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A9D0EF" w14:textId="77777777" w:rsidR="00DF478B" w:rsidRPr="001D47CC" w:rsidRDefault="00DF478B" w:rsidP="00DF478B">
      <w:pPr>
        <w:spacing w:after="0" w:line="240" w:lineRule="auto"/>
        <w:jc w:val="center"/>
        <w:rPr>
          <w:rFonts w:ascii="Times New Roman" w:eastAsia="Times New Roman" w:hAnsi="Times New Roman" w:cs="Times New Roman"/>
          <w:sz w:val="38"/>
          <w:szCs w:val="38"/>
        </w:rPr>
      </w:pPr>
      <w:r w:rsidRPr="001D47CC">
        <w:rPr>
          <w:rFonts w:ascii="Times New Roman" w:hAnsi="Times New Roman" w:cs="Times New Roman"/>
          <w:sz w:val="20"/>
        </w:rPr>
        <w:drawing>
          <wp:inline distT="0" distB="0" distL="0" distR="0" wp14:anchorId="2AE6A99F" wp14:editId="6E060D34">
            <wp:extent cx="5897880" cy="708660"/>
            <wp:effectExtent l="0" t="0" r="7620" b="0"/>
            <wp:docPr id="9572128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7880" cy="70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113D9" w14:textId="77777777" w:rsidR="00DF478B" w:rsidRPr="001D47CC" w:rsidRDefault="00DF478B" w:rsidP="00DF478B">
      <w:pPr>
        <w:spacing w:after="200" w:line="276" w:lineRule="auto"/>
        <w:rPr>
          <w:rFonts w:ascii="Times New Roman" w:eastAsia="Calibri" w:hAnsi="Times New Roman" w:cs="Times New Roman"/>
          <w:sz w:val="32"/>
          <w:szCs w:val="32"/>
        </w:rPr>
      </w:pPr>
    </w:p>
    <w:p w14:paraId="7623606B" w14:textId="77777777" w:rsidR="00DF478B" w:rsidRPr="001D47CC" w:rsidRDefault="00DF478B" w:rsidP="00DF478B">
      <w:pPr>
        <w:spacing w:before="88"/>
        <w:ind w:left="1206" w:right="1564"/>
        <w:jc w:val="center"/>
        <w:rPr>
          <w:rFonts w:ascii="Times New Roman" w:hAnsi="Times New Roman" w:cs="Times New Roman"/>
          <w:b/>
          <w:sz w:val="30"/>
        </w:rPr>
      </w:pPr>
    </w:p>
    <w:p w14:paraId="4636DAFD" w14:textId="77777777" w:rsidR="00DF478B" w:rsidRPr="001D47CC" w:rsidRDefault="00DF478B" w:rsidP="00DF478B">
      <w:pPr>
        <w:spacing w:before="88"/>
        <w:ind w:left="1206" w:right="1564"/>
        <w:jc w:val="center"/>
        <w:rPr>
          <w:rFonts w:ascii="Times New Roman" w:hAnsi="Times New Roman" w:cs="Times New Roman"/>
          <w:b/>
          <w:sz w:val="30"/>
        </w:rPr>
      </w:pPr>
      <w:r w:rsidRPr="001D47CC">
        <w:drawing>
          <wp:anchor distT="0" distB="0" distL="0" distR="0" simplePos="0" relativeHeight="251659264" behindDoc="0" locked="0" layoutInCell="1" allowOverlap="1" wp14:anchorId="793578ED" wp14:editId="136D11D0">
            <wp:simplePos x="0" y="0"/>
            <wp:positionH relativeFrom="page">
              <wp:posOffset>2743200</wp:posOffset>
            </wp:positionH>
            <wp:positionV relativeFrom="paragraph">
              <wp:posOffset>490220</wp:posOffset>
            </wp:positionV>
            <wp:extent cx="1691640" cy="2061845"/>
            <wp:effectExtent l="0" t="0" r="3810" b="0"/>
            <wp:wrapTopAndBottom/>
            <wp:docPr id="82190434" name="Picture 3" descr="A logo of a univers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90434" name="Picture 3" descr="A logo of a universit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1640" cy="20618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7BE7F6" w14:textId="77777777" w:rsidR="00DF478B" w:rsidRPr="001D47CC" w:rsidRDefault="00DF478B" w:rsidP="00DF478B">
      <w:pPr>
        <w:spacing w:before="88"/>
        <w:ind w:left="1206" w:right="1564"/>
        <w:jc w:val="center"/>
        <w:rPr>
          <w:rFonts w:ascii="Times New Roman" w:hAnsi="Times New Roman" w:cs="Times New Roman"/>
          <w:b/>
          <w:sz w:val="30"/>
        </w:rPr>
      </w:pPr>
    </w:p>
    <w:p w14:paraId="497EB038" w14:textId="77777777" w:rsidR="00DF478B" w:rsidRPr="001D47CC" w:rsidRDefault="00DF478B" w:rsidP="00DF478B">
      <w:pPr>
        <w:spacing w:before="88"/>
        <w:ind w:left="1206" w:right="1564"/>
        <w:jc w:val="center"/>
        <w:rPr>
          <w:rFonts w:ascii="Times New Roman" w:hAnsi="Times New Roman" w:cs="Times New Roman"/>
          <w:b/>
          <w:sz w:val="30"/>
        </w:rPr>
      </w:pPr>
    </w:p>
    <w:p w14:paraId="1C3B24BF" w14:textId="77777777" w:rsidR="00DF478B" w:rsidRPr="001D47CC" w:rsidRDefault="00DF478B" w:rsidP="00DF478B">
      <w:pPr>
        <w:spacing w:before="88"/>
        <w:ind w:left="1206" w:right="1564"/>
        <w:jc w:val="center"/>
        <w:rPr>
          <w:rFonts w:ascii="Times New Roman" w:hAnsi="Times New Roman" w:cs="Times New Roman"/>
          <w:b/>
          <w:sz w:val="30"/>
        </w:rPr>
      </w:pPr>
      <w:r w:rsidRPr="001D47CC">
        <w:rPr>
          <w:rFonts w:ascii="Times New Roman" w:hAnsi="Times New Roman" w:cs="Times New Roman"/>
          <w:b/>
          <w:sz w:val="30"/>
        </w:rPr>
        <w:t>LABORATORY RECORD NOTEBOOK</w:t>
      </w:r>
    </w:p>
    <w:p w14:paraId="23FD630B" w14:textId="77777777" w:rsidR="00DF478B" w:rsidRPr="001D47CC" w:rsidRDefault="00DF478B" w:rsidP="00DF478B">
      <w:pPr>
        <w:jc w:val="center"/>
        <w:rPr>
          <w:rFonts w:ascii="Times New Roman" w:hAnsi="Times New Roman" w:cs="Times New Roman"/>
        </w:rPr>
      </w:pPr>
    </w:p>
    <w:p w14:paraId="4ACD648D" w14:textId="77777777" w:rsidR="00DF478B" w:rsidRPr="001D47CC" w:rsidRDefault="00DF478B" w:rsidP="00DF478B">
      <w:pPr>
        <w:jc w:val="center"/>
        <w:rPr>
          <w:rFonts w:ascii="Times New Roman" w:hAnsi="Times New Roman" w:cs="Times New Roman"/>
        </w:rPr>
      </w:pPr>
    </w:p>
    <w:p w14:paraId="449760F8" w14:textId="77777777" w:rsidR="00DF478B" w:rsidRPr="001D47CC" w:rsidRDefault="00DF478B" w:rsidP="00DF478B">
      <w:pPr>
        <w:jc w:val="center"/>
        <w:rPr>
          <w:rFonts w:ascii="Times New Roman" w:hAnsi="Times New Roman" w:cs="Times New Roman"/>
        </w:rPr>
      </w:pPr>
    </w:p>
    <w:p w14:paraId="7E6FEB92" w14:textId="77777777" w:rsidR="00DF478B" w:rsidRPr="001D47CC" w:rsidRDefault="00DF478B" w:rsidP="00DF478B">
      <w:pPr>
        <w:jc w:val="center"/>
        <w:rPr>
          <w:rFonts w:ascii="Times New Roman" w:hAnsi="Times New Roman" w:cs="Times New Roman"/>
        </w:rPr>
      </w:pPr>
    </w:p>
    <w:p w14:paraId="26AD4C4F" w14:textId="77777777" w:rsidR="00DF478B" w:rsidRPr="001D47CC" w:rsidRDefault="00DF478B" w:rsidP="00DF478B">
      <w:pPr>
        <w:jc w:val="center"/>
        <w:rPr>
          <w:rFonts w:ascii="Times New Roman" w:hAnsi="Times New Roman" w:cs="Times New Roman"/>
        </w:rPr>
      </w:pPr>
    </w:p>
    <w:p w14:paraId="6155275F" w14:textId="77777777" w:rsidR="00DF478B" w:rsidRPr="001D47CC" w:rsidRDefault="00DF478B" w:rsidP="00DF478B">
      <w:pPr>
        <w:jc w:val="center"/>
        <w:rPr>
          <w:rFonts w:ascii="Times New Roman" w:hAnsi="Times New Roman" w:cs="Times New Roman"/>
        </w:rPr>
      </w:pPr>
    </w:p>
    <w:p w14:paraId="1AD45BF4" w14:textId="77777777" w:rsidR="00DF478B" w:rsidRPr="001D47CC" w:rsidRDefault="00DF478B" w:rsidP="00DF478B">
      <w:pPr>
        <w:jc w:val="center"/>
        <w:rPr>
          <w:rFonts w:ascii="Times New Roman" w:hAnsi="Times New Roman" w:cs="Times New Roman"/>
        </w:rPr>
      </w:pPr>
    </w:p>
    <w:p w14:paraId="5FD85D74" w14:textId="77777777" w:rsidR="00DF478B" w:rsidRPr="001D47CC" w:rsidRDefault="00DF478B" w:rsidP="00DF478B">
      <w:pPr>
        <w:jc w:val="center"/>
        <w:rPr>
          <w:rFonts w:ascii="Times New Roman" w:hAnsi="Times New Roman" w:cs="Times New Roman"/>
        </w:rPr>
      </w:pPr>
    </w:p>
    <w:p w14:paraId="0A8625BA" w14:textId="77777777" w:rsidR="00DF478B" w:rsidRPr="001D47CC" w:rsidRDefault="00DF478B" w:rsidP="00DF478B">
      <w:pPr>
        <w:rPr>
          <w:rFonts w:ascii="Times New Roman" w:hAnsi="Times New Roman" w:cs="Times New Roman"/>
        </w:rPr>
      </w:pPr>
    </w:p>
    <w:p w14:paraId="57620A57" w14:textId="77777777" w:rsidR="00DF478B" w:rsidRPr="001D47CC" w:rsidRDefault="00DF478B" w:rsidP="00DF478B">
      <w:pPr>
        <w:ind w:left="1200" w:right="1564"/>
        <w:jc w:val="center"/>
        <w:rPr>
          <w:rFonts w:ascii="Times New Roman" w:hAnsi="Times New Roman" w:cs="Times New Roman"/>
        </w:rPr>
      </w:pPr>
      <w:r w:rsidRPr="001D47CC">
        <w:rPr>
          <w:rFonts w:ascii="Times New Roman" w:hAnsi="Times New Roman" w:cs="Times New Roman"/>
          <w:b/>
          <w:sz w:val="32"/>
        </w:rPr>
        <w:t>AMITY UNIVERSITY CHHATTISGARH</w:t>
      </w:r>
    </w:p>
    <w:p w14:paraId="6733872A" w14:textId="77777777" w:rsidR="00DF478B" w:rsidRPr="001D47CC" w:rsidRDefault="00DF478B" w:rsidP="00DF478B"/>
    <w:p w14:paraId="3ED5551D" w14:textId="77777777" w:rsidR="00DF478B" w:rsidRPr="001D47CC" w:rsidRDefault="00DF478B" w:rsidP="00DF478B">
      <w:pPr>
        <w:spacing w:after="0" w:line="403" w:lineRule="auto"/>
        <w:ind w:left="140" w:right="140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1D47CC">
        <w:rPr>
          <w:rFonts w:ascii="Times New Roman" w:hAnsi="Times New Roman" w:cs="Times New Roman"/>
          <w:b/>
          <w:bCs/>
          <w:sz w:val="40"/>
          <w:szCs w:val="40"/>
        </w:rPr>
        <w:lastRenderedPageBreak/>
        <w:t>LABORATORY MANUAL</w:t>
      </w:r>
    </w:p>
    <w:p w14:paraId="192F00DF" w14:textId="77777777" w:rsidR="00DF478B" w:rsidRPr="001D47CC" w:rsidRDefault="00DF478B" w:rsidP="00DF478B">
      <w:pPr>
        <w:spacing w:after="0" w:line="403" w:lineRule="auto"/>
        <w:ind w:left="140" w:right="14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1D47CC">
        <w:rPr>
          <w:rFonts w:ascii="Times New Roman" w:hAnsi="Times New Roman" w:cs="Times New Roman"/>
          <w:i/>
          <w:sz w:val="24"/>
          <w:szCs w:val="24"/>
        </w:rPr>
        <w:t>A Lab Manual Submitted to</w:t>
      </w:r>
    </w:p>
    <w:p w14:paraId="3B411B7E" w14:textId="77777777" w:rsidR="00DF478B" w:rsidRPr="001D47CC" w:rsidRDefault="00DF478B" w:rsidP="00DF478B">
      <w:pPr>
        <w:spacing w:line="0" w:lineRule="atLeast"/>
        <w:jc w:val="center"/>
        <w:rPr>
          <w:rFonts w:ascii="Times New Roman" w:eastAsia="Times New Roman" w:hAnsi="Times New Roman" w:cs="Times New Roman"/>
          <w:b/>
          <w:sz w:val="36"/>
          <w:szCs w:val="28"/>
        </w:rPr>
      </w:pPr>
      <w:bookmarkStart w:id="0" w:name="_Hlk39184133"/>
      <w:r w:rsidRPr="001D47CC">
        <w:rPr>
          <w:rFonts w:ascii="Times New Roman" w:eastAsia="Times New Roman" w:hAnsi="Times New Roman" w:cs="Times New Roman"/>
          <w:b/>
          <w:sz w:val="36"/>
          <w:szCs w:val="28"/>
        </w:rPr>
        <w:t>Amity University Chhattisgarh, Raipur (AUC)</w:t>
      </w:r>
    </w:p>
    <w:bookmarkEnd w:id="0"/>
    <w:p w14:paraId="4BC87841" w14:textId="77777777" w:rsidR="00DF478B" w:rsidRPr="001D47CC" w:rsidRDefault="00DF478B" w:rsidP="00DF478B">
      <w:pPr>
        <w:spacing w:after="0" w:line="403" w:lineRule="auto"/>
        <w:ind w:left="140" w:right="14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1D47CC">
        <w:rPr>
          <w:rFonts w:ascii="Times New Roman" w:hAnsi="Times New Roman" w:cs="Times New Roman"/>
          <w:i/>
          <w:sz w:val="24"/>
          <w:szCs w:val="24"/>
        </w:rPr>
        <w:drawing>
          <wp:inline distT="0" distB="0" distL="0" distR="0" wp14:anchorId="5A5119D3" wp14:editId="74589581">
            <wp:extent cx="3733800" cy="1409700"/>
            <wp:effectExtent l="171450" t="171450" r="171450" b="133350"/>
            <wp:docPr id="1" name="Picture 1" descr="A picture containing text, clip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clip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59480" cy="1272540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60000"/>
                          <a:lumOff val="40000"/>
                        </a:schemeClr>
                      </a:solidFill>
                    </a:ln>
                    <a:effectLst>
                      <a:glow rad="139700">
                        <a:schemeClr val="bg1">
                          <a:lumMod val="75000"/>
                          <a:lumOff val="25000"/>
                          <a:alpha val="40000"/>
                        </a:schemeClr>
                      </a:glow>
                    </a:effectLst>
                  </pic:spPr>
                </pic:pic>
              </a:graphicData>
            </a:graphic>
          </wp:inline>
        </w:drawing>
      </w:r>
    </w:p>
    <w:p w14:paraId="64BA3A64" w14:textId="77777777" w:rsidR="00DF478B" w:rsidRPr="001D47CC" w:rsidRDefault="00DF478B" w:rsidP="00DF478B">
      <w:pPr>
        <w:spacing w:after="0" w:line="0" w:lineRule="atLeast"/>
        <w:jc w:val="center"/>
        <w:rPr>
          <w:rFonts w:ascii="Times New Roman" w:eastAsia="Times New Roman" w:hAnsi="Times New Roman" w:cs="Times New Roman"/>
          <w:sz w:val="24"/>
        </w:rPr>
      </w:pPr>
      <w:r w:rsidRPr="001D47CC">
        <w:rPr>
          <w:rFonts w:ascii="Times New Roman" w:eastAsia="Times New Roman" w:hAnsi="Times New Roman" w:cs="Times New Roman"/>
          <w:sz w:val="24"/>
        </w:rPr>
        <w:t>In</w:t>
      </w:r>
    </w:p>
    <w:p w14:paraId="575EF3EE" w14:textId="77777777" w:rsidR="00DF478B" w:rsidRPr="001D47CC" w:rsidRDefault="00DF478B" w:rsidP="00DF478B">
      <w:pPr>
        <w:spacing w:line="0" w:lineRule="atLeast"/>
        <w:jc w:val="center"/>
        <w:rPr>
          <w:rFonts w:ascii="Times New Roman" w:eastAsia="Times New Roman" w:hAnsi="Times New Roman" w:cs="Times New Roman"/>
          <w:b/>
          <w:bCs/>
          <w:sz w:val="24"/>
        </w:rPr>
      </w:pPr>
      <w:r w:rsidRPr="001D47CC">
        <w:rPr>
          <w:rFonts w:ascii="Times New Roman" w:eastAsia="Times New Roman" w:hAnsi="Times New Roman" w:cs="Times New Roman"/>
          <w:b/>
          <w:sz w:val="24"/>
        </w:rPr>
        <w:t>Computer Science Engineering</w:t>
      </w:r>
    </w:p>
    <w:p w14:paraId="70C0D6FC" w14:textId="77777777" w:rsidR="00DF478B" w:rsidRPr="001D47CC" w:rsidRDefault="00DF478B" w:rsidP="00DF478B">
      <w:pPr>
        <w:spacing w:line="0" w:lineRule="atLeast"/>
        <w:jc w:val="center"/>
        <w:rPr>
          <w:rFonts w:ascii="Times New Roman" w:eastAsia="Times New Roman" w:hAnsi="Times New Roman" w:cs="Times New Roman"/>
          <w:sz w:val="24"/>
        </w:rPr>
      </w:pPr>
      <w:r w:rsidRPr="001D47CC">
        <w:rPr>
          <w:rFonts w:ascii="Times New Roman" w:eastAsia="Times New Roman" w:hAnsi="Times New Roman" w:cs="Times New Roman"/>
          <w:sz w:val="24"/>
        </w:rPr>
        <w:t>By</w:t>
      </w:r>
    </w:p>
    <w:p w14:paraId="31048679" w14:textId="77777777" w:rsidR="00DF478B" w:rsidRPr="001D47CC" w:rsidRDefault="00DF478B" w:rsidP="00DF478B">
      <w:pPr>
        <w:spacing w:line="0" w:lineRule="atLeast"/>
        <w:jc w:val="center"/>
        <w:rPr>
          <w:rFonts w:ascii="Times New Roman" w:eastAsia="Times New Roman" w:hAnsi="Times New Roman" w:cs="Times New Roman"/>
          <w:sz w:val="24"/>
        </w:rPr>
      </w:pPr>
      <w:r w:rsidRPr="001D47CC">
        <w:rPr>
          <w:rFonts w:ascii="Times New Roman" w:eastAsia="Times New Roman" w:hAnsi="Times New Roman" w:cs="Times New Roman"/>
          <w:sz w:val="24"/>
        </w:rPr>
        <w:t>Niladitya Sen</w:t>
      </w:r>
    </w:p>
    <w:p w14:paraId="15A78C6D" w14:textId="77777777" w:rsidR="00DF478B" w:rsidRPr="001D47CC" w:rsidRDefault="00DF478B" w:rsidP="00DF478B">
      <w:pPr>
        <w:spacing w:line="0" w:lineRule="atLeast"/>
        <w:jc w:val="center"/>
        <w:rPr>
          <w:rFonts w:ascii="Times New Roman" w:eastAsia="Times New Roman" w:hAnsi="Times New Roman" w:cs="Times New Roman"/>
          <w:sz w:val="24"/>
        </w:rPr>
      </w:pPr>
      <w:r w:rsidRPr="001D47CC">
        <w:rPr>
          <w:rFonts w:ascii="Times New Roman" w:eastAsia="Times New Roman" w:hAnsi="Times New Roman" w:cs="Times New Roman"/>
          <w:sz w:val="24"/>
        </w:rPr>
        <w:t>(A80105222017)</w:t>
      </w:r>
    </w:p>
    <w:p w14:paraId="57C2FB7A" w14:textId="77777777" w:rsidR="00DF478B" w:rsidRPr="001D47CC" w:rsidRDefault="00DF478B" w:rsidP="00DF478B">
      <w:pPr>
        <w:spacing w:line="360" w:lineRule="auto"/>
        <w:jc w:val="center"/>
        <w:rPr>
          <w:rFonts w:ascii="Times New Roman" w:eastAsia="Times New Roman" w:hAnsi="Times New Roman" w:cs="Times New Roman"/>
          <w:i/>
          <w:sz w:val="24"/>
        </w:rPr>
      </w:pPr>
      <w:r w:rsidRPr="001D47CC">
        <w:rPr>
          <w:rFonts w:ascii="Times New Roman" w:eastAsia="Times New Roman" w:hAnsi="Times New Roman" w:cs="Times New Roman"/>
          <w:i/>
          <w:sz w:val="24"/>
        </w:rPr>
        <w:t xml:space="preserve">Submitted to </w:t>
      </w:r>
    </w:p>
    <w:p w14:paraId="6E3654E7" w14:textId="0F60F5E7" w:rsidR="00DF478B" w:rsidRPr="001D47CC" w:rsidRDefault="00DF478B" w:rsidP="00DF478B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4"/>
        </w:rPr>
      </w:pPr>
      <w:r w:rsidRPr="001D47CC">
        <w:rPr>
          <w:rFonts w:ascii="Times New Roman" w:eastAsia="Times New Roman" w:hAnsi="Times New Roman" w:cs="Times New Roman"/>
          <w:b/>
          <w:bCs/>
          <w:sz w:val="28"/>
          <w:szCs w:val="24"/>
        </w:rPr>
        <w:t>Mr</w:t>
      </w:r>
      <w:r w:rsidR="00D345D0" w:rsidRPr="001D47CC">
        <w:rPr>
          <w:rFonts w:ascii="Times New Roman" w:eastAsia="Times New Roman" w:hAnsi="Times New Roman" w:cs="Times New Roman"/>
          <w:b/>
          <w:bCs/>
          <w:sz w:val="28"/>
          <w:szCs w:val="24"/>
        </w:rPr>
        <w:t xml:space="preserve"> </w:t>
      </w:r>
      <w:r w:rsidR="00C60507" w:rsidRPr="001D47CC">
        <w:rPr>
          <w:rFonts w:ascii="Times New Roman" w:eastAsia="Times New Roman" w:hAnsi="Times New Roman" w:cs="Times New Roman"/>
          <w:b/>
          <w:bCs/>
          <w:sz w:val="28"/>
          <w:szCs w:val="24"/>
        </w:rPr>
        <w:t>Rahul Kumar Kaushik</w:t>
      </w:r>
    </w:p>
    <w:p w14:paraId="35641D1A" w14:textId="77777777" w:rsidR="00DF478B" w:rsidRPr="001D47CC" w:rsidRDefault="00DF478B" w:rsidP="00DF478B">
      <w:pPr>
        <w:spacing w:after="0"/>
        <w:jc w:val="center"/>
        <w:rPr>
          <w:rFonts w:ascii="Times New Roman" w:eastAsia="Times New Roman" w:hAnsi="Times New Roman" w:cs="Times New Roman"/>
          <w:b/>
          <w:bCs/>
          <w:sz w:val="28"/>
          <w:szCs w:val="24"/>
        </w:rPr>
      </w:pPr>
      <w:r w:rsidRPr="001D47CC">
        <w:rPr>
          <w:rFonts w:ascii="Times New Roman" w:eastAsia="Times New Roman" w:hAnsi="Times New Roman" w:cs="Times New Roman"/>
          <w:b/>
          <w:bCs/>
          <w:sz w:val="28"/>
          <w:szCs w:val="24"/>
        </w:rPr>
        <w:t>Amity University Chhattisgarh, Raipur</w:t>
      </w:r>
    </w:p>
    <w:p w14:paraId="5CBD3999" w14:textId="77777777" w:rsidR="00DF478B" w:rsidRPr="001D47CC" w:rsidRDefault="00DF478B" w:rsidP="00DF478B">
      <w:pPr>
        <w:spacing w:line="0" w:lineRule="atLeast"/>
        <w:jc w:val="center"/>
        <w:rPr>
          <w:rFonts w:ascii="Times New Roman" w:eastAsia="Times New Roman" w:hAnsi="Times New Roman" w:cs="Times New Roman"/>
          <w:i/>
          <w:sz w:val="24"/>
        </w:rPr>
      </w:pPr>
    </w:p>
    <w:p w14:paraId="6257838A" w14:textId="77777777" w:rsidR="00DF478B" w:rsidRPr="001D47CC" w:rsidRDefault="00DF478B" w:rsidP="00DF478B">
      <w:pPr>
        <w:spacing w:line="0" w:lineRule="atLeast"/>
        <w:jc w:val="center"/>
        <w:rPr>
          <w:rFonts w:ascii="Times New Roman" w:eastAsia="Times New Roman" w:hAnsi="Times New Roman" w:cs="Times New Roman"/>
          <w:i/>
          <w:sz w:val="24"/>
        </w:rPr>
      </w:pPr>
    </w:p>
    <w:p w14:paraId="525E209F" w14:textId="77777777" w:rsidR="00DF478B" w:rsidRPr="001D47CC" w:rsidRDefault="00DF478B" w:rsidP="00DF478B">
      <w:pPr>
        <w:spacing w:line="0" w:lineRule="atLeast"/>
        <w:jc w:val="center"/>
        <w:rPr>
          <w:rFonts w:ascii="Times New Roman" w:eastAsia="Times New Roman" w:hAnsi="Times New Roman" w:cs="Times New Roman"/>
          <w:b/>
          <w:sz w:val="32"/>
          <w:szCs w:val="28"/>
          <w:lang w:bidi="en-US"/>
        </w:rPr>
      </w:pPr>
    </w:p>
    <w:p w14:paraId="0016454A" w14:textId="77777777" w:rsidR="00DF478B" w:rsidRPr="001D47CC" w:rsidRDefault="00DF478B" w:rsidP="00DF478B">
      <w:pPr>
        <w:spacing w:line="0" w:lineRule="atLeast"/>
        <w:jc w:val="center"/>
        <w:rPr>
          <w:rFonts w:ascii="Times New Roman" w:eastAsia="Times New Roman" w:hAnsi="Times New Roman" w:cs="Times New Roman"/>
          <w:b/>
          <w:sz w:val="32"/>
          <w:szCs w:val="28"/>
          <w:lang w:bidi="en-US"/>
        </w:rPr>
      </w:pPr>
      <w:r w:rsidRPr="001D47CC">
        <w:rPr>
          <w:rFonts w:ascii="Times New Roman" w:eastAsia="Times New Roman" w:hAnsi="Times New Roman" w:cs="Times New Roman"/>
          <w:b/>
          <w:sz w:val="32"/>
          <w:szCs w:val="28"/>
          <w:lang w:bidi="en-US"/>
        </w:rPr>
        <w:t>Amity School of Engineering &amp; Technology</w:t>
      </w:r>
    </w:p>
    <w:p w14:paraId="716CCCF8" w14:textId="77777777" w:rsidR="00DF478B" w:rsidRPr="001D47CC" w:rsidRDefault="00DF478B" w:rsidP="00DF478B">
      <w:pPr>
        <w:spacing w:after="0" w:line="0" w:lineRule="atLeast"/>
        <w:jc w:val="center"/>
        <w:rPr>
          <w:rFonts w:ascii="Times New Roman" w:eastAsia="Times New Roman" w:hAnsi="Times New Roman" w:cs="Times New Roman"/>
          <w:b/>
          <w:sz w:val="36"/>
          <w:szCs w:val="32"/>
        </w:rPr>
      </w:pPr>
      <w:r w:rsidRPr="001D47CC">
        <w:rPr>
          <w:rFonts w:ascii="Times New Roman" w:eastAsia="Times New Roman" w:hAnsi="Times New Roman" w:cs="Times New Roman"/>
          <w:b/>
          <w:sz w:val="36"/>
          <w:szCs w:val="32"/>
        </w:rPr>
        <w:t>Amity University Chhattisgarh, Raipur (AUC)</w:t>
      </w:r>
    </w:p>
    <w:p w14:paraId="760042EC" w14:textId="77777777" w:rsidR="00DF478B" w:rsidRPr="001D47CC" w:rsidRDefault="00DF478B" w:rsidP="00DF478B">
      <w:pPr>
        <w:spacing w:after="0" w:line="0" w:lineRule="atLeast"/>
        <w:jc w:val="center"/>
        <w:rPr>
          <w:rFonts w:ascii="Times New Roman" w:eastAsia="Times New Roman" w:hAnsi="Times New Roman" w:cs="Times New Roman"/>
          <w:b/>
          <w:sz w:val="24"/>
        </w:rPr>
      </w:pPr>
      <w:r w:rsidRPr="001D47CC">
        <w:rPr>
          <w:rFonts w:ascii="Times New Roman" w:eastAsia="Times New Roman" w:hAnsi="Times New Roman" w:cs="Times New Roman"/>
          <w:b/>
          <w:sz w:val="24"/>
        </w:rPr>
        <w:t>Manth / Kharora, (Opp.-ITBP) SH-09,</w:t>
      </w:r>
    </w:p>
    <w:p w14:paraId="031456E4" w14:textId="77777777" w:rsidR="00DF478B" w:rsidRPr="001D47CC" w:rsidRDefault="00DF478B" w:rsidP="00DF478B">
      <w:pPr>
        <w:spacing w:after="0" w:line="0" w:lineRule="atLeast"/>
        <w:jc w:val="center"/>
        <w:rPr>
          <w:rFonts w:ascii="Times New Roman" w:eastAsia="Times New Roman" w:hAnsi="Times New Roman" w:cs="Times New Roman"/>
          <w:b/>
          <w:sz w:val="24"/>
        </w:rPr>
      </w:pPr>
      <w:r w:rsidRPr="001D47CC">
        <w:rPr>
          <w:rFonts w:ascii="Times New Roman" w:eastAsia="Times New Roman" w:hAnsi="Times New Roman" w:cs="Times New Roman"/>
          <w:b/>
          <w:sz w:val="24"/>
        </w:rPr>
        <w:t xml:space="preserve">Raipur, Chhattisgarh - 493225 </w:t>
      </w:r>
    </w:p>
    <w:p w14:paraId="3E5625BF" w14:textId="77777777" w:rsidR="00DF478B" w:rsidRPr="001D47CC" w:rsidRDefault="00DF478B" w:rsidP="00DF478B">
      <w:pPr>
        <w:spacing w:after="0" w:line="0" w:lineRule="atLeast"/>
        <w:jc w:val="center"/>
        <w:rPr>
          <w:rFonts w:ascii="Times New Roman" w:eastAsia="Times New Roman" w:hAnsi="Times New Roman" w:cs="Times New Roman"/>
          <w:b/>
          <w:sz w:val="24"/>
        </w:rPr>
      </w:pPr>
      <w:r w:rsidRPr="001D47CC">
        <w:rPr>
          <w:rFonts w:ascii="Times New Roman" w:eastAsia="Times New Roman" w:hAnsi="Times New Roman" w:cs="Times New Roman"/>
          <w:b/>
          <w:sz w:val="24"/>
        </w:rPr>
        <w:t>(2023-24)</w:t>
      </w:r>
    </w:p>
    <w:p w14:paraId="09F2DDB8" w14:textId="77777777" w:rsidR="00DF478B" w:rsidRPr="001D47CC" w:rsidRDefault="00DF478B" w:rsidP="00DF478B">
      <w:pPr>
        <w:spacing w:after="0" w:line="0" w:lineRule="atLeast"/>
        <w:jc w:val="center"/>
        <w:rPr>
          <w:rFonts w:ascii="Times New Roman" w:eastAsia="Times New Roman" w:hAnsi="Times New Roman" w:cs="Times New Roman"/>
          <w:b/>
          <w:sz w:val="24"/>
        </w:rPr>
      </w:pPr>
    </w:p>
    <w:p w14:paraId="45309158" w14:textId="77777777" w:rsidR="00DF478B" w:rsidRPr="001D47CC" w:rsidRDefault="00DF478B" w:rsidP="00DF478B">
      <w:r w:rsidRPr="001D47CC">
        <w:br w:type="page"/>
      </w:r>
    </w:p>
    <w:p w14:paraId="7344AAF7" w14:textId="77777777" w:rsidR="00DF478B" w:rsidRPr="001D47CC" w:rsidRDefault="00DF478B" w:rsidP="00DF478B">
      <w:pPr>
        <w:spacing w:before="100"/>
        <w:ind w:left="1971" w:right="1564"/>
        <w:jc w:val="center"/>
        <w:rPr>
          <w:rFonts w:ascii="Times New Roman" w:hAnsi="Times New Roman" w:cs="Times New Roman"/>
          <w:b/>
          <w:sz w:val="36"/>
        </w:rPr>
      </w:pPr>
      <w:r w:rsidRPr="001D47CC">
        <w:rPr>
          <w:rFonts w:ascii="Times New Roman" w:hAnsi="Times New Roman" w:cs="Times New Roman"/>
          <w:b/>
          <w:sz w:val="36"/>
        </w:rPr>
        <w:lastRenderedPageBreak/>
        <w:t>Amity University Chhattisgarh</w:t>
      </w:r>
    </w:p>
    <w:p w14:paraId="2C5FC94E" w14:textId="77777777" w:rsidR="00DF478B" w:rsidRPr="001D47CC" w:rsidRDefault="00DF478B" w:rsidP="00DF478B">
      <w:pPr>
        <w:widowControl w:val="0"/>
        <w:autoSpaceDE w:val="0"/>
        <w:autoSpaceDN w:val="0"/>
        <w:spacing w:before="6" w:after="0" w:line="240" w:lineRule="auto"/>
        <w:rPr>
          <w:rFonts w:ascii="Times New Roman" w:eastAsia="Times New Roman" w:hAnsi="Times New Roman" w:cs="Times New Roman"/>
          <w:b/>
          <w:sz w:val="53"/>
          <w:szCs w:val="24"/>
        </w:rPr>
      </w:pPr>
    </w:p>
    <w:p w14:paraId="71BA8DAC" w14:textId="77777777" w:rsidR="00DF478B" w:rsidRPr="001D47CC" w:rsidRDefault="00DF478B" w:rsidP="00DF478B">
      <w:pPr>
        <w:tabs>
          <w:tab w:val="left" w:pos="4972"/>
        </w:tabs>
        <w:spacing w:line="578" w:lineRule="auto"/>
        <w:ind w:left="3962" w:right="2893" w:hanging="963"/>
        <w:rPr>
          <w:rFonts w:ascii="Times New Roman" w:hAnsi="Times New Roman" w:cs="Times New Roman"/>
          <w:b/>
          <w:sz w:val="24"/>
        </w:rPr>
      </w:pPr>
      <w:r w:rsidRPr="001D47CC">
        <w:drawing>
          <wp:anchor distT="0" distB="0" distL="0" distR="0" simplePos="0" relativeHeight="251660288" behindDoc="1" locked="0" layoutInCell="1" allowOverlap="1" wp14:anchorId="056C7E9C" wp14:editId="2E41ED2E">
            <wp:simplePos x="0" y="0"/>
            <wp:positionH relativeFrom="page">
              <wp:posOffset>793750</wp:posOffset>
            </wp:positionH>
            <wp:positionV relativeFrom="paragraph">
              <wp:posOffset>-294005</wp:posOffset>
            </wp:positionV>
            <wp:extent cx="991870" cy="1222375"/>
            <wp:effectExtent l="0" t="0" r="0" b="0"/>
            <wp:wrapNone/>
            <wp:docPr id="2131698144" name="Picture 2" descr="A logo of a univers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1698144" name="Picture 2" descr="A logo of a universit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1870" cy="1222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D47CC">
        <w:rPr>
          <w:rFonts w:ascii="Times New Roman" w:hAnsi="Times New Roman" w:cs="Times New Roman"/>
          <w:b/>
          <w:sz w:val="24"/>
        </w:rPr>
        <w:t xml:space="preserve">Amity School of Engineering &amp; Technology </w:t>
      </w:r>
    </w:p>
    <w:p w14:paraId="1CDA059C" w14:textId="77777777" w:rsidR="00DF478B" w:rsidRPr="001D47CC" w:rsidRDefault="00DF478B" w:rsidP="00DF478B">
      <w:pPr>
        <w:tabs>
          <w:tab w:val="left" w:pos="4972"/>
        </w:tabs>
        <w:spacing w:line="578" w:lineRule="auto"/>
        <w:ind w:left="3962" w:right="2893" w:hanging="963"/>
        <w:rPr>
          <w:rFonts w:ascii="Times New Roman" w:hAnsi="Times New Roman" w:cs="Times New Roman"/>
          <w:b/>
          <w:sz w:val="24"/>
        </w:rPr>
      </w:pPr>
      <w:r w:rsidRPr="001D47CC">
        <w:rPr>
          <w:rFonts w:ascii="Times New Roman" w:hAnsi="Times New Roman" w:cs="Times New Roman"/>
          <w:b/>
          <w:sz w:val="24"/>
        </w:rPr>
        <w:t>Batch: 2022- 2026</w:t>
      </w:r>
    </w:p>
    <w:p w14:paraId="7315EA8A" w14:textId="77777777" w:rsidR="00DF478B" w:rsidRPr="001D47CC" w:rsidRDefault="00DF478B" w:rsidP="00DF478B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4"/>
        </w:rPr>
      </w:pPr>
    </w:p>
    <w:p w14:paraId="2AD3AB2B" w14:textId="77777777" w:rsidR="00DF478B" w:rsidRPr="001D47CC" w:rsidRDefault="00DF478B" w:rsidP="00DF478B">
      <w:pPr>
        <w:widowControl w:val="0"/>
        <w:autoSpaceDE w:val="0"/>
        <w:autoSpaceDN w:val="0"/>
        <w:spacing w:before="9" w:after="0" w:line="240" w:lineRule="auto"/>
        <w:rPr>
          <w:rFonts w:ascii="Times New Roman" w:eastAsia="Times New Roman" w:hAnsi="Times New Roman" w:cs="Times New Roman"/>
          <w:b/>
          <w:sz w:val="23"/>
          <w:szCs w:val="24"/>
        </w:rPr>
      </w:pPr>
    </w:p>
    <w:p w14:paraId="155A4DFE" w14:textId="77777777" w:rsidR="00DF478B" w:rsidRPr="001D47CC" w:rsidRDefault="00DF478B" w:rsidP="00DF478B">
      <w:pPr>
        <w:ind w:left="2771"/>
        <w:rPr>
          <w:rFonts w:ascii="Times New Roman" w:hAnsi="Times New Roman" w:cs="Times New Roman"/>
          <w:b/>
          <w:sz w:val="24"/>
          <w:u w:val="single"/>
        </w:rPr>
      </w:pPr>
      <w:r w:rsidRPr="001D47CC">
        <w:rPr>
          <w:rFonts w:ascii="Times New Roman" w:hAnsi="Times New Roman" w:cs="Times New Roman"/>
          <w:b/>
          <w:sz w:val="24"/>
        </w:rPr>
        <w:t>Enrolment Number</w:t>
      </w:r>
      <w:r w:rsidRPr="001D47CC">
        <w:rPr>
          <w:rFonts w:ascii="Times New Roman" w:hAnsi="Times New Roman" w:cs="Times New Roman"/>
          <w:bCs/>
          <w:sz w:val="24"/>
        </w:rPr>
        <w:t>: A80105222017</w:t>
      </w:r>
    </w:p>
    <w:p w14:paraId="446EB3AF" w14:textId="6A4C5FDC" w:rsidR="00DF478B" w:rsidRPr="001D47CC" w:rsidRDefault="00DF478B" w:rsidP="00DF478B">
      <w:pPr>
        <w:jc w:val="center"/>
        <w:rPr>
          <w:sz w:val="28"/>
          <w:szCs w:val="28"/>
        </w:rPr>
      </w:pPr>
      <w:r w:rsidRPr="001D47CC">
        <w:rPr>
          <w:sz w:val="28"/>
          <w:szCs w:val="28"/>
        </w:rPr>
        <w:t xml:space="preserve">This is to certify that this is a Bonafede record of the work done by </w:t>
      </w:r>
      <w:r w:rsidRPr="001D47CC">
        <w:rPr>
          <w:b/>
          <w:bCs/>
          <w:spacing w:val="11"/>
          <w:sz w:val="28"/>
          <w:szCs w:val="28"/>
        </w:rPr>
        <w:t>Niladitya Sen</w:t>
      </w:r>
      <w:r w:rsidR="00755C8C" w:rsidRPr="001D47CC">
        <w:rPr>
          <w:b/>
          <w:bCs/>
          <w:spacing w:val="11"/>
          <w:sz w:val="28"/>
          <w:szCs w:val="28"/>
          <w:u w:val="single"/>
        </w:rPr>
        <w:t xml:space="preserve"> </w:t>
      </w:r>
      <w:r w:rsidRPr="001D47CC">
        <w:rPr>
          <w:spacing w:val="6"/>
          <w:sz w:val="28"/>
          <w:szCs w:val="28"/>
        </w:rPr>
        <w:t xml:space="preserve">bearing </w:t>
      </w:r>
      <w:r w:rsidRPr="001D47CC">
        <w:rPr>
          <w:sz w:val="28"/>
          <w:szCs w:val="28"/>
        </w:rPr>
        <w:t xml:space="preserve">enrollment number </w:t>
      </w:r>
      <w:r w:rsidRPr="001D47CC">
        <w:rPr>
          <w:b/>
          <w:bCs/>
          <w:sz w:val="28"/>
          <w:szCs w:val="28"/>
        </w:rPr>
        <w:t xml:space="preserve">A80105222017 </w:t>
      </w:r>
      <w:r w:rsidRPr="001D47CC">
        <w:rPr>
          <w:sz w:val="28"/>
          <w:szCs w:val="28"/>
        </w:rPr>
        <w:t xml:space="preserve">of </w:t>
      </w:r>
      <w:r w:rsidRPr="001D47CC">
        <w:rPr>
          <w:b/>
          <w:bCs/>
          <w:sz w:val="28"/>
          <w:szCs w:val="28"/>
        </w:rPr>
        <w:t>B. Tech Computer Science &amp; Engineering</w:t>
      </w:r>
      <w:r w:rsidRPr="001D47CC">
        <w:rPr>
          <w:sz w:val="28"/>
          <w:szCs w:val="28"/>
        </w:rPr>
        <w:t xml:space="preserve"> Semester </w:t>
      </w:r>
      <w:r w:rsidRPr="001D47CC">
        <w:rPr>
          <w:b/>
          <w:bCs/>
          <w:sz w:val="28"/>
          <w:szCs w:val="28"/>
        </w:rPr>
        <w:t>IV</w:t>
      </w:r>
      <w:r w:rsidRPr="001D47CC">
        <w:rPr>
          <w:sz w:val="28"/>
          <w:szCs w:val="28"/>
        </w:rPr>
        <w:t xml:space="preserve">, from Amity School of Engineering &amp; Technology, Amity University Chhattisgarh in the </w:t>
      </w:r>
      <w:r w:rsidR="00D06DD4" w:rsidRPr="001D47CC">
        <w:rPr>
          <w:b/>
          <w:bCs/>
          <w:sz w:val="28"/>
          <w:szCs w:val="28"/>
        </w:rPr>
        <w:t>JAVA PROGRAMMING LAB</w:t>
      </w:r>
      <w:r w:rsidRPr="001D47CC">
        <w:rPr>
          <w:b/>
          <w:bCs/>
          <w:sz w:val="28"/>
          <w:szCs w:val="28"/>
        </w:rPr>
        <w:t xml:space="preserve"> </w:t>
      </w:r>
      <w:r w:rsidRPr="001D47CC">
        <w:rPr>
          <w:sz w:val="28"/>
          <w:szCs w:val="28"/>
        </w:rPr>
        <w:t xml:space="preserve">with Course Code </w:t>
      </w:r>
      <w:r w:rsidR="00BF2DC8" w:rsidRPr="001D47CC">
        <w:rPr>
          <w:b/>
          <w:bCs/>
          <w:sz w:val="28"/>
          <w:szCs w:val="28"/>
        </w:rPr>
        <w:t>CSE3408</w:t>
      </w:r>
      <w:r w:rsidRPr="001D47CC">
        <w:rPr>
          <w:b/>
          <w:bCs/>
          <w:sz w:val="28"/>
          <w:szCs w:val="28"/>
        </w:rPr>
        <w:t>.</w:t>
      </w:r>
    </w:p>
    <w:p w14:paraId="65F01311" w14:textId="77777777" w:rsidR="00DF478B" w:rsidRPr="001D47CC" w:rsidRDefault="00DF478B" w:rsidP="00DF478B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8"/>
          <w:szCs w:val="24"/>
        </w:rPr>
      </w:pPr>
    </w:p>
    <w:p w14:paraId="461872DB" w14:textId="77777777" w:rsidR="00DF478B" w:rsidRPr="001D47CC" w:rsidRDefault="00DF478B" w:rsidP="00DF478B">
      <w:pPr>
        <w:widowControl w:val="0"/>
        <w:autoSpaceDE w:val="0"/>
        <w:autoSpaceDN w:val="0"/>
        <w:spacing w:before="3" w:after="0" w:line="240" w:lineRule="auto"/>
        <w:rPr>
          <w:rFonts w:ascii="Times New Roman" w:eastAsia="Times New Roman" w:hAnsi="Times New Roman" w:cs="Times New Roman"/>
          <w:sz w:val="40"/>
          <w:szCs w:val="24"/>
        </w:rPr>
      </w:pPr>
    </w:p>
    <w:p w14:paraId="32FB02D1" w14:textId="77777777" w:rsidR="00DF478B" w:rsidRPr="001D47CC" w:rsidRDefault="00DF478B" w:rsidP="00DF478B">
      <w:pPr>
        <w:widowControl w:val="0"/>
        <w:autoSpaceDE w:val="0"/>
        <w:autoSpaceDN w:val="0"/>
        <w:spacing w:before="3" w:after="0" w:line="240" w:lineRule="auto"/>
        <w:rPr>
          <w:rFonts w:ascii="Times New Roman" w:eastAsia="Times New Roman" w:hAnsi="Times New Roman" w:cs="Times New Roman"/>
          <w:sz w:val="40"/>
          <w:szCs w:val="24"/>
        </w:rPr>
      </w:pPr>
    </w:p>
    <w:p w14:paraId="62A7DBCC" w14:textId="77777777" w:rsidR="00DF478B" w:rsidRPr="001D47CC" w:rsidRDefault="00DF478B" w:rsidP="00DF478B">
      <w:pPr>
        <w:widowControl w:val="0"/>
        <w:tabs>
          <w:tab w:val="left" w:leader="hyphen" w:pos="6310"/>
        </w:tabs>
        <w:autoSpaceDE w:val="0"/>
        <w:autoSpaceDN w:val="0"/>
        <w:spacing w:before="1" w:after="0" w:line="240" w:lineRule="auto"/>
        <w:ind w:right="1564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1D47CC">
        <w:rPr>
          <w:rFonts w:ascii="Times New Roman" w:eastAsia="Times New Roman" w:hAnsi="Times New Roman" w:cs="Times New Roman"/>
          <w:sz w:val="24"/>
          <w:szCs w:val="24"/>
        </w:rPr>
        <w:t>University Examination held on ______________________.</w:t>
      </w:r>
    </w:p>
    <w:p w14:paraId="5CA81313" w14:textId="77777777" w:rsidR="00DF478B" w:rsidRPr="001D47CC" w:rsidRDefault="00DF478B" w:rsidP="00DF478B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8"/>
          <w:szCs w:val="24"/>
        </w:rPr>
      </w:pPr>
    </w:p>
    <w:p w14:paraId="36F0A44F" w14:textId="77777777" w:rsidR="00DF478B" w:rsidRPr="001D47CC" w:rsidRDefault="00DF478B" w:rsidP="00DF478B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8"/>
          <w:szCs w:val="24"/>
        </w:rPr>
      </w:pPr>
    </w:p>
    <w:p w14:paraId="48DC2D76" w14:textId="77777777" w:rsidR="00DF478B" w:rsidRPr="001D47CC" w:rsidRDefault="00DF478B" w:rsidP="00DF478B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8"/>
          <w:szCs w:val="24"/>
        </w:rPr>
      </w:pPr>
    </w:p>
    <w:p w14:paraId="41C8DBA3" w14:textId="77777777" w:rsidR="00DF478B" w:rsidRPr="001D47CC" w:rsidRDefault="00DF478B" w:rsidP="00DF478B">
      <w:pPr>
        <w:widowControl w:val="0"/>
        <w:autoSpaceDE w:val="0"/>
        <w:autoSpaceDN w:val="0"/>
        <w:spacing w:before="4" w:after="0" w:line="240" w:lineRule="auto"/>
        <w:rPr>
          <w:rFonts w:ascii="Times New Roman" w:eastAsia="Times New Roman" w:hAnsi="Times New Roman" w:cs="Times New Roman"/>
          <w:sz w:val="40"/>
          <w:szCs w:val="24"/>
        </w:rPr>
      </w:pPr>
    </w:p>
    <w:tbl>
      <w:tblPr>
        <w:tblStyle w:val="TableGrid"/>
        <w:tblW w:w="9540" w:type="dxa"/>
        <w:tblLook w:val="04A0" w:firstRow="1" w:lastRow="0" w:firstColumn="1" w:lastColumn="0" w:noHBand="0" w:noVBand="1"/>
      </w:tblPr>
      <w:tblGrid>
        <w:gridCol w:w="4770"/>
        <w:gridCol w:w="4770"/>
      </w:tblGrid>
      <w:tr w:rsidR="00DF478B" w:rsidRPr="001D47CC" w14:paraId="0878ABB7" w14:textId="77777777" w:rsidTr="00DA2ACE">
        <w:trPr>
          <w:trHeight w:val="606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</w:tcPr>
          <w:p w14:paraId="519ED8E7" w14:textId="77777777" w:rsidR="00DF478B" w:rsidRPr="001D47CC" w:rsidRDefault="00DF478B" w:rsidP="00DA2ACE">
            <w:pPr>
              <w:widowControl w:val="0"/>
              <w:tabs>
                <w:tab w:val="left" w:pos="6665"/>
              </w:tabs>
              <w:autoSpaceDE w:val="0"/>
              <w:autoSpaceDN w:val="0"/>
              <w:ind w:right="155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47CC">
              <w:rPr>
                <w:rFonts w:ascii="Times New Roman" w:eastAsia="Times New Roman" w:hAnsi="Times New Roman" w:cs="Times New Roman"/>
                <w:sz w:val="24"/>
                <w:szCs w:val="24"/>
              </w:rPr>
              <w:t>Faculty In-charge</w:t>
            </w:r>
          </w:p>
        </w:tc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</w:tcPr>
          <w:p w14:paraId="55F3E3D8" w14:textId="77777777" w:rsidR="00DF478B" w:rsidRPr="001D47CC" w:rsidRDefault="00DF478B" w:rsidP="00DA2ACE">
            <w:pPr>
              <w:widowControl w:val="0"/>
              <w:tabs>
                <w:tab w:val="left" w:pos="6665"/>
              </w:tabs>
              <w:autoSpaceDE w:val="0"/>
              <w:autoSpaceDN w:val="0"/>
              <w:ind w:right="155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D47CC">
              <w:rPr>
                <w:rFonts w:ascii="Times New Roman" w:eastAsia="Times New Roman" w:hAnsi="Times New Roman" w:cs="Times New Roman"/>
                <w:sz w:val="24"/>
                <w:szCs w:val="24"/>
              </w:rPr>
              <w:t>Director-ASET</w:t>
            </w:r>
          </w:p>
        </w:tc>
      </w:tr>
    </w:tbl>
    <w:p w14:paraId="18604195" w14:textId="77777777" w:rsidR="00DF478B" w:rsidRPr="001D47CC" w:rsidRDefault="00DF478B" w:rsidP="00DF478B">
      <w:pPr>
        <w:widowControl w:val="0"/>
        <w:tabs>
          <w:tab w:val="left" w:pos="6665"/>
        </w:tabs>
        <w:autoSpaceDE w:val="0"/>
        <w:autoSpaceDN w:val="0"/>
        <w:spacing w:after="0" w:line="240" w:lineRule="auto"/>
        <w:ind w:right="1555"/>
        <w:rPr>
          <w:rFonts w:ascii="Times New Roman" w:eastAsia="Times New Roman" w:hAnsi="Times New Roman" w:cs="Times New Roman"/>
          <w:sz w:val="24"/>
          <w:szCs w:val="24"/>
        </w:rPr>
      </w:pPr>
    </w:p>
    <w:p w14:paraId="3FC0AA26" w14:textId="77777777" w:rsidR="00DF478B" w:rsidRPr="001D47CC" w:rsidRDefault="00DF478B" w:rsidP="00DF478B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8"/>
          <w:szCs w:val="24"/>
        </w:rPr>
      </w:pPr>
    </w:p>
    <w:p w14:paraId="5D4C5669" w14:textId="77777777" w:rsidR="00DF478B" w:rsidRPr="001D47CC" w:rsidRDefault="00DF478B" w:rsidP="00DF478B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8"/>
          <w:szCs w:val="24"/>
        </w:rPr>
      </w:pPr>
    </w:p>
    <w:p w14:paraId="549BD57B" w14:textId="77777777" w:rsidR="00DF478B" w:rsidRPr="001D47CC" w:rsidRDefault="00DF478B" w:rsidP="00DF478B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sz w:val="28"/>
          <w:szCs w:val="24"/>
        </w:rPr>
      </w:pPr>
    </w:p>
    <w:p w14:paraId="7959B9A1" w14:textId="77777777" w:rsidR="00DF478B" w:rsidRPr="001D47CC" w:rsidRDefault="00DF478B" w:rsidP="00DF478B">
      <w:pPr>
        <w:widowControl w:val="0"/>
        <w:autoSpaceDE w:val="0"/>
        <w:autoSpaceDN w:val="0"/>
        <w:spacing w:before="11" w:after="0" w:line="240" w:lineRule="auto"/>
        <w:rPr>
          <w:rFonts w:ascii="Times New Roman" w:eastAsia="Times New Roman" w:hAnsi="Times New Roman" w:cs="Times New Roman"/>
          <w:sz w:val="23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58"/>
      </w:tblGrid>
      <w:tr w:rsidR="00DF478B" w:rsidRPr="001D47CC" w14:paraId="057F83A8" w14:textId="77777777" w:rsidTr="00DA2ACE">
        <w:trPr>
          <w:trHeight w:val="653"/>
        </w:trPr>
        <w:tc>
          <w:tcPr>
            <w:tcW w:w="2458" w:type="dxa"/>
            <w:tcBorders>
              <w:top w:val="nil"/>
              <w:left w:val="nil"/>
              <w:bottom w:val="nil"/>
              <w:right w:val="nil"/>
            </w:tcBorders>
          </w:tcPr>
          <w:p w14:paraId="02334F8D" w14:textId="77777777" w:rsidR="00DF478B" w:rsidRPr="001D47CC" w:rsidRDefault="00DF478B" w:rsidP="00DA2ACE">
            <w:r w:rsidRPr="001D47CC">
              <w:t>Examiner-1</w:t>
            </w:r>
          </w:p>
        </w:tc>
      </w:tr>
      <w:tr w:rsidR="00DF478B" w:rsidRPr="001D47CC" w14:paraId="4FA5DE1D" w14:textId="77777777" w:rsidTr="00DA2ACE">
        <w:trPr>
          <w:trHeight w:val="653"/>
        </w:trPr>
        <w:tc>
          <w:tcPr>
            <w:tcW w:w="2458" w:type="dxa"/>
            <w:tcBorders>
              <w:top w:val="nil"/>
              <w:left w:val="nil"/>
              <w:bottom w:val="nil"/>
              <w:right w:val="nil"/>
            </w:tcBorders>
          </w:tcPr>
          <w:p w14:paraId="07EA76B0" w14:textId="77777777" w:rsidR="00DF478B" w:rsidRPr="001D47CC" w:rsidRDefault="00DF478B" w:rsidP="00DA2ACE">
            <w:r w:rsidRPr="001D47CC">
              <w:t>Examiner-2</w:t>
            </w:r>
          </w:p>
          <w:p w14:paraId="48D80050" w14:textId="77777777" w:rsidR="00DF478B" w:rsidRPr="001D47CC" w:rsidRDefault="00DF478B" w:rsidP="00DA2ACE"/>
          <w:p w14:paraId="2190EB76" w14:textId="77777777" w:rsidR="00DF478B" w:rsidRPr="001D47CC" w:rsidRDefault="00DF478B" w:rsidP="00DA2ACE"/>
        </w:tc>
      </w:tr>
    </w:tbl>
    <w:p w14:paraId="2946ECFB" w14:textId="77777777" w:rsidR="00DF478B" w:rsidRPr="001D47CC" w:rsidRDefault="00DF478B" w:rsidP="00DF478B">
      <w:pPr>
        <w:jc w:val="center"/>
        <w:rPr>
          <w:rFonts w:ascii="Times New Roman" w:hAnsi="Times New Roman" w:cs="Times New Roman"/>
          <w:b/>
          <w:bCs/>
          <w:sz w:val="48"/>
          <w:szCs w:val="48"/>
          <w:u w:val="single"/>
        </w:rPr>
      </w:pPr>
      <w:r w:rsidRPr="001D47CC">
        <w:rPr>
          <w:rFonts w:ascii="Times New Roman" w:hAnsi="Times New Roman" w:cs="Times New Roman"/>
          <w:b/>
          <w:bCs/>
          <w:sz w:val="48"/>
          <w:szCs w:val="48"/>
          <w:u w:val="single"/>
        </w:rPr>
        <w:lastRenderedPageBreak/>
        <w:t>INDEX</w:t>
      </w:r>
    </w:p>
    <w:tbl>
      <w:tblPr>
        <w:tblStyle w:val="TableGrid"/>
        <w:tblW w:w="9552" w:type="dxa"/>
        <w:tblLook w:val="04A0" w:firstRow="1" w:lastRow="0" w:firstColumn="1" w:lastColumn="0" w:noHBand="0" w:noVBand="1"/>
      </w:tblPr>
      <w:tblGrid>
        <w:gridCol w:w="707"/>
        <w:gridCol w:w="4238"/>
        <w:gridCol w:w="1643"/>
        <w:gridCol w:w="1586"/>
        <w:gridCol w:w="1378"/>
      </w:tblGrid>
      <w:tr w:rsidR="00DF478B" w:rsidRPr="001D47CC" w14:paraId="64B69418" w14:textId="77777777" w:rsidTr="00DA2ACE">
        <w:trPr>
          <w:trHeight w:val="637"/>
        </w:trPr>
        <w:tc>
          <w:tcPr>
            <w:tcW w:w="707" w:type="dxa"/>
          </w:tcPr>
          <w:p w14:paraId="20FE28FC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1D47C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l. No</w:t>
            </w:r>
          </w:p>
        </w:tc>
        <w:tc>
          <w:tcPr>
            <w:tcW w:w="4238" w:type="dxa"/>
          </w:tcPr>
          <w:p w14:paraId="5177102E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1D47C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Experiment</w:t>
            </w:r>
          </w:p>
        </w:tc>
        <w:tc>
          <w:tcPr>
            <w:tcW w:w="1643" w:type="dxa"/>
          </w:tcPr>
          <w:p w14:paraId="5FB49D3C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1D47C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Date of Experiment</w:t>
            </w:r>
          </w:p>
        </w:tc>
        <w:tc>
          <w:tcPr>
            <w:tcW w:w="1586" w:type="dxa"/>
          </w:tcPr>
          <w:p w14:paraId="2F00EF8C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1D47C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Date of Submission</w:t>
            </w:r>
          </w:p>
        </w:tc>
        <w:tc>
          <w:tcPr>
            <w:tcW w:w="1378" w:type="dxa"/>
          </w:tcPr>
          <w:p w14:paraId="51F2A526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1D47CC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ignature</w:t>
            </w:r>
          </w:p>
        </w:tc>
      </w:tr>
      <w:tr w:rsidR="00DF478B" w:rsidRPr="001D47CC" w14:paraId="010334B5" w14:textId="77777777" w:rsidTr="00DA2ACE">
        <w:trPr>
          <w:trHeight w:val="553"/>
        </w:trPr>
        <w:tc>
          <w:tcPr>
            <w:tcW w:w="707" w:type="dxa"/>
          </w:tcPr>
          <w:p w14:paraId="4B5C4F22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4238" w:type="dxa"/>
          </w:tcPr>
          <w:p w14:paraId="2F54B334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643" w:type="dxa"/>
          </w:tcPr>
          <w:p w14:paraId="5F6BA249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586" w:type="dxa"/>
          </w:tcPr>
          <w:p w14:paraId="3F3DC6E7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378" w:type="dxa"/>
          </w:tcPr>
          <w:p w14:paraId="4004537A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</w:tr>
      <w:tr w:rsidR="00DF478B" w:rsidRPr="001D47CC" w14:paraId="59AAD24F" w14:textId="77777777" w:rsidTr="00DA2ACE">
        <w:trPr>
          <w:trHeight w:val="553"/>
        </w:trPr>
        <w:tc>
          <w:tcPr>
            <w:tcW w:w="707" w:type="dxa"/>
          </w:tcPr>
          <w:p w14:paraId="7309BEDF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4238" w:type="dxa"/>
          </w:tcPr>
          <w:p w14:paraId="57EC56EA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643" w:type="dxa"/>
          </w:tcPr>
          <w:p w14:paraId="20CF3596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586" w:type="dxa"/>
          </w:tcPr>
          <w:p w14:paraId="48478885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378" w:type="dxa"/>
          </w:tcPr>
          <w:p w14:paraId="7B4D25AA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</w:tr>
      <w:tr w:rsidR="00DF478B" w:rsidRPr="001D47CC" w14:paraId="495B6D44" w14:textId="77777777" w:rsidTr="00DA2ACE">
        <w:trPr>
          <w:trHeight w:val="553"/>
        </w:trPr>
        <w:tc>
          <w:tcPr>
            <w:tcW w:w="707" w:type="dxa"/>
          </w:tcPr>
          <w:p w14:paraId="0952FBBE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4238" w:type="dxa"/>
          </w:tcPr>
          <w:p w14:paraId="4F904FBC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643" w:type="dxa"/>
          </w:tcPr>
          <w:p w14:paraId="6E4FC379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586" w:type="dxa"/>
          </w:tcPr>
          <w:p w14:paraId="050AF38B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378" w:type="dxa"/>
          </w:tcPr>
          <w:p w14:paraId="102DD545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</w:tr>
      <w:tr w:rsidR="00DF478B" w:rsidRPr="001D47CC" w14:paraId="4F35BC5F" w14:textId="77777777" w:rsidTr="00DA2ACE">
        <w:trPr>
          <w:trHeight w:val="553"/>
        </w:trPr>
        <w:tc>
          <w:tcPr>
            <w:tcW w:w="707" w:type="dxa"/>
          </w:tcPr>
          <w:p w14:paraId="537BA231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4238" w:type="dxa"/>
          </w:tcPr>
          <w:p w14:paraId="490A1F7F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643" w:type="dxa"/>
          </w:tcPr>
          <w:p w14:paraId="246721FB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586" w:type="dxa"/>
          </w:tcPr>
          <w:p w14:paraId="238F61AB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378" w:type="dxa"/>
          </w:tcPr>
          <w:p w14:paraId="4EA29B89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</w:tr>
      <w:tr w:rsidR="00DF478B" w:rsidRPr="001D47CC" w14:paraId="1455DFCF" w14:textId="77777777" w:rsidTr="00DA2ACE">
        <w:trPr>
          <w:trHeight w:val="553"/>
        </w:trPr>
        <w:tc>
          <w:tcPr>
            <w:tcW w:w="707" w:type="dxa"/>
          </w:tcPr>
          <w:p w14:paraId="5B886E0A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4238" w:type="dxa"/>
          </w:tcPr>
          <w:p w14:paraId="1BF25432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643" w:type="dxa"/>
          </w:tcPr>
          <w:p w14:paraId="3A94BE7B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586" w:type="dxa"/>
          </w:tcPr>
          <w:p w14:paraId="775C56FD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378" w:type="dxa"/>
          </w:tcPr>
          <w:p w14:paraId="2C820DBD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</w:tr>
      <w:tr w:rsidR="00DF478B" w:rsidRPr="001D47CC" w14:paraId="24056602" w14:textId="77777777" w:rsidTr="00DA2ACE">
        <w:trPr>
          <w:trHeight w:val="541"/>
        </w:trPr>
        <w:tc>
          <w:tcPr>
            <w:tcW w:w="707" w:type="dxa"/>
          </w:tcPr>
          <w:p w14:paraId="3D77BB00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4238" w:type="dxa"/>
          </w:tcPr>
          <w:p w14:paraId="354DCEAF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643" w:type="dxa"/>
          </w:tcPr>
          <w:p w14:paraId="04FEE7B2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586" w:type="dxa"/>
          </w:tcPr>
          <w:p w14:paraId="420B3C28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378" w:type="dxa"/>
          </w:tcPr>
          <w:p w14:paraId="440F8F9D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</w:tr>
      <w:tr w:rsidR="00DF478B" w:rsidRPr="001D47CC" w14:paraId="74CDEE71" w14:textId="77777777" w:rsidTr="00DA2ACE">
        <w:trPr>
          <w:trHeight w:val="553"/>
        </w:trPr>
        <w:tc>
          <w:tcPr>
            <w:tcW w:w="707" w:type="dxa"/>
          </w:tcPr>
          <w:p w14:paraId="7E272ABF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4238" w:type="dxa"/>
          </w:tcPr>
          <w:p w14:paraId="3F9FE14A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643" w:type="dxa"/>
          </w:tcPr>
          <w:p w14:paraId="7392B01E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586" w:type="dxa"/>
          </w:tcPr>
          <w:p w14:paraId="5D7B5FBD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378" w:type="dxa"/>
          </w:tcPr>
          <w:p w14:paraId="6114C4C7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</w:tr>
      <w:tr w:rsidR="00DF478B" w:rsidRPr="001D47CC" w14:paraId="3ECFC096" w14:textId="77777777" w:rsidTr="00DA2ACE">
        <w:trPr>
          <w:trHeight w:val="553"/>
        </w:trPr>
        <w:tc>
          <w:tcPr>
            <w:tcW w:w="707" w:type="dxa"/>
          </w:tcPr>
          <w:p w14:paraId="1B415153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4238" w:type="dxa"/>
          </w:tcPr>
          <w:p w14:paraId="33D9A2C3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643" w:type="dxa"/>
          </w:tcPr>
          <w:p w14:paraId="3F45E2DD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586" w:type="dxa"/>
          </w:tcPr>
          <w:p w14:paraId="771D11D2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378" w:type="dxa"/>
          </w:tcPr>
          <w:p w14:paraId="3141A7D1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</w:tr>
      <w:tr w:rsidR="00DF478B" w:rsidRPr="001D47CC" w14:paraId="207413D2" w14:textId="77777777" w:rsidTr="00DA2ACE">
        <w:trPr>
          <w:trHeight w:val="553"/>
        </w:trPr>
        <w:tc>
          <w:tcPr>
            <w:tcW w:w="707" w:type="dxa"/>
          </w:tcPr>
          <w:p w14:paraId="431C1528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4238" w:type="dxa"/>
          </w:tcPr>
          <w:p w14:paraId="27647121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643" w:type="dxa"/>
          </w:tcPr>
          <w:p w14:paraId="5354D169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586" w:type="dxa"/>
          </w:tcPr>
          <w:p w14:paraId="77F27B7D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378" w:type="dxa"/>
          </w:tcPr>
          <w:p w14:paraId="2C785C27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</w:tr>
      <w:tr w:rsidR="00DF478B" w:rsidRPr="001D47CC" w14:paraId="7B8F816E" w14:textId="77777777" w:rsidTr="00DA2ACE">
        <w:trPr>
          <w:trHeight w:val="553"/>
        </w:trPr>
        <w:tc>
          <w:tcPr>
            <w:tcW w:w="707" w:type="dxa"/>
          </w:tcPr>
          <w:p w14:paraId="202915FD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4238" w:type="dxa"/>
          </w:tcPr>
          <w:p w14:paraId="633D5550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643" w:type="dxa"/>
          </w:tcPr>
          <w:p w14:paraId="42FEC610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586" w:type="dxa"/>
          </w:tcPr>
          <w:p w14:paraId="43013226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378" w:type="dxa"/>
          </w:tcPr>
          <w:p w14:paraId="1FEDA995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</w:tr>
      <w:tr w:rsidR="00DF478B" w:rsidRPr="001D47CC" w14:paraId="5E223E52" w14:textId="77777777" w:rsidTr="00DA2ACE">
        <w:trPr>
          <w:trHeight w:val="553"/>
        </w:trPr>
        <w:tc>
          <w:tcPr>
            <w:tcW w:w="707" w:type="dxa"/>
          </w:tcPr>
          <w:p w14:paraId="4B656407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4238" w:type="dxa"/>
          </w:tcPr>
          <w:p w14:paraId="0BBB3F2E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643" w:type="dxa"/>
          </w:tcPr>
          <w:p w14:paraId="29738B00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586" w:type="dxa"/>
          </w:tcPr>
          <w:p w14:paraId="50A836D2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378" w:type="dxa"/>
          </w:tcPr>
          <w:p w14:paraId="604BFC7D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</w:tr>
      <w:tr w:rsidR="00DF478B" w:rsidRPr="001D47CC" w14:paraId="69DF836C" w14:textId="77777777" w:rsidTr="00DA2ACE">
        <w:trPr>
          <w:trHeight w:val="541"/>
        </w:trPr>
        <w:tc>
          <w:tcPr>
            <w:tcW w:w="707" w:type="dxa"/>
          </w:tcPr>
          <w:p w14:paraId="62BDB3BE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4238" w:type="dxa"/>
          </w:tcPr>
          <w:p w14:paraId="22A565B4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643" w:type="dxa"/>
          </w:tcPr>
          <w:p w14:paraId="3E3B7086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586" w:type="dxa"/>
          </w:tcPr>
          <w:p w14:paraId="09589F1F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378" w:type="dxa"/>
          </w:tcPr>
          <w:p w14:paraId="27DD24F5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</w:tr>
      <w:tr w:rsidR="00DF478B" w:rsidRPr="001D47CC" w14:paraId="0EAADC74" w14:textId="77777777" w:rsidTr="00DA2ACE">
        <w:trPr>
          <w:trHeight w:val="553"/>
        </w:trPr>
        <w:tc>
          <w:tcPr>
            <w:tcW w:w="707" w:type="dxa"/>
          </w:tcPr>
          <w:p w14:paraId="3EC1BDD2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4238" w:type="dxa"/>
          </w:tcPr>
          <w:p w14:paraId="299BF73C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643" w:type="dxa"/>
          </w:tcPr>
          <w:p w14:paraId="5F687962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586" w:type="dxa"/>
          </w:tcPr>
          <w:p w14:paraId="46059478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378" w:type="dxa"/>
          </w:tcPr>
          <w:p w14:paraId="5F1DA0B3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</w:tr>
      <w:tr w:rsidR="00DF478B" w:rsidRPr="001D47CC" w14:paraId="3927958E" w14:textId="77777777" w:rsidTr="00DA2ACE">
        <w:trPr>
          <w:trHeight w:val="553"/>
        </w:trPr>
        <w:tc>
          <w:tcPr>
            <w:tcW w:w="707" w:type="dxa"/>
          </w:tcPr>
          <w:p w14:paraId="4BD8176C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4238" w:type="dxa"/>
          </w:tcPr>
          <w:p w14:paraId="3C075670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643" w:type="dxa"/>
          </w:tcPr>
          <w:p w14:paraId="008BD61E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586" w:type="dxa"/>
          </w:tcPr>
          <w:p w14:paraId="0FA1DEB2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378" w:type="dxa"/>
          </w:tcPr>
          <w:p w14:paraId="4FE90311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</w:tr>
      <w:tr w:rsidR="00DF478B" w:rsidRPr="001D47CC" w14:paraId="129471AD" w14:textId="77777777" w:rsidTr="00DA2ACE">
        <w:trPr>
          <w:trHeight w:val="553"/>
        </w:trPr>
        <w:tc>
          <w:tcPr>
            <w:tcW w:w="707" w:type="dxa"/>
          </w:tcPr>
          <w:p w14:paraId="3EA139CF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4238" w:type="dxa"/>
          </w:tcPr>
          <w:p w14:paraId="4A339024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643" w:type="dxa"/>
          </w:tcPr>
          <w:p w14:paraId="372D9C08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586" w:type="dxa"/>
          </w:tcPr>
          <w:p w14:paraId="6BC7A869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378" w:type="dxa"/>
          </w:tcPr>
          <w:p w14:paraId="6594A540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</w:tr>
      <w:tr w:rsidR="00DF478B" w:rsidRPr="001D47CC" w14:paraId="56D26C9E" w14:textId="77777777" w:rsidTr="00DA2ACE">
        <w:trPr>
          <w:trHeight w:val="553"/>
        </w:trPr>
        <w:tc>
          <w:tcPr>
            <w:tcW w:w="707" w:type="dxa"/>
          </w:tcPr>
          <w:p w14:paraId="63D9C320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4238" w:type="dxa"/>
          </w:tcPr>
          <w:p w14:paraId="341F9531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643" w:type="dxa"/>
          </w:tcPr>
          <w:p w14:paraId="3AAB483A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586" w:type="dxa"/>
          </w:tcPr>
          <w:p w14:paraId="57FEA13A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378" w:type="dxa"/>
          </w:tcPr>
          <w:p w14:paraId="5E7C04D6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</w:tr>
      <w:tr w:rsidR="00DF478B" w:rsidRPr="001D47CC" w14:paraId="7D17DC73" w14:textId="77777777" w:rsidTr="00DA2ACE">
        <w:trPr>
          <w:trHeight w:val="553"/>
        </w:trPr>
        <w:tc>
          <w:tcPr>
            <w:tcW w:w="707" w:type="dxa"/>
          </w:tcPr>
          <w:p w14:paraId="619DD24C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4238" w:type="dxa"/>
          </w:tcPr>
          <w:p w14:paraId="7E9992D6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643" w:type="dxa"/>
          </w:tcPr>
          <w:p w14:paraId="64A304CA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586" w:type="dxa"/>
          </w:tcPr>
          <w:p w14:paraId="5CFBACB2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378" w:type="dxa"/>
          </w:tcPr>
          <w:p w14:paraId="3E1D1769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</w:tr>
      <w:tr w:rsidR="00DF478B" w:rsidRPr="001D47CC" w14:paraId="7A397A50" w14:textId="77777777" w:rsidTr="00DA2ACE">
        <w:trPr>
          <w:trHeight w:val="541"/>
        </w:trPr>
        <w:tc>
          <w:tcPr>
            <w:tcW w:w="707" w:type="dxa"/>
          </w:tcPr>
          <w:p w14:paraId="177128A8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4238" w:type="dxa"/>
          </w:tcPr>
          <w:p w14:paraId="6B3178B0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643" w:type="dxa"/>
          </w:tcPr>
          <w:p w14:paraId="63EFF8F6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586" w:type="dxa"/>
          </w:tcPr>
          <w:p w14:paraId="082EED7B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378" w:type="dxa"/>
          </w:tcPr>
          <w:p w14:paraId="0B5941AE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</w:tr>
      <w:tr w:rsidR="00DF478B" w:rsidRPr="001D47CC" w14:paraId="79577313" w14:textId="77777777" w:rsidTr="00DA2ACE">
        <w:trPr>
          <w:trHeight w:val="553"/>
        </w:trPr>
        <w:tc>
          <w:tcPr>
            <w:tcW w:w="707" w:type="dxa"/>
          </w:tcPr>
          <w:p w14:paraId="0A16418E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4238" w:type="dxa"/>
          </w:tcPr>
          <w:p w14:paraId="12DDAD0B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643" w:type="dxa"/>
          </w:tcPr>
          <w:p w14:paraId="5D444B46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586" w:type="dxa"/>
          </w:tcPr>
          <w:p w14:paraId="200892D3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  <w:tc>
          <w:tcPr>
            <w:tcW w:w="1378" w:type="dxa"/>
          </w:tcPr>
          <w:p w14:paraId="03F56CB1" w14:textId="77777777" w:rsidR="00DF478B" w:rsidRPr="001D47CC" w:rsidRDefault="00DF478B" w:rsidP="00DA2ACE">
            <w:pPr>
              <w:jc w:val="center"/>
              <w:rPr>
                <w:rFonts w:ascii="Times New Roman" w:hAnsi="Times New Roman" w:cs="Times New Roman"/>
                <w:b/>
                <w:bCs/>
                <w:sz w:val="48"/>
                <w:szCs w:val="48"/>
                <w:u w:val="single"/>
              </w:rPr>
            </w:pPr>
          </w:p>
        </w:tc>
      </w:tr>
    </w:tbl>
    <w:p w14:paraId="36CE99A7" w14:textId="77777777" w:rsidR="0094768B" w:rsidRPr="001D47CC" w:rsidRDefault="0094768B" w:rsidP="0094768B">
      <w:pPr>
        <w:jc w:val="center"/>
        <w:rPr>
          <w:b/>
          <w:bCs/>
          <w:sz w:val="32"/>
          <w:szCs w:val="32"/>
        </w:rPr>
      </w:pPr>
      <w:r w:rsidRPr="001D47CC">
        <w:rPr>
          <w:b/>
          <w:bCs/>
          <w:sz w:val="32"/>
          <w:szCs w:val="32"/>
        </w:rPr>
        <w:lastRenderedPageBreak/>
        <w:t>Experiment 1</w:t>
      </w:r>
    </w:p>
    <w:p w14:paraId="2EE95BBC" w14:textId="677EFB3E" w:rsidR="0094768B" w:rsidRPr="001D47CC" w:rsidRDefault="0094768B" w:rsidP="0055668C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t xml:space="preserve">Aim: </w:t>
      </w:r>
      <w:r w:rsidR="00DC4C43" w:rsidRPr="001D47CC">
        <w:rPr>
          <w:b/>
          <w:bCs/>
          <w:sz w:val="26"/>
          <w:szCs w:val="26"/>
        </w:rPr>
        <w:t xml:space="preserve">WAP in java to enter any number and print </w:t>
      </w:r>
      <w:r w:rsidR="00A2435E" w:rsidRPr="001D47CC">
        <w:rPr>
          <w:b/>
          <w:bCs/>
          <w:sz w:val="26"/>
          <w:szCs w:val="26"/>
        </w:rPr>
        <w:t>the month of the year using switch case.</w:t>
      </w:r>
    </w:p>
    <w:p w14:paraId="4970FA63" w14:textId="77777777" w:rsidR="0094768B" w:rsidRPr="001D47CC" w:rsidRDefault="0094768B" w:rsidP="0094768B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t>Solution:</w:t>
      </w:r>
    </w:p>
    <w:p w14:paraId="420D53DD" w14:textId="3FFF7BE8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>import java.util.Scanner;</w:t>
      </w:r>
    </w:p>
    <w:p w14:paraId="14571E3A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>public class MonthOfYear {</w:t>
      </w:r>
    </w:p>
    <w:p w14:paraId="6D2F61D9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public static void main(String[] args) {</w:t>
      </w:r>
    </w:p>
    <w:p w14:paraId="4DC9A64F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Scanner sc = new Scanner(System.in);</w:t>
      </w:r>
    </w:p>
    <w:p w14:paraId="4BFE14DE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System.out.println("Enter the month number: ");</w:t>
      </w:r>
    </w:p>
    <w:p w14:paraId="7E1A8CA4" w14:textId="0DA39EFB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int month = sc.nextInt();</w:t>
      </w:r>
    </w:p>
    <w:p w14:paraId="5B9260CB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switch (month) {</w:t>
      </w:r>
    </w:p>
    <w:p w14:paraId="19983745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case 1:</w:t>
      </w:r>
    </w:p>
    <w:p w14:paraId="7F8D1EA4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    System.out.println("January");</w:t>
      </w:r>
    </w:p>
    <w:p w14:paraId="63DD6BD8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    break;</w:t>
      </w:r>
    </w:p>
    <w:p w14:paraId="407F1775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case 2:</w:t>
      </w:r>
    </w:p>
    <w:p w14:paraId="66B3C31C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    System.out.println("Febuary");</w:t>
      </w:r>
    </w:p>
    <w:p w14:paraId="195100AF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    break;</w:t>
      </w:r>
    </w:p>
    <w:p w14:paraId="5394088C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case 3:</w:t>
      </w:r>
    </w:p>
    <w:p w14:paraId="7118CDEE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    System.out.println("March");</w:t>
      </w:r>
    </w:p>
    <w:p w14:paraId="5FA112F4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    break;</w:t>
      </w:r>
    </w:p>
    <w:p w14:paraId="4160FF45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case 4:</w:t>
      </w:r>
    </w:p>
    <w:p w14:paraId="412DD1BC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    System.out.println("April");</w:t>
      </w:r>
    </w:p>
    <w:p w14:paraId="15D3E0B5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    break;</w:t>
      </w:r>
    </w:p>
    <w:p w14:paraId="7C603733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case 5:</w:t>
      </w:r>
    </w:p>
    <w:p w14:paraId="12328941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    System.out.println("May");</w:t>
      </w:r>
    </w:p>
    <w:p w14:paraId="37C8417B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    break;</w:t>
      </w:r>
    </w:p>
    <w:p w14:paraId="1884CE5F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case 6:</w:t>
      </w:r>
    </w:p>
    <w:p w14:paraId="39EDDF50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    System.out.println("June");</w:t>
      </w:r>
    </w:p>
    <w:p w14:paraId="759CE0DE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    break;</w:t>
      </w:r>
    </w:p>
    <w:p w14:paraId="1E6B9891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lastRenderedPageBreak/>
        <w:t xml:space="preserve">            case 7:</w:t>
      </w:r>
    </w:p>
    <w:p w14:paraId="20C8A627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    System.out.println("July");</w:t>
      </w:r>
    </w:p>
    <w:p w14:paraId="4C9AF7D7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    break;</w:t>
      </w:r>
    </w:p>
    <w:p w14:paraId="7022CC7E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case 8:</w:t>
      </w:r>
    </w:p>
    <w:p w14:paraId="020BF25E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    System.out.println("August");</w:t>
      </w:r>
    </w:p>
    <w:p w14:paraId="1F5DA58A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    break;</w:t>
      </w:r>
    </w:p>
    <w:p w14:paraId="66A46B1C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case 9:</w:t>
      </w:r>
    </w:p>
    <w:p w14:paraId="4CAE090F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    System.out.println("September");</w:t>
      </w:r>
    </w:p>
    <w:p w14:paraId="4B9E4FE7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    break;</w:t>
      </w:r>
    </w:p>
    <w:p w14:paraId="136C2763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case 10:</w:t>
      </w:r>
    </w:p>
    <w:p w14:paraId="372FCBF8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    System.out.println("October");</w:t>
      </w:r>
    </w:p>
    <w:p w14:paraId="3FB0BC1D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    break;</w:t>
      </w:r>
    </w:p>
    <w:p w14:paraId="7A2D8843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case 11:</w:t>
      </w:r>
    </w:p>
    <w:p w14:paraId="3FD1697A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    System.out.println("November");</w:t>
      </w:r>
    </w:p>
    <w:p w14:paraId="5FC83FF7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    break;</w:t>
      </w:r>
    </w:p>
    <w:p w14:paraId="204ACDFC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case 12:</w:t>
      </w:r>
    </w:p>
    <w:p w14:paraId="70CCFB8F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    System.out.println("December");</w:t>
      </w:r>
    </w:p>
    <w:p w14:paraId="02DB93F0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    break;</w:t>
      </w:r>
    </w:p>
    <w:p w14:paraId="3CC722BF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default:</w:t>
      </w:r>
    </w:p>
    <w:p w14:paraId="3E8CDAF2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        System.out.println("Invalid month number");</w:t>
      </w:r>
    </w:p>
    <w:p w14:paraId="3CB8536D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    }</w:t>
      </w:r>
    </w:p>
    <w:p w14:paraId="06654A74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 xml:space="preserve">    }</w:t>
      </w:r>
    </w:p>
    <w:p w14:paraId="577002CE" w14:textId="77777777" w:rsidR="00A2435E" w:rsidRPr="001D47CC" w:rsidRDefault="00A2435E" w:rsidP="00A2435E">
      <w:pPr>
        <w:rPr>
          <w:rFonts w:ascii="Consolas" w:hAnsi="Consolas" w:cs="JetBrains Mono"/>
        </w:rPr>
      </w:pPr>
      <w:r w:rsidRPr="001D47CC">
        <w:rPr>
          <w:rFonts w:ascii="Consolas" w:hAnsi="Consolas" w:cs="JetBrains Mono"/>
        </w:rPr>
        <w:t>}</w:t>
      </w:r>
    </w:p>
    <w:p w14:paraId="78FD66BA" w14:textId="5916B6CF" w:rsidR="0094768B" w:rsidRPr="001D47CC" w:rsidRDefault="0094768B" w:rsidP="00A2435E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t>Output:</w:t>
      </w:r>
    </w:p>
    <w:p w14:paraId="6352186C" w14:textId="19F59D53" w:rsidR="004E2BCF" w:rsidRPr="001D47CC" w:rsidRDefault="004E2BCF" w:rsidP="00A2435E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drawing>
          <wp:inline distT="0" distB="0" distL="0" distR="0" wp14:anchorId="7EA12F3F" wp14:editId="37CBBF5B">
            <wp:extent cx="2644140" cy="1470660"/>
            <wp:effectExtent l="0" t="0" r="3810" b="0"/>
            <wp:docPr id="5271410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14104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44523" cy="1470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829D9" w14:textId="7C294099" w:rsidR="00D2118E" w:rsidRPr="001D47CC" w:rsidRDefault="00D2118E" w:rsidP="00D2118E">
      <w:pPr>
        <w:jc w:val="center"/>
        <w:rPr>
          <w:b/>
          <w:bCs/>
          <w:sz w:val="32"/>
          <w:szCs w:val="32"/>
        </w:rPr>
      </w:pPr>
      <w:r w:rsidRPr="001D47CC">
        <w:rPr>
          <w:b/>
          <w:bCs/>
          <w:sz w:val="32"/>
          <w:szCs w:val="32"/>
        </w:rPr>
        <w:lastRenderedPageBreak/>
        <w:t xml:space="preserve">Experiment </w:t>
      </w:r>
      <w:r w:rsidR="00FB73BA" w:rsidRPr="001D47CC">
        <w:rPr>
          <w:b/>
          <w:bCs/>
          <w:sz w:val="32"/>
          <w:szCs w:val="32"/>
        </w:rPr>
        <w:t>2</w:t>
      </w:r>
    </w:p>
    <w:p w14:paraId="1EFA4433" w14:textId="710FC5A8" w:rsidR="00D2118E" w:rsidRPr="001D47CC" w:rsidRDefault="00D2118E" w:rsidP="00D2118E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t xml:space="preserve">Aim: WAP in java to enter any </w:t>
      </w:r>
      <w:r w:rsidR="00FD7631" w:rsidRPr="001D47CC">
        <w:rPr>
          <w:b/>
          <w:bCs/>
          <w:sz w:val="26"/>
          <w:szCs w:val="26"/>
        </w:rPr>
        <w:t>age</w:t>
      </w:r>
      <w:r w:rsidRPr="001D47CC">
        <w:rPr>
          <w:b/>
          <w:bCs/>
          <w:sz w:val="26"/>
          <w:szCs w:val="26"/>
        </w:rPr>
        <w:t xml:space="preserve"> and </w:t>
      </w:r>
      <w:r w:rsidR="00FD7631" w:rsidRPr="001D47CC">
        <w:rPr>
          <w:b/>
          <w:bCs/>
          <w:sz w:val="26"/>
          <w:szCs w:val="26"/>
        </w:rPr>
        <w:t>check whether he or she is eligible for voting.</w:t>
      </w:r>
    </w:p>
    <w:p w14:paraId="02170E41" w14:textId="77777777" w:rsidR="00D2118E" w:rsidRPr="001D47CC" w:rsidRDefault="00D2118E" w:rsidP="00D2118E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t>Solution:</w:t>
      </w:r>
    </w:p>
    <w:p w14:paraId="1AA61517" w14:textId="0787654B" w:rsidR="008A7395" w:rsidRPr="001D47CC" w:rsidRDefault="008A7395" w:rsidP="008A7395">
      <w:pPr>
        <w:rPr>
          <w:rFonts w:ascii="Consolas" w:hAnsi="Consolas"/>
        </w:rPr>
      </w:pPr>
      <w:r w:rsidRPr="001D47CC">
        <w:rPr>
          <w:rFonts w:ascii="Consolas" w:hAnsi="Consolas"/>
        </w:rPr>
        <w:t>import java.util.Scanner;</w:t>
      </w:r>
    </w:p>
    <w:p w14:paraId="7083E493" w14:textId="77777777" w:rsidR="008A7395" w:rsidRPr="001D47CC" w:rsidRDefault="008A7395" w:rsidP="008A7395">
      <w:pPr>
        <w:rPr>
          <w:rFonts w:ascii="Consolas" w:hAnsi="Consolas"/>
        </w:rPr>
      </w:pPr>
      <w:r w:rsidRPr="001D47CC">
        <w:rPr>
          <w:rFonts w:ascii="Consolas" w:hAnsi="Consolas"/>
        </w:rPr>
        <w:t>public class Voting {</w:t>
      </w:r>
    </w:p>
    <w:p w14:paraId="0EE4D7B6" w14:textId="77777777" w:rsidR="008A7395" w:rsidRPr="001D47CC" w:rsidRDefault="008A7395" w:rsidP="008A7395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public static void main(String[] args) {</w:t>
      </w:r>
    </w:p>
    <w:p w14:paraId="7C3421C7" w14:textId="77777777" w:rsidR="008A7395" w:rsidRPr="001D47CC" w:rsidRDefault="008A7395" w:rsidP="008A7395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Scanner sc = new Scanner(System.in);</w:t>
      </w:r>
    </w:p>
    <w:p w14:paraId="7700C620" w14:textId="77777777" w:rsidR="008A7395" w:rsidRPr="001D47CC" w:rsidRDefault="008A7395" w:rsidP="008A7395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System.out.println("Enter your age: ");</w:t>
      </w:r>
    </w:p>
    <w:p w14:paraId="73BDBD1F" w14:textId="77777777" w:rsidR="008A7395" w:rsidRPr="001D47CC" w:rsidRDefault="008A7395" w:rsidP="008A7395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int age = sc.nextInt();</w:t>
      </w:r>
    </w:p>
    <w:p w14:paraId="510D4612" w14:textId="77777777" w:rsidR="008A7395" w:rsidRPr="001D47CC" w:rsidRDefault="008A7395" w:rsidP="008A7395">
      <w:pPr>
        <w:rPr>
          <w:rFonts w:ascii="Consolas" w:hAnsi="Consolas"/>
        </w:rPr>
      </w:pPr>
    </w:p>
    <w:p w14:paraId="05460B77" w14:textId="77777777" w:rsidR="008A7395" w:rsidRPr="001D47CC" w:rsidRDefault="008A7395" w:rsidP="008A7395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if (age &gt;= 18) {</w:t>
      </w:r>
    </w:p>
    <w:p w14:paraId="6B328F6C" w14:textId="77777777" w:rsidR="008A7395" w:rsidRPr="001D47CC" w:rsidRDefault="008A7395" w:rsidP="008A7395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    System.out.println("You are eligible to vote");</w:t>
      </w:r>
    </w:p>
    <w:p w14:paraId="0DB50F1C" w14:textId="77777777" w:rsidR="008A7395" w:rsidRPr="001D47CC" w:rsidRDefault="008A7395" w:rsidP="008A7395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} else {</w:t>
      </w:r>
    </w:p>
    <w:p w14:paraId="761155CC" w14:textId="77777777" w:rsidR="008A7395" w:rsidRPr="001D47CC" w:rsidRDefault="008A7395" w:rsidP="008A7395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    System.out.println("You are not eligible to vote");</w:t>
      </w:r>
    </w:p>
    <w:p w14:paraId="12156EE5" w14:textId="77777777" w:rsidR="008A7395" w:rsidRPr="001D47CC" w:rsidRDefault="008A7395" w:rsidP="008A7395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}        </w:t>
      </w:r>
    </w:p>
    <w:p w14:paraId="5B4BFD5D" w14:textId="77777777" w:rsidR="008A7395" w:rsidRPr="001D47CC" w:rsidRDefault="008A7395" w:rsidP="008A7395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}</w:t>
      </w:r>
    </w:p>
    <w:p w14:paraId="0743F7D2" w14:textId="0D43BF24" w:rsidR="00FD7631" w:rsidRPr="001D47CC" w:rsidRDefault="008A7395" w:rsidP="008A7395">
      <w:pPr>
        <w:rPr>
          <w:rFonts w:ascii="Consolas" w:hAnsi="Consolas"/>
        </w:rPr>
      </w:pPr>
      <w:r w:rsidRPr="001D47CC">
        <w:rPr>
          <w:rFonts w:ascii="Consolas" w:hAnsi="Consolas"/>
        </w:rPr>
        <w:t>}</w:t>
      </w:r>
    </w:p>
    <w:p w14:paraId="3D2B876B" w14:textId="69812DFB" w:rsidR="008A7395" w:rsidRPr="001D47CC" w:rsidRDefault="008A7395" w:rsidP="008A7395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t>Output</w:t>
      </w:r>
      <w:r w:rsidRPr="001D47CC">
        <w:rPr>
          <w:b/>
          <w:bCs/>
          <w:sz w:val="26"/>
          <w:szCs w:val="26"/>
        </w:rPr>
        <w:t>:</w:t>
      </w:r>
    </w:p>
    <w:p w14:paraId="43C2781B" w14:textId="02309D19" w:rsidR="008A7395" w:rsidRPr="001D47CC" w:rsidRDefault="00FB73BA" w:rsidP="008A7395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drawing>
          <wp:inline distT="0" distB="0" distL="0" distR="0" wp14:anchorId="1E0773C5" wp14:editId="1EF0FC13">
            <wp:extent cx="3296110" cy="2324424"/>
            <wp:effectExtent l="0" t="0" r="0" b="0"/>
            <wp:docPr id="929926675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9926675" name="Picture 1" descr="A computer screen with white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96110" cy="2324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15C84" w14:textId="77777777" w:rsidR="00FB73BA" w:rsidRPr="001D47CC" w:rsidRDefault="00FB73BA" w:rsidP="008A7395">
      <w:pPr>
        <w:rPr>
          <w:b/>
          <w:bCs/>
          <w:sz w:val="26"/>
          <w:szCs w:val="26"/>
        </w:rPr>
      </w:pPr>
    </w:p>
    <w:p w14:paraId="6FAC64A4" w14:textId="6E5E55EE" w:rsidR="00FB73BA" w:rsidRPr="001D47CC" w:rsidRDefault="00FB73BA" w:rsidP="00FB73BA">
      <w:pPr>
        <w:jc w:val="center"/>
        <w:rPr>
          <w:b/>
          <w:bCs/>
          <w:sz w:val="32"/>
          <w:szCs w:val="32"/>
        </w:rPr>
      </w:pPr>
      <w:r w:rsidRPr="001D47CC">
        <w:rPr>
          <w:b/>
          <w:bCs/>
          <w:sz w:val="32"/>
          <w:szCs w:val="32"/>
        </w:rPr>
        <w:lastRenderedPageBreak/>
        <w:t xml:space="preserve">Experiment </w:t>
      </w:r>
      <w:r w:rsidR="00D264C5" w:rsidRPr="001D47CC">
        <w:rPr>
          <w:b/>
          <w:bCs/>
          <w:sz w:val="32"/>
          <w:szCs w:val="32"/>
        </w:rPr>
        <w:t>3</w:t>
      </w:r>
    </w:p>
    <w:p w14:paraId="439DD7BF" w14:textId="3ADCD0BB" w:rsidR="00FB73BA" w:rsidRPr="001D47CC" w:rsidRDefault="00FB73BA" w:rsidP="00FB73BA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t xml:space="preserve">Aim: WAP in java to enter </w:t>
      </w:r>
      <w:r w:rsidR="00D264C5" w:rsidRPr="001D47CC">
        <w:rPr>
          <w:b/>
          <w:bCs/>
          <w:sz w:val="26"/>
          <w:szCs w:val="26"/>
        </w:rPr>
        <w:t>10 nos using 1D array and print</w:t>
      </w:r>
      <w:r w:rsidR="00746548" w:rsidRPr="001D47CC">
        <w:rPr>
          <w:b/>
          <w:bCs/>
          <w:sz w:val="26"/>
          <w:szCs w:val="26"/>
        </w:rPr>
        <w:t xml:space="preserve"> the largest and smallest number.</w:t>
      </w:r>
    </w:p>
    <w:p w14:paraId="196A9115" w14:textId="77777777" w:rsidR="00FB73BA" w:rsidRPr="001D47CC" w:rsidRDefault="00FB73BA" w:rsidP="00FB73BA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t>Solution:</w:t>
      </w:r>
    </w:p>
    <w:p w14:paraId="18560818" w14:textId="114DF7A5" w:rsidR="002D488A" w:rsidRPr="001D47CC" w:rsidRDefault="002D488A" w:rsidP="002D488A">
      <w:pPr>
        <w:rPr>
          <w:rFonts w:ascii="Consolas" w:hAnsi="Consolas"/>
        </w:rPr>
      </w:pPr>
      <w:r w:rsidRPr="001D47CC">
        <w:rPr>
          <w:rFonts w:ascii="Consolas" w:hAnsi="Consolas"/>
        </w:rPr>
        <w:t>import java.util.Scanner;</w:t>
      </w:r>
    </w:p>
    <w:p w14:paraId="378144AE" w14:textId="77777777" w:rsidR="002D488A" w:rsidRPr="001D47CC" w:rsidRDefault="002D488A" w:rsidP="002D488A">
      <w:pPr>
        <w:rPr>
          <w:rFonts w:ascii="Consolas" w:hAnsi="Consolas"/>
        </w:rPr>
      </w:pPr>
      <w:r w:rsidRPr="001D47CC">
        <w:rPr>
          <w:rFonts w:ascii="Consolas" w:hAnsi="Consolas"/>
        </w:rPr>
        <w:t>public class MaxMin {</w:t>
      </w:r>
    </w:p>
    <w:p w14:paraId="75349762" w14:textId="77777777" w:rsidR="002D488A" w:rsidRPr="001D47CC" w:rsidRDefault="002D488A" w:rsidP="002D488A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public static void main(String[] args) {</w:t>
      </w:r>
    </w:p>
    <w:p w14:paraId="7DA07213" w14:textId="77777777" w:rsidR="002D488A" w:rsidRPr="001D47CC" w:rsidRDefault="002D488A" w:rsidP="002D488A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int[] arr = new int[10];</w:t>
      </w:r>
    </w:p>
    <w:p w14:paraId="0F453D43" w14:textId="77777777" w:rsidR="002D488A" w:rsidRPr="001D47CC" w:rsidRDefault="002D488A" w:rsidP="002D488A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Scanner sc = new Scanner(System.in);</w:t>
      </w:r>
    </w:p>
    <w:p w14:paraId="6E4BFEA4" w14:textId="77777777" w:rsidR="002D488A" w:rsidRPr="001D47CC" w:rsidRDefault="002D488A" w:rsidP="002D488A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System.out.println("Enter 10 numbers: ");</w:t>
      </w:r>
    </w:p>
    <w:p w14:paraId="7474C878" w14:textId="77777777" w:rsidR="002D488A" w:rsidRPr="001D47CC" w:rsidRDefault="002D488A" w:rsidP="002D488A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for (int i = 0; i &lt; 10; i++) {</w:t>
      </w:r>
    </w:p>
    <w:p w14:paraId="3F3B9D34" w14:textId="77777777" w:rsidR="002D488A" w:rsidRPr="001D47CC" w:rsidRDefault="002D488A" w:rsidP="002D488A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    arr[i] = sc.nextInt();</w:t>
      </w:r>
    </w:p>
    <w:p w14:paraId="4C983D8A" w14:textId="0B21B30C" w:rsidR="002D488A" w:rsidRPr="001D47CC" w:rsidRDefault="002D488A" w:rsidP="002D488A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}</w:t>
      </w:r>
    </w:p>
    <w:p w14:paraId="077DA6C9" w14:textId="77777777" w:rsidR="002D488A" w:rsidRPr="001D47CC" w:rsidRDefault="002D488A" w:rsidP="002D488A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int max = arr[0];</w:t>
      </w:r>
    </w:p>
    <w:p w14:paraId="548B143F" w14:textId="22F52C66" w:rsidR="002D488A" w:rsidRPr="001D47CC" w:rsidRDefault="002D488A" w:rsidP="002D488A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int min = arr[0];</w:t>
      </w:r>
    </w:p>
    <w:p w14:paraId="76949CF6" w14:textId="77777777" w:rsidR="002D488A" w:rsidRPr="001D47CC" w:rsidRDefault="002D488A" w:rsidP="002D488A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for (int i = 1; i &lt; 10; i++) {</w:t>
      </w:r>
    </w:p>
    <w:p w14:paraId="3E566EAC" w14:textId="77777777" w:rsidR="002D488A" w:rsidRPr="001D47CC" w:rsidRDefault="002D488A" w:rsidP="002D488A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    if (arr[i] &gt; max) {</w:t>
      </w:r>
    </w:p>
    <w:p w14:paraId="14E08624" w14:textId="77777777" w:rsidR="002D488A" w:rsidRPr="001D47CC" w:rsidRDefault="002D488A" w:rsidP="002D488A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        max = arr[i];</w:t>
      </w:r>
    </w:p>
    <w:p w14:paraId="0486DBC3" w14:textId="77777777" w:rsidR="002D488A" w:rsidRPr="001D47CC" w:rsidRDefault="002D488A" w:rsidP="002D488A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    }</w:t>
      </w:r>
    </w:p>
    <w:p w14:paraId="44A982A9" w14:textId="77777777" w:rsidR="002D488A" w:rsidRPr="001D47CC" w:rsidRDefault="002D488A" w:rsidP="002D488A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    if (arr[i] &lt; min) {</w:t>
      </w:r>
    </w:p>
    <w:p w14:paraId="3606576D" w14:textId="77777777" w:rsidR="002D488A" w:rsidRPr="001D47CC" w:rsidRDefault="002D488A" w:rsidP="002D488A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        min = arr[i];</w:t>
      </w:r>
    </w:p>
    <w:p w14:paraId="2C54B5C2" w14:textId="77777777" w:rsidR="002D488A" w:rsidRPr="001D47CC" w:rsidRDefault="002D488A" w:rsidP="002D488A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    }</w:t>
      </w:r>
    </w:p>
    <w:p w14:paraId="138204FE" w14:textId="330F941E" w:rsidR="002D488A" w:rsidRPr="001D47CC" w:rsidRDefault="002D488A" w:rsidP="002D488A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}</w:t>
      </w:r>
    </w:p>
    <w:p w14:paraId="7E0637D2" w14:textId="77777777" w:rsidR="002D488A" w:rsidRPr="001D47CC" w:rsidRDefault="002D488A" w:rsidP="002D488A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System.out.println("Largest number: " + max);</w:t>
      </w:r>
    </w:p>
    <w:p w14:paraId="4F98724B" w14:textId="77777777" w:rsidR="002D488A" w:rsidRPr="001D47CC" w:rsidRDefault="002D488A" w:rsidP="002D488A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System.out.println("Smallest number: " + min);</w:t>
      </w:r>
    </w:p>
    <w:p w14:paraId="26657C97" w14:textId="77777777" w:rsidR="002D488A" w:rsidRPr="001D47CC" w:rsidRDefault="002D488A" w:rsidP="002D488A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}</w:t>
      </w:r>
    </w:p>
    <w:p w14:paraId="04D7A96D" w14:textId="77777777" w:rsidR="002D488A" w:rsidRPr="001D47CC" w:rsidRDefault="002D488A" w:rsidP="002D488A">
      <w:pPr>
        <w:rPr>
          <w:rFonts w:ascii="Consolas" w:hAnsi="Consolas"/>
        </w:rPr>
      </w:pPr>
      <w:r w:rsidRPr="001D47CC">
        <w:rPr>
          <w:rFonts w:ascii="Consolas" w:hAnsi="Consolas"/>
        </w:rPr>
        <w:t>}</w:t>
      </w:r>
    </w:p>
    <w:p w14:paraId="5F0DABF4" w14:textId="77777777" w:rsidR="002D488A" w:rsidRPr="001D47CC" w:rsidRDefault="002D488A" w:rsidP="002D488A">
      <w:pPr>
        <w:rPr>
          <w:rFonts w:ascii="Consolas" w:hAnsi="Consolas"/>
        </w:rPr>
      </w:pPr>
    </w:p>
    <w:p w14:paraId="2252A821" w14:textId="77777777" w:rsidR="002D488A" w:rsidRPr="001D47CC" w:rsidRDefault="002D488A" w:rsidP="002D488A">
      <w:pPr>
        <w:rPr>
          <w:rFonts w:ascii="Consolas" w:hAnsi="Consolas"/>
        </w:rPr>
      </w:pPr>
    </w:p>
    <w:p w14:paraId="22EDC507" w14:textId="2A8A9A6A" w:rsidR="00FB73BA" w:rsidRPr="001D47CC" w:rsidRDefault="00FB73BA" w:rsidP="002D488A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lastRenderedPageBreak/>
        <w:t>Output:</w:t>
      </w:r>
    </w:p>
    <w:p w14:paraId="16AC6507" w14:textId="77777777" w:rsidR="00FB73BA" w:rsidRPr="001D47CC" w:rsidRDefault="00FB73BA" w:rsidP="00FB73BA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drawing>
          <wp:inline distT="0" distB="0" distL="0" distR="0" wp14:anchorId="6A1C4B9B" wp14:editId="5A8D5ED6">
            <wp:extent cx="3296110" cy="2324424"/>
            <wp:effectExtent l="0" t="0" r="0" b="0"/>
            <wp:docPr id="1198386494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9926675" name="Picture 1" descr="A computer screen with white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96110" cy="2324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9D0D3" w14:textId="77777777" w:rsidR="002D488A" w:rsidRPr="001D47CC" w:rsidRDefault="002D488A" w:rsidP="00FB73BA">
      <w:pPr>
        <w:rPr>
          <w:b/>
          <w:bCs/>
          <w:sz w:val="26"/>
          <w:szCs w:val="26"/>
        </w:rPr>
      </w:pPr>
    </w:p>
    <w:p w14:paraId="1374A0BC" w14:textId="77777777" w:rsidR="002D488A" w:rsidRPr="001D47CC" w:rsidRDefault="002D488A" w:rsidP="00FB73BA">
      <w:pPr>
        <w:rPr>
          <w:b/>
          <w:bCs/>
          <w:sz w:val="26"/>
          <w:szCs w:val="26"/>
        </w:rPr>
      </w:pPr>
    </w:p>
    <w:p w14:paraId="4C11121E" w14:textId="77777777" w:rsidR="002D488A" w:rsidRPr="001D47CC" w:rsidRDefault="002D488A" w:rsidP="00FB73BA">
      <w:pPr>
        <w:rPr>
          <w:b/>
          <w:bCs/>
          <w:sz w:val="26"/>
          <w:szCs w:val="26"/>
        </w:rPr>
      </w:pPr>
    </w:p>
    <w:p w14:paraId="44FDC0EB" w14:textId="77777777" w:rsidR="002D488A" w:rsidRPr="001D47CC" w:rsidRDefault="002D488A" w:rsidP="00FB73BA">
      <w:pPr>
        <w:rPr>
          <w:b/>
          <w:bCs/>
          <w:sz w:val="26"/>
          <w:szCs w:val="26"/>
        </w:rPr>
      </w:pPr>
    </w:p>
    <w:p w14:paraId="60D60D3C" w14:textId="77777777" w:rsidR="002D488A" w:rsidRPr="001D47CC" w:rsidRDefault="002D488A" w:rsidP="00FB73BA">
      <w:pPr>
        <w:rPr>
          <w:b/>
          <w:bCs/>
          <w:sz w:val="26"/>
          <w:szCs w:val="26"/>
        </w:rPr>
      </w:pPr>
    </w:p>
    <w:p w14:paraId="75596FD8" w14:textId="77777777" w:rsidR="002D488A" w:rsidRPr="001D47CC" w:rsidRDefault="002D488A" w:rsidP="00FB73BA">
      <w:pPr>
        <w:rPr>
          <w:b/>
          <w:bCs/>
          <w:sz w:val="26"/>
          <w:szCs w:val="26"/>
        </w:rPr>
      </w:pPr>
    </w:p>
    <w:p w14:paraId="32F19786" w14:textId="77777777" w:rsidR="002D488A" w:rsidRPr="001D47CC" w:rsidRDefault="002D488A" w:rsidP="00FB73BA">
      <w:pPr>
        <w:rPr>
          <w:b/>
          <w:bCs/>
          <w:sz w:val="26"/>
          <w:szCs w:val="26"/>
        </w:rPr>
      </w:pPr>
    </w:p>
    <w:p w14:paraId="5D56CA58" w14:textId="77777777" w:rsidR="002D488A" w:rsidRPr="001D47CC" w:rsidRDefault="002D488A" w:rsidP="00FB73BA">
      <w:pPr>
        <w:rPr>
          <w:b/>
          <w:bCs/>
          <w:sz w:val="26"/>
          <w:szCs w:val="26"/>
        </w:rPr>
      </w:pPr>
    </w:p>
    <w:p w14:paraId="672608DD" w14:textId="77777777" w:rsidR="002D488A" w:rsidRPr="001D47CC" w:rsidRDefault="002D488A" w:rsidP="00FB73BA">
      <w:pPr>
        <w:rPr>
          <w:b/>
          <w:bCs/>
          <w:sz w:val="26"/>
          <w:szCs w:val="26"/>
        </w:rPr>
      </w:pPr>
    </w:p>
    <w:p w14:paraId="59D41534" w14:textId="77777777" w:rsidR="002D488A" w:rsidRPr="001D47CC" w:rsidRDefault="002D488A" w:rsidP="00FB73BA">
      <w:pPr>
        <w:rPr>
          <w:b/>
          <w:bCs/>
          <w:sz w:val="26"/>
          <w:szCs w:val="26"/>
        </w:rPr>
      </w:pPr>
    </w:p>
    <w:p w14:paraId="4BF9BB15" w14:textId="77777777" w:rsidR="002D488A" w:rsidRPr="001D47CC" w:rsidRDefault="002D488A" w:rsidP="00FB73BA">
      <w:pPr>
        <w:rPr>
          <w:b/>
          <w:bCs/>
          <w:sz w:val="26"/>
          <w:szCs w:val="26"/>
        </w:rPr>
      </w:pPr>
    </w:p>
    <w:p w14:paraId="5BEDF7A0" w14:textId="77777777" w:rsidR="002D488A" w:rsidRPr="001D47CC" w:rsidRDefault="002D488A" w:rsidP="00FB73BA">
      <w:pPr>
        <w:rPr>
          <w:b/>
          <w:bCs/>
          <w:sz w:val="26"/>
          <w:szCs w:val="26"/>
        </w:rPr>
      </w:pPr>
    </w:p>
    <w:p w14:paraId="16EDD632" w14:textId="77777777" w:rsidR="002D488A" w:rsidRPr="001D47CC" w:rsidRDefault="002D488A" w:rsidP="00FB73BA">
      <w:pPr>
        <w:rPr>
          <w:b/>
          <w:bCs/>
          <w:sz w:val="26"/>
          <w:szCs w:val="26"/>
        </w:rPr>
      </w:pPr>
    </w:p>
    <w:p w14:paraId="349E5FAE" w14:textId="77777777" w:rsidR="002D488A" w:rsidRPr="001D47CC" w:rsidRDefault="002D488A" w:rsidP="00FB73BA">
      <w:pPr>
        <w:rPr>
          <w:b/>
          <w:bCs/>
          <w:sz w:val="26"/>
          <w:szCs w:val="26"/>
        </w:rPr>
      </w:pPr>
    </w:p>
    <w:p w14:paraId="5A6F9054" w14:textId="77777777" w:rsidR="002D488A" w:rsidRPr="001D47CC" w:rsidRDefault="002D488A" w:rsidP="00FB73BA">
      <w:pPr>
        <w:rPr>
          <w:b/>
          <w:bCs/>
          <w:sz w:val="26"/>
          <w:szCs w:val="26"/>
        </w:rPr>
      </w:pPr>
    </w:p>
    <w:p w14:paraId="09F9E80F" w14:textId="77777777" w:rsidR="002D488A" w:rsidRPr="001D47CC" w:rsidRDefault="002D488A" w:rsidP="00FB73BA">
      <w:pPr>
        <w:rPr>
          <w:b/>
          <w:bCs/>
          <w:sz w:val="26"/>
          <w:szCs w:val="26"/>
        </w:rPr>
      </w:pPr>
    </w:p>
    <w:p w14:paraId="6EAC7BF5" w14:textId="77777777" w:rsidR="00FB73BA" w:rsidRPr="001D47CC" w:rsidRDefault="00FB73BA" w:rsidP="00FB73BA">
      <w:pPr>
        <w:rPr>
          <w:b/>
          <w:bCs/>
          <w:sz w:val="26"/>
          <w:szCs w:val="26"/>
        </w:rPr>
      </w:pPr>
    </w:p>
    <w:p w14:paraId="6B284792" w14:textId="17AFC940" w:rsidR="00FB73BA" w:rsidRPr="001D47CC" w:rsidRDefault="00FB73BA" w:rsidP="00FB73BA">
      <w:pPr>
        <w:jc w:val="center"/>
        <w:rPr>
          <w:b/>
          <w:bCs/>
          <w:sz w:val="32"/>
          <w:szCs w:val="32"/>
        </w:rPr>
      </w:pPr>
      <w:r w:rsidRPr="001D47CC">
        <w:rPr>
          <w:b/>
          <w:bCs/>
          <w:sz w:val="32"/>
          <w:szCs w:val="32"/>
        </w:rPr>
        <w:lastRenderedPageBreak/>
        <w:t xml:space="preserve">Experiment </w:t>
      </w:r>
      <w:r w:rsidR="002D488A" w:rsidRPr="001D47CC">
        <w:rPr>
          <w:b/>
          <w:bCs/>
          <w:sz w:val="32"/>
          <w:szCs w:val="32"/>
        </w:rPr>
        <w:t>4</w:t>
      </w:r>
    </w:p>
    <w:p w14:paraId="034E9C5C" w14:textId="73ADEDBE" w:rsidR="00FB73BA" w:rsidRPr="001D47CC" w:rsidRDefault="00FB73BA" w:rsidP="00FB73BA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t xml:space="preserve">Aim: WAP in java to </w:t>
      </w:r>
      <w:r w:rsidR="00805805" w:rsidRPr="001D47CC">
        <w:rPr>
          <w:b/>
          <w:bCs/>
          <w:sz w:val="26"/>
          <w:szCs w:val="26"/>
        </w:rPr>
        <w:t>enter 1 to 20 numbers using 1D array and print even numbers only.</w:t>
      </w:r>
    </w:p>
    <w:p w14:paraId="79D133AF" w14:textId="77777777" w:rsidR="00FB73BA" w:rsidRPr="001D47CC" w:rsidRDefault="00FB73BA" w:rsidP="00FB73BA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t>Solution:</w:t>
      </w:r>
    </w:p>
    <w:p w14:paraId="632DAE98" w14:textId="77777777" w:rsidR="00610A5B" w:rsidRPr="001D47CC" w:rsidRDefault="00610A5B" w:rsidP="00610A5B">
      <w:pPr>
        <w:rPr>
          <w:rFonts w:ascii="Consolas" w:hAnsi="Consolas"/>
        </w:rPr>
      </w:pPr>
      <w:r w:rsidRPr="001D47CC">
        <w:rPr>
          <w:rFonts w:ascii="Consolas" w:hAnsi="Consolas"/>
        </w:rPr>
        <w:t>public class EvenNos {</w:t>
      </w:r>
    </w:p>
    <w:p w14:paraId="6A8FF434" w14:textId="77777777" w:rsidR="00610A5B" w:rsidRPr="001D47CC" w:rsidRDefault="00610A5B" w:rsidP="00610A5B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public static void main(String[] args) {</w:t>
      </w:r>
    </w:p>
    <w:p w14:paraId="02BA6220" w14:textId="44B2B752" w:rsidR="00610A5B" w:rsidRPr="001D47CC" w:rsidRDefault="00610A5B" w:rsidP="00610A5B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int[] arr = new int[20];</w:t>
      </w:r>
    </w:p>
    <w:p w14:paraId="435305C5" w14:textId="77777777" w:rsidR="00610A5B" w:rsidRPr="001D47CC" w:rsidRDefault="00610A5B" w:rsidP="00610A5B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for (int i = 0; i &lt; 20; i++) {</w:t>
      </w:r>
    </w:p>
    <w:p w14:paraId="63112D7C" w14:textId="77777777" w:rsidR="00610A5B" w:rsidRPr="001D47CC" w:rsidRDefault="00610A5B" w:rsidP="00610A5B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    arr[i] = i + 1;</w:t>
      </w:r>
    </w:p>
    <w:p w14:paraId="2B60AD18" w14:textId="00B08D9F" w:rsidR="00610A5B" w:rsidRPr="001D47CC" w:rsidRDefault="00610A5B" w:rsidP="00610A5B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}</w:t>
      </w:r>
    </w:p>
    <w:p w14:paraId="36DD3228" w14:textId="77777777" w:rsidR="00610A5B" w:rsidRPr="001D47CC" w:rsidRDefault="00610A5B" w:rsidP="00610A5B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for (int i = 0; i &lt; 20; i++) {</w:t>
      </w:r>
    </w:p>
    <w:p w14:paraId="5EDA0A76" w14:textId="77777777" w:rsidR="00610A5B" w:rsidRPr="001D47CC" w:rsidRDefault="00610A5B" w:rsidP="00610A5B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    if (arr[i] % 2 == 0) {</w:t>
      </w:r>
    </w:p>
    <w:p w14:paraId="6DD03A37" w14:textId="77777777" w:rsidR="00610A5B" w:rsidRPr="001D47CC" w:rsidRDefault="00610A5B" w:rsidP="00610A5B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        System.out.println(arr[i]);</w:t>
      </w:r>
    </w:p>
    <w:p w14:paraId="685638A7" w14:textId="77777777" w:rsidR="00610A5B" w:rsidRPr="001D47CC" w:rsidRDefault="00610A5B" w:rsidP="00610A5B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    }</w:t>
      </w:r>
    </w:p>
    <w:p w14:paraId="4EC8556E" w14:textId="77777777" w:rsidR="00610A5B" w:rsidRPr="001D47CC" w:rsidRDefault="00610A5B" w:rsidP="00610A5B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}</w:t>
      </w:r>
    </w:p>
    <w:p w14:paraId="768232FA" w14:textId="77777777" w:rsidR="00610A5B" w:rsidRPr="001D47CC" w:rsidRDefault="00610A5B" w:rsidP="00610A5B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}</w:t>
      </w:r>
    </w:p>
    <w:p w14:paraId="3DA8FB83" w14:textId="77777777" w:rsidR="00610A5B" w:rsidRPr="001D47CC" w:rsidRDefault="00610A5B" w:rsidP="00610A5B">
      <w:pPr>
        <w:rPr>
          <w:rFonts w:ascii="Consolas" w:hAnsi="Consolas"/>
        </w:rPr>
      </w:pPr>
      <w:r w:rsidRPr="001D47CC">
        <w:rPr>
          <w:rFonts w:ascii="Consolas" w:hAnsi="Consolas"/>
        </w:rPr>
        <w:t>}</w:t>
      </w:r>
    </w:p>
    <w:p w14:paraId="642827E5" w14:textId="216869A1" w:rsidR="00FB73BA" w:rsidRPr="001D47CC" w:rsidRDefault="00FB73BA" w:rsidP="00610A5B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t>Output:</w:t>
      </w:r>
    </w:p>
    <w:p w14:paraId="738F6430" w14:textId="7D266414" w:rsidR="00FB73BA" w:rsidRPr="001D47CC" w:rsidRDefault="00294B48" w:rsidP="00FB73BA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drawing>
          <wp:inline distT="0" distB="0" distL="0" distR="0" wp14:anchorId="6BE75083" wp14:editId="6F5117E2">
            <wp:extent cx="2880360" cy="3055620"/>
            <wp:effectExtent l="0" t="0" r="0" b="0"/>
            <wp:docPr id="10668571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685712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0360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38A22" w14:textId="77777777" w:rsidR="00FB73BA" w:rsidRPr="001D47CC" w:rsidRDefault="00FB73BA" w:rsidP="00FB73BA">
      <w:pPr>
        <w:rPr>
          <w:b/>
          <w:bCs/>
          <w:sz w:val="26"/>
          <w:szCs w:val="26"/>
        </w:rPr>
      </w:pPr>
    </w:p>
    <w:p w14:paraId="61D3A396" w14:textId="5D407C83" w:rsidR="00FB73BA" w:rsidRPr="001D47CC" w:rsidRDefault="00FB73BA" w:rsidP="00FB73BA">
      <w:pPr>
        <w:jc w:val="center"/>
        <w:rPr>
          <w:b/>
          <w:bCs/>
          <w:sz w:val="32"/>
          <w:szCs w:val="32"/>
        </w:rPr>
      </w:pPr>
      <w:r w:rsidRPr="001D47CC">
        <w:rPr>
          <w:b/>
          <w:bCs/>
          <w:sz w:val="32"/>
          <w:szCs w:val="32"/>
        </w:rPr>
        <w:t xml:space="preserve">Experiment </w:t>
      </w:r>
      <w:r w:rsidR="00294B48" w:rsidRPr="001D47CC">
        <w:rPr>
          <w:b/>
          <w:bCs/>
          <w:sz w:val="32"/>
          <w:szCs w:val="32"/>
        </w:rPr>
        <w:t>5</w:t>
      </w:r>
    </w:p>
    <w:p w14:paraId="0F37A170" w14:textId="60A247D9" w:rsidR="00FB73BA" w:rsidRPr="001D47CC" w:rsidRDefault="00FB73BA" w:rsidP="00FB73BA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t xml:space="preserve">Aim: WAP in java to enter </w:t>
      </w:r>
      <w:r w:rsidR="005C725A" w:rsidRPr="001D47CC">
        <w:rPr>
          <w:b/>
          <w:bCs/>
          <w:sz w:val="26"/>
          <w:szCs w:val="26"/>
        </w:rPr>
        <w:t xml:space="preserve">2 matrices using 2D array and find the sum of both the </w:t>
      </w:r>
      <w:r w:rsidR="00345D3D" w:rsidRPr="001D47CC">
        <w:rPr>
          <w:b/>
          <w:bCs/>
          <w:sz w:val="26"/>
          <w:szCs w:val="26"/>
        </w:rPr>
        <w:t>matrices.</w:t>
      </w:r>
    </w:p>
    <w:p w14:paraId="64390766" w14:textId="77777777" w:rsidR="00FB73BA" w:rsidRPr="001D47CC" w:rsidRDefault="00FB73BA" w:rsidP="00FB73BA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t>Solution:</w:t>
      </w:r>
    </w:p>
    <w:p w14:paraId="3BB752AA" w14:textId="4E572DB4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t>import java.util.Scanner;</w:t>
      </w:r>
    </w:p>
    <w:p w14:paraId="02EB0C4B" w14:textId="77777777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t>public class AddMatrices {</w:t>
      </w:r>
    </w:p>
    <w:p w14:paraId="0E434622" w14:textId="77777777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public static void main(String[] args) {</w:t>
      </w:r>
    </w:p>
    <w:p w14:paraId="45E63243" w14:textId="77777777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int[][] a = new int[3][3];</w:t>
      </w:r>
    </w:p>
    <w:p w14:paraId="7B2029AA" w14:textId="27F6A8C2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int[][] b = new int[3][3];</w:t>
      </w:r>
    </w:p>
    <w:p w14:paraId="2E1D06E8" w14:textId="0DE01E6B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Scanner sc = new Scanner(System.in);</w:t>
      </w:r>
    </w:p>
    <w:p w14:paraId="2A9ECEBF" w14:textId="77777777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System.out.println("Enter the elements of the first matrix: ");</w:t>
      </w:r>
    </w:p>
    <w:p w14:paraId="296E2E69" w14:textId="77777777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for (int i = 0; i &lt; 3; i++) {</w:t>
      </w:r>
    </w:p>
    <w:p w14:paraId="02F72E64" w14:textId="77777777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    for (int j = 0; j &lt; 3; j++) {</w:t>
      </w:r>
    </w:p>
    <w:p w14:paraId="5FBB674D" w14:textId="77777777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        a[i][j] = sc.nextInt();</w:t>
      </w:r>
    </w:p>
    <w:p w14:paraId="3376DEED" w14:textId="77777777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    }</w:t>
      </w:r>
    </w:p>
    <w:p w14:paraId="7291E4F9" w14:textId="0EC221C5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}</w:t>
      </w:r>
    </w:p>
    <w:p w14:paraId="620A1DC4" w14:textId="77777777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System.out.println("Enter the elements of the second matrix: ");</w:t>
      </w:r>
    </w:p>
    <w:p w14:paraId="3924C50A" w14:textId="77777777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for (int i = 0; i &lt; 3; i++) {</w:t>
      </w:r>
    </w:p>
    <w:p w14:paraId="52A7EC7E" w14:textId="77777777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    for (int j = 0; j &lt; 3; j++) {</w:t>
      </w:r>
    </w:p>
    <w:p w14:paraId="0F289224" w14:textId="77777777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        b[i][j] = sc.nextInt();</w:t>
      </w:r>
    </w:p>
    <w:p w14:paraId="227B25EE" w14:textId="77777777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    }</w:t>
      </w:r>
    </w:p>
    <w:p w14:paraId="41582172" w14:textId="69E2D4A4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}</w:t>
      </w:r>
    </w:p>
    <w:p w14:paraId="64C8823B" w14:textId="767A5679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int[][] sum = new int[3][3];</w:t>
      </w:r>
    </w:p>
    <w:p w14:paraId="7B38FD41" w14:textId="77777777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for (int i = 0; i &lt; 3; i++) {</w:t>
      </w:r>
    </w:p>
    <w:p w14:paraId="54588F10" w14:textId="77777777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    for (int j = 0; j &lt; 3; j++) {</w:t>
      </w:r>
    </w:p>
    <w:p w14:paraId="64753ABE" w14:textId="77777777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        sum[i][j] = a[i][j] + b[i][j];</w:t>
      </w:r>
    </w:p>
    <w:p w14:paraId="005B7460" w14:textId="77777777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    }</w:t>
      </w:r>
    </w:p>
    <w:p w14:paraId="54D23820" w14:textId="77777777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}</w:t>
      </w:r>
    </w:p>
    <w:p w14:paraId="679EC446" w14:textId="380FE508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lastRenderedPageBreak/>
        <w:t xml:space="preserve">        System.out.println("The sum of the two matrices is: ");</w:t>
      </w:r>
    </w:p>
    <w:p w14:paraId="50DC9EAD" w14:textId="77777777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for (int i = 0; i &lt; 3; i++) {</w:t>
      </w:r>
    </w:p>
    <w:p w14:paraId="3AC0263E" w14:textId="77777777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    for (int j = 0; j &lt; 3; j++) {</w:t>
      </w:r>
    </w:p>
    <w:p w14:paraId="7887F8BA" w14:textId="77777777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        System.out.print(sum[i][j] + " ");</w:t>
      </w:r>
    </w:p>
    <w:p w14:paraId="135E0078" w14:textId="77777777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    }</w:t>
      </w:r>
    </w:p>
    <w:p w14:paraId="1844A9AD" w14:textId="77777777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    System.out.println();</w:t>
      </w:r>
    </w:p>
    <w:p w14:paraId="1D2E2086" w14:textId="77777777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}</w:t>
      </w:r>
    </w:p>
    <w:p w14:paraId="0DA283E2" w14:textId="77777777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}</w:t>
      </w:r>
    </w:p>
    <w:p w14:paraId="245D050A" w14:textId="77777777" w:rsidR="00611694" w:rsidRPr="001D47CC" w:rsidRDefault="00611694" w:rsidP="00611694">
      <w:pPr>
        <w:rPr>
          <w:rFonts w:ascii="Consolas" w:hAnsi="Consolas"/>
        </w:rPr>
      </w:pPr>
      <w:r w:rsidRPr="001D47CC">
        <w:rPr>
          <w:rFonts w:ascii="Consolas" w:hAnsi="Consolas"/>
        </w:rPr>
        <w:t>}</w:t>
      </w:r>
    </w:p>
    <w:p w14:paraId="19733A2C" w14:textId="1FC003C3" w:rsidR="00FB73BA" w:rsidRPr="001D47CC" w:rsidRDefault="00FB73BA" w:rsidP="00611694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t>Output:</w:t>
      </w:r>
    </w:p>
    <w:p w14:paraId="748B5DFB" w14:textId="5ECB3677" w:rsidR="00FB73BA" w:rsidRPr="001D47CC" w:rsidRDefault="00F77E83" w:rsidP="00FB73BA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drawing>
          <wp:inline distT="0" distB="0" distL="0" distR="0" wp14:anchorId="34F55829" wp14:editId="4343EA12">
            <wp:extent cx="4934639" cy="4315427"/>
            <wp:effectExtent l="0" t="0" r="0" b="9525"/>
            <wp:docPr id="15632788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327881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4315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22AF6" w14:textId="77777777" w:rsidR="00F77E83" w:rsidRPr="001D47CC" w:rsidRDefault="00F77E83" w:rsidP="00FB73BA">
      <w:pPr>
        <w:rPr>
          <w:b/>
          <w:bCs/>
          <w:sz w:val="26"/>
          <w:szCs w:val="26"/>
        </w:rPr>
      </w:pPr>
    </w:p>
    <w:p w14:paraId="444E46D3" w14:textId="77777777" w:rsidR="00F77E83" w:rsidRPr="001D47CC" w:rsidRDefault="00F77E83" w:rsidP="00FB73BA">
      <w:pPr>
        <w:rPr>
          <w:b/>
          <w:bCs/>
          <w:sz w:val="26"/>
          <w:szCs w:val="26"/>
        </w:rPr>
      </w:pPr>
    </w:p>
    <w:p w14:paraId="21A168A3" w14:textId="77777777" w:rsidR="00FB73BA" w:rsidRPr="001D47CC" w:rsidRDefault="00FB73BA" w:rsidP="00FB73BA">
      <w:pPr>
        <w:rPr>
          <w:b/>
          <w:bCs/>
          <w:sz w:val="26"/>
          <w:szCs w:val="26"/>
        </w:rPr>
      </w:pPr>
    </w:p>
    <w:p w14:paraId="43DF215F" w14:textId="37C77221" w:rsidR="00FB73BA" w:rsidRPr="001D47CC" w:rsidRDefault="00FB73BA" w:rsidP="00FB73BA">
      <w:pPr>
        <w:jc w:val="center"/>
        <w:rPr>
          <w:b/>
          <w:bCs/>
          <w:sz w:val="32"/>
          <w:szCs w:val="32"/>
        </w:rPr>
      </w:pPr>
      <w:r w:rsidRPr="001D47CC">
        <w:rPr>
          <w:b/>
          <w:bCs/>
          <w:sz w:val="32"/>
          <w:szCs w:val="32"/>
        </w:rPr>
        <w:lastRenderedPageBreak/>
        <w:t xml:space="preserve">Experiment </w:t>
      </w:r>
      <w:r w:rsidR="00F77E83" w:rsidRPr="001D47CC">
        <w:rPr>
          <w:b/>
          <w:bCs/>
          <w:sz w:val="32"/>
          <w:szCs w:val="32"/>
        </w:rPr>
        <w:t>6</w:t>
      </w:r>
    </w:p>
    <w:p w14:paraId="620FFF31" w14:textId="3640A23A" w:rsidR="00FB73BA" w:rsidRPr="001D47CC" w:rsidRDefault="00FB73BA" w:rsidP="00FB73BA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t xml:space="preserve">Aim: WAP in java to </w:t>
      </w:r>
      <w:r w:rsidR="008C5982" w:rsidRPr="001D47CC">
        <w:rPr>
          <w:b/>
          <w:bCs/>
          <w:sz w:val="26"/>
          <w:szCs w:val="26"/>
        </w:rPr>
        <w:t>print multiplication table of 5 using while loop.</w:t>
      </w:r>
    </w:p>
    <w:p w14:paraId="1ABDF829" w14:textId="77777777" w:rsidR="00FB73BA" w:rsidRPr="001D47CC" w:rsidRDefault="00FB73BA" w:rsidP="00FB73BA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t>Solution:</w:t>
      </w:r>
    </w:p>
    <w:p w14:paraId="68FAFD28" w14:textId="77777777" w:rsidR="00CF7FBD" w:rsidRPr="001D47CC" w:rsidRDefault="00CF7FBD" w:rsidP="00CF7FBD">
      <w:pPr>
        <w:rPr>
          <w:rFonts w:ascii="Consolas" w:hAnsi="Consolas"/>
        </w:rPr>
      </w:pPr>
      <w:r w:rsidRPr="001D47CC">
        <w:rPr>
          <w:rFonts w:ascii="Consolas" w:hAnsi="Consolas"/>
        </w:rPr>
        <w:t>public class TableOf5 {</w:t>
      </w:r>
    </w:p>
    <w:p w14:paraId="7FCED1C7" w14:textId="77777777" w:rsidR="00CF7FBD" w:rsidRPr="001D47CC" w:rsidRDefault="00CF7FBD" w:rsidP="00CF7FBD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public static void main(String[] args) {</w:t>
      </w:r>
    </w:p>
    <w:p w14:paraId="4B0B1998" w14:textId="2425DBD4" w:rsidR="00CF7FBD" w:rsidRPr="001D47CC" w:rsidRDefault="00CF7FBD" w:rsidP="00CF7FBD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int i = 1;</w:t>
      </w:r>
    </w:p>
    <w:p w14:paraId="03E1B6BC" w14:textId="77777777" w:rsidR="00CF7FBD" w:rsidRPr="001D47CC" w:rsidRDefault="00CF7FBD" w:rsidP="00CF7FBD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while (i &lt;= 10) {</w:t>
      </w:r>
    </w:p>
    <w:p w14:paraId="052C0DF6" w14:textId="77777777" w:rsidR="00CF7FBD" w:rsidRPr="001D47CC" w:rsidRDefault="00CF7FBD" w:rsidP="00CF7FBD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    System.out.println("5 * " + i + " = " + 5 * i);</w:t>
      </w:r>
    </w:p>
    <w:p w14:paraId="06204AAC" w14:textId="77777777" w:rsidR="00CF7FBD" w:rsidRPr="001D47CC" w:rsidRDefault="00CF7FBD" w:rsidP="00CF7FBD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    i++;</w:t>
      </w:r>
    </w:p>
    <w:p w14:paraId="1FDD53B8" w14:textId="77777777" w:rsidR="00CF7FBD" w:rsidRPr="001D47CC" w:rsidRDefault="00CF7FBD" w:rsidP="00CF7FBD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}</w:t>
      </w:r>
    </w:p>
    <w:p w14:paraId="08E18C45" w14:textId="77777777" w:rsidR="00CF7FBD" w:rsidRPr="001D47CC" w:rsidRDefault="00CF7FBD" w:rsidP="00CF7FBD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}</w:t>
      </w:r>
    </w:p>
    <w:p w14:paraId="4E6DD3B6" w14:textId="77777777" w:rsidR="00CF7FBD" w:rsidRPr="001D47CC" w:rsidRDefault="00CF7FBD" w:rsidP="00CF7FBD">
      <w:pPr>
        <w:rPr>
          <w:rFonts w:ascii="Consolas" w:hAnsi="Consolas"/>
        </w:rPr>
      </w:pPr>
      <w:r w:rsidRPr="001D47CC">
        <w:rPr>
          <w:rFonts w:ascii="Consolas" w:hAnsi="Consolas"/>
        </w:rPr>
        <w:t>}</w:t>
      </w:r>
    </w:p>
    <w:p w14:paraId="4BE71AA0" w14:textId="5B6F0DB6" w:rsidR="00FB73BA" w:rsidRPr="001D47CC" w:rsidRDefault="00FB73BA" w:rsidP="00CF7FBD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t>Output:</w:t>
      </w:r>
    </w:p>
    <w:p w14:paraId="7BF53EC4" w14:textId="3FCADDC9" w:rsidR="00FB73BA" w:rsidRPr="001D47CC" w:rsidRDefault="00EB7AEF" w:rsidP="00FB73BA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drawing>
          <wp:inline distT="0" distB="0" distL="0" distR="0" wp14:anchorId="64AB2C47" wp14:editId="15CE8BD8">
            <wp:extent cx="3343742" cy="3743847"/>
            <wp:effectExtent l="0" t="0" r="9525" b="0"/>
            <wp:docPr id="651052639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052639" name="Picture 1" descr="A screen 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43742" cy="374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5F2D2" w14:textId="77777777" w:rsidR="00FB73BA" w:rsidRPr="001D47CC" w:rsidRDefault="00FB73BA" w:rsidP="00FB73BA">
      <w:pPr>
        <w:rPr>
          <w:b/>
          <w:bCs/>
          <w:sz w:val="26"/>
          <w:szCs w:val="26"/>
        </w:rPr>
      </w:pPr>
    </w:p>
    <w:p w14:paraId="226C2D47" w14:textId="7B732A7F" w:rsidR="00FB73BA" w:rsidRPr="001D47CC" w:rsidRDefault="00FB73BA" w:rsidP="00FB73BA">
      <w:pPr>
        <w:jc w:val="center"/>
        <w:rPr>
          <w:b/>
          <w:bCs/>
          <w:sz w:val="32"/>
          <w:szCs w:val="32"/>
        </w:rPr>
      </w:pPr>
      <w:r w:rsidRPr="001D47CC">
        <w:rPr>
          <w:b/>
          <w:bCs/>
          <w:sz w:val="32"/>
          <w:szCs w:val="32"/>
        </w:rPr>
        <w:lastRenderedPageBreak/>
        <w:t xml:space="preserve">Experiment </w:t>
      </w:r>
      <w:r w:rsidR="00EB7AEF" w:rsidRPr="001D47CC">
        <w:rPr>
          <w:b/>
          <w:bCs/>
          <w:sz w:val="32"/>
          <w:szCs w:val="32"/>
        </w:rPr>
        <w:t>7</w:t>
      </w:r>
    </w:p>
    <w:p w14:paraId="2B11D0DD" w14:textId="76AEAD6A" w:rsidR="00FB73BA" w:rsidRPr="001D47CC" w:rsidRDefault="00FB73BA" w:rsidP="00FB73BA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t xml:space="preserve">Aim: WAP in java to enter </w:t>
      </w:r>
      <w:r w:rsidR="00B66511" w:rsidRPr="001D47CC">
        <w:rPr>
          <w:b/>
          <w:bCs/>
          <w:sz w:val="26"/>
          <w:szCs w:val="26"/>
        </w:rPr>
        <w:t>employee salary and bonus and display it using single inheritance.</w:t>
      </w:r>
    </w:p>
    <w:p w14:paraId="6586807B" w14:textId="77777777" w:rsidR="00FB73BA" w:rsidRPr="001D47CC" w:rsidRDefault="00FB73BA" w:rsidP="00FB73BA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t>Solution:</w:t>
      </w:r>
    </w:p>
    <w:p w14:paraId="32BC7CA6" w14:textId="3E2364DD" w:rsidR="00B40A18" w:rsidRPr="001D47CC" w:rsidRDefault="00B40A18" w:rsidP="00B40A18">
      <w:pPr>
        <w:rPr>
          <w:rFonts w:ascii="Consolas" w:hAnsi="Consolas"/>
        </w:rPr>
      </w:pPr>
      <w:r w:rsidRPr="001D47CC">
        <w:rPr>
          <w:rFonts w:ascii="Consolas" w:hAnsi="Consolas"/>
        </w:rPr>
        <w:t>import java.util.Scanner;</w:t>
      </w:r>
    </w:p>
    <w:p w14:paraId="0406B5BD" w14:textId="77777777" w:rsidR="00B40A18" w:rsidRPr="001D47CC" w:rsidRDefault="00B40A18" w:rsidP="00B40A18">
      <w:pPr>
        <w:rPr>
          <w:rFonts w:ascii="Consolas" w:hAnsi="Consolas"/>
        </w:rPr>
      </w:pPr>
      <w:r w:rsidRPr="001D47CC">
        <w:rPr>
          <w:rFonts w:ascii="Consolas" w:hAnsi="Consolas"/>
        </w:rPr>
        <w:t>class Salary {</w:t>
      </w:r>
    </w:p>
    <w:p w14:paraId="1076C770" w14:textId="77777777" w:rsidR="00B40A18" w:rsidRPr="001D47CC" w:rsidRDefault="00B40A18" w:rsidP="00B40A18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int salary;</w:t>
      </w:r>
    </w:p>
    <w:p w14:paraId="37CDDADF" w14:textId="77777777" w:rsidR="00B40A18" w:rsidRPr="001D47CC" w:rsidRDefault="00B40A18" w:rsidP="00B40A18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int bonus;</w:t>
      </w:r>
    </w:p>
    <w:p w14:paraId="471CB818" w14:textId="0C1C1D1E" w:rsidR="00B40A18" w:rsidRPr="001D47CC" w:rsidRDefault="00B40A18" w:rsidP="00B40A18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Scanner sc = new Scanner(System.in);</w:t>
      </w:r>
    </w:p>
    <w:p w14:paraId="33CF54C0" w14:textId="77777777" w:rsidR="00B40A18" w:rsidRPr="001D47CC" w:rsidRDefault="00B40A18" w:rsidP="00B40A18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void getSalary() {</w:t>
      </w:r>
    </w:p>
    <w:p w14:paraId="33F31009" w14:textId="77777777" w:rsidR="00B40A18" w:rsidRPr="001D47CC" w:rsidRDefault="00B40A18" w:rsidP="00B40A18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System.out.print("Enter the salary: ");</w:t>
      </w:r>
    </w:p>
    <w:p w14:paraId="0EBAEB49" w14:textId="77777777" w:rsidR="00B40A18" w:rsidRPr="001D47CC" w:rsidRDefault="00B40A18" w:rsidP="00B40A18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salary = sc.nextInt();</w:t>
      </w:r>
    </w:p>
    <w:p w14:paraId="5A6220A0" w14:textId="159F5243" w:rsidR="00B40A18" w:rsidRPr="001D47CC" w:rsidRDefault="00B40A18" w:rsidP="00B40A18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}</w:t>
      </w:r>
    </w:p>
    <w:p w14:paraId="018A8AAC" w14:textId="77777777" w:rsidR="00B40A18" w:rsidRPr="001D47CC" w:rsidRDefault="00B40A18" w:rsidP="00B40A18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void getBonus() {</w:t>
      </w:r>
    </w:p>
    <w:p w14:paraId="3AF69538" w14:textId="77777777" w:rsidR="00B40A18" w:rsidRPr="001D47CC" w:rsidRDefault="00B40A18" w:rsidP="00B40A18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System.out.print("Enter the bonus: ");</w:t>
      </w:r>
    </w:p>
    <w:p w14:paraId="20C749AF" w14:textId="77777777" w:rsidR="00B40A18" w:rsidRPr="001D47CC" w:rsidRDefault="00B40A18" w:rsidP="00B40A18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bonus = sc.nextInt();</w:t>
      </w:r>
    </w:p>
    <w:p w14:paraId="137C115F" w14:textId="1A4BD304" w:rsidR="00B40A18" w:rsidRPr="001D47CC" w:rsidRDefault="00B40A18" w:rsidP="00B40A18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}</w:t>
      </w:r>
    </w:p>
    <w:p w14:paraId="19B32E99" w14:textId="77777777" w:rsidR="00B40A18" w:rsidRPr="001D47CC" w:rsidRDefault="00B40A18" w:rsidP="00B40A18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void display() {</w:t>
      </w:r>
    </w:p>
    <w:p w14:paraId="0A0F6932" w14:textId="77777777" w:rsidR="00B40A18" w:rsidRPr="001D47CC" w:rsidRDefault="00B40A18" w:rsidP="00B40A18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System.out.println("Salary: " + salary);</w:t>
      </w:r>
    </w:p>
    <w:p w14:paraId="0C434CD4" w14:textId="77777777" w:rsidR="00B40A18" w:rsidRPr="001D47CC" w:rsidRDefault="00B40A18" w:rsidP="00B40A18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System.out.println("Bonus: " + bonus);</w:t>
      </w:r>
    </w:p>
    <w:p w14:paraId="0CE71432" w14:textId="77777777" w:rsidR="00B40A18" w:rsidRPr="001D47CC" w:rsidRDefault="00B40A18" w:rsidP="00B40A18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}</w:t>
      </w:r>
    </w:p>
    <w:p w14:paraId="184D023E" w14:textId="607FC9DB" w:rsidR="00B40A18" w:rsidRPr="001D47CC" w:rsidRDefault="00B40A18" w:rsidP="00B40A18">
      <w:pPr>
        <w:rPr>
          <w:rFonts w:ascii="Consolas" w:hAnsi="Consolas"/>
        </w:rPr>
      </w:pPr>
      <w:r w:rsidRPr="001D47CC">
        <w:rPr>
          <w:rFonts w:ascii="Consolas" w:hAnsi="Consolas"/>
        </w:rPr>
        <w:t>}</w:t>
      </w:r>
    </w:p>
    <w:p w14:paraId="5D5BD140" w14:textId="77777777" w:rsidR="00B40A18" w:rsidRPr="001D47CC" w:rsidRDefault="00B40A18" w:rsidP="00B40A18">
      <w:pPr>
        <w:rPr>
          <w:rFonts w:ascii="Consolas" w:hAnsi="Consolas"/>
        </w:rPr>
      </w:pPr>
      <w:r w:rsidRPr="001D47CC">
        <w:rPr>
          <w:rFonts w:ascii="Consolas" w:hAnsi="Consolas"/>
        </w:rPr>
        <w:t>public class Employee extends Salary {</w:t>
      </w:r>
    </w:p>
    <w:p w14:paraId="26775E17" w14:textId="77777777" w:rsidR="00B40A18" w:rsidRPr="001D47CC" w:rsidRDefault="00B40A18" w:rsidP="00B40A18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public static void main(String[] args) {</w:t>
      </w:r>
    </w:p>
    <w:p w14:paraId="4C616A07" w14:textId="77777777" w:rsidR="00B40A18" w:rsidRPr="001D47CC" w:rsidRDefault="00B40A18" w:rsidP="00B40A18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Employee emp = new Employee();</w:t>
      </w:r>
    </w:p>
    <w:p w14:paraId="502D67EF" w14:textId="77777777" w:rsidR="00B40A18" w:rsidRPr="001D47CC" w:rsidRDefault="00B40A18" w:rsidP="00B40A18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emp.getSalary();</w:t>
      </w:r>
    </w:p>
    <w:p w14:paraId="78F90A0C" w14:textId="77777777" w:rsidR="00B40A18" w:rsidRPr="001D47CC" w:rsidRDefault="00B40A18" w:rsidP="00B40A18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emp.getBonus();</w:t>
      </w:r>
    </w:p>
    <w:p w14:paraId="0503607B" w14:textId="77777777" w:rsidR="00B40A18" w:rsidRPr="001D47CC" w:rsidRDefault="00B40A18" w:rsidP="00B40A18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emp.display();</w:t>
      </w:r>
    </w:p>
    <w:p w14:paraId="6D98F45F" w14:textId="77777777" w:rsidR="00B40A18" w:rsidRPr="001D47CC" w:rsidRDefault="00B40A18" w:rsidP="00B40A18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}</w:t>
      </w:r>
    </w:p>
    <w:p w14:paraId="580AE57B" w14:textId="77777777" w:rsidR="00B40A18" w:rsidRPr="001D47CC" w:rsidRDefault="00B40A18" w:rsidP="00B40A18">
      <w:pPr>
        <w:rPr>
          <w:rFonts w:ascii="Consolas" w:hAnsi="Consolas"/>
        </w:rPr>
      </w:pPr>
      <w:r w:rsidRPr="001D47CC">
        <w:rPr>
          <w:rFonts w:ascii="Consolas" w:hAnsi="Consolas"/>
        </w:rPr>
        <w:lastRenderedPageBreak/>
        <w:t>}</w:t>
      </w:r>
    </w:p>
    <w:p w14:paraId="3BAB1044" w14:textId="216FC5FB" w:rsidR="00FB73BA" w:rsidRPr="001D47CC" w:rsidRDefault="00FB73BA" w:rsidP="00B40A18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t>Output:</w:t>
      </w:r>
    </w:p>
    <w:p w14:paraId="2C9BDB38" w14:textId="5FEDA189" w:rsidR="00FB73BA" w:rsidRPr="001D47CC" w:rsidRDefault="00C45555" w:rsidP="00FB73BA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drawing>
          <wp:inline distT="0" distB="0" distL="0" distR="0" wp14:anchorId="3A5AE1D5" wp14:editId="5042ED5E">
            <wp:extent cx="3572374" cy="2495898"/>
            <wp:effectExtent l="0" t="0" r="9525" b="0"/>
            <wp:docPr id="1873218381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3218381" name="Picture 1" descr="A computer screen with white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BD868" w14:textId="77777777" w:rsidR="00C45555" w:rsidRPr="001D47CC" w:rsidRDefault="00C45555" w:rsidP="00FB73BA">
      <w:pPr>
        <w:rPr>
          <w:b/>
          <w:bCs/>
          <w:sz w:val="26"/>
          <w:szCs w:val="26"/>
        </w:rPr>
      </w:pPr>
    </w:p>
    <w:p w14:paraId="5376A016" w14:textId="77777777" w:rsidR="00C45555" w:rsidRPr="001D47CC" w:rsidRDefault="00C45555" w:rsidP="00FB73BA">
      <w:pPr>
        <w:rPr>
          <w:b/>
          <w:bCs/>
          <w:sz w:val="26"/>
          <w:szCs w:val="26"/>
        </w:rPr>
      </w:pPr>
    </w:p>
    <w:p w14:paraId="50675E16" w14:textId="77777777" w:rsidR="00C45555" w:rsidRPr="001D47CC" w:rsidRDefault="00C45555" w:rsidP="00FB73BA">
      <w:pPr>
        <w:rPr>
          <w:b/>
          <w:bCs/>
          <w:sz w:val="26"/>
          <w:szCs w:val="26"/>
        </w:rPr>
      </w:pPr>
    </w:p>
    <w:p w14:paraId="6ADD279D" w14:textId="77777777" w:rsidR="00C45555" w:rsidRPr="001D47CC" w:rsidRDefault="00C45555" w:rsidP="00FB73BA">
      <w:pPr>
        <w:rPr>
          <w:b/>
          <w:bCs/>
          <w:sz w:val="26"/>
          <w:szCs w:val="26"/>
        </w:rPr>
      </w:pPr>
    </w:p>
    <w:p w14:paraId="29EA9EE0" w14:textId="77777777" w:rsidR="00C45555" w:rsidRPr="001D47CC" w:rsidRDefault="00C45555" w:rsidP="00FB73BA">
      <w:pPr>
        <w:rPr>
          <w:b/>
          <w:bCs/>
          <w:sz w:val="26"/>
          <w:szCs w:val="26"/>
        </w:rPr>
      </w:pPr>
    </w:p>
    <w:p w14:paraId="5CB94A4E" w14:textId="77777777" w:rsidR="00C45555" w:rsidRPr="001D47CC" w:rsidRDefault="00C45555" w:rsidP="00FB73BA">
      <w:pPr>
        <w:rPr>
          <w:b/>
          <w:bCs/>
          <w:sz w:val="26"/>
          <w:szCs w:val="26"/>
        </w:rPr>
      </w:pPr>
    </w:p>
    <w:p w14:paraId="660FB219" w14:textId="77777777" w:rsidR="00C45555" w:rsidRPr="001D47CC" w:rsidRDefault="00C45555" w:rsidP="00FB73BA">
      <w:pPr>
        <w:rPr>
          <w:b/>
          <w:bCs/>
          <w:sz w:val="26"/>
          <w:szCs w:val="26"/>
        </w:rPr>
      </w:pPr>
    </w:p>
    <w:p w14:paraId="6DBAC6F2" w14:textId="77777777" w:rsidR="00C45555" w:rsidRPr="001D47CC" w:rsidRDefault="00C45555" w:rsidP="00FB73BA">
      <w:pPr>
        <w:rPr>
          <w:b/>
          <w:bCs/>
          <w:sz w:val="26"/>
          <w:szCs w:val="26"/>
        </w:rPr>
      </w:pPr>
    </w:p>
    <w:p w14:paraId="1194F525" w14:textId="77777777" w:rsidR="00C45555" w:rsidRPr="001D47CC" w:rsidRDefault="00C45555" w:rsidP="00FB73BA">
      <w:pPr>
        <w:rPr>
          <w:b/>
          <w:bCs/>
          <w:sz w:val="26"/>
          <w:szCs w:val="26"/>
        </w:rPr>
      </w:pPr>
    </w:p>
    <w:p w14:paraId="36E59709" w14:textId="77777777" w:rsidR="00C45555" w:rsidRPr="001D47CC" w:rsidRDefault="00C45555" w:rsidP="00FB73BA">
      <w:pPr>
        <w:rPr>
          <w:b/>
          <w:bCs/>
          <w:sz w:val="26"/>
          <w:szCs w:val="26"/>
        </w:rPr>
      </w:pPr>
    </w:p>
    <w:p w14:paraId="4F3971F4" w14:textId="77777777" w:rsidR="00C45555" w:rsidRPr="001D47CC" w:rsidRDefault="00C45555" w:rsidP="00FB73BA">
      <w:pPr>
        <w:rPr>
          <w:b/>
          <w:bCs/>
          <w:sz w:val="26"/>
          <w:szCs w:val="26"/>
        </w:rPr>
      </w:pPr>
    </w:p>
    <w:p w14:paraId="3FD67E84" w14:textId="77777777" w:rsidR="00C45555" w:rsidRPr="001D47CC" w:rsidRDefault="00C45555" w:rsidP="00FB73BA">
      <w:pPr>
        <w:rPr>
          <w:b/>
          <w:bCs/>
          <w:sz w:val="26"/>
          <w:szCs w:val="26"/>
        </w:rPr>
      </w:pPr>
    </w:p>
    <w:p w14:paraId="4A8B8638" w14:textId="77777777" w:rsidR="00C45555" w:rsidRPr="001D47CC" w:rsidRDefault="00C45555" w:rsidP="00FB73BA">
      <w:pPr>
        <w:rPr>
          <w:b/>
          <w:bCs/>
          <w:sz w:val="26"/>
          <w:szCs w:val="26"/>
        </w:rPr>
      </w:pPr>
    </w:p>
    <w:p w14:paraId="1D682E04" w14:textId="77777777" w:rsidR="00C45555" w:rsidRPr="001D47CC" w:rsidRDefault="00C45555" w:rsidP="00FB73BA">
      <w:pPr>
        <w:rPr>
          <w:b/>
          <w:bCs/>
          <w:sz w:val="26"/>
          <w:szCs w:val="26"/>
        </w:rPr>
      </w:pPr>
    </w:p>
    <w:p w14:paraId="7235B700" w14:textId="77777777" w:rsidR="00FB73BA" w:rsidRPr="001D47CC" w:rsidRDefault="00FB73BA" w:rsidP="00FB73BA">
      <w:pPr>
        <w:rPr>
          <w:b/>
          <w:bCs/>
          <w:sz w:val="26"/>
          <w:szCs w:val="26"/>
        </w:rPr>
      </w:pPr>
    </w:p>
    <w:p w14:paraId="5126B19D" w14:textId="3B799159" w:rsidR="00FB73BA" w:rsidRPr="001D47CC" w:rsidRDefault="00FB73BA" w:rsidP="00FB73BA">
      <w:pPr>
        <w:jc w:val="center"/>
        <w:rPr>
          <w:b/>
          <w:bCs/>
          <w:sz w:val="32"/>
          <w:szCs w:val="32"/>
        </w:rPr>
      </w:pPr>
      <w:r w:rsidRPr="001D47CC">
        <w:rPr>
          <w:b/>
          <w:bCs/>
          <w:sz w:val="32"/>
          <w:szCs w:val="32"/>
        </w:rPr>
        <w:lastRenderedPageBreak/>
        <w:t xml:space="preserve">Experiment </w:t>
      </w:r>
      <w:r w:rsidR="00C45555" w:rsidRPr="001D47CC">
        <w:rPr>
          <w:b/>
          <w:bCs/>
          <w:sz w:val="32"/>
          <w:szCs w:val="32"/>
        </w:rPr>
        <w:t>8</w:t>
      </w:r>
    </w:p>
    <w:p w14:paraId="5478C2DA" w14:textId="5FBC20B1" w:rsidR="00FB73BA" w:rsidRPr="001D47CC" w:rsidRDefault="00FB73BA" w:rsidP="00FB73BA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t xml:space="preserve">Aim: WAP in java </w:t>
      </w:r>
      <w:r w:rsidR="00BE3323" w:rsidRPr="001D47CC">
        <w:rPr>
          <w:b/>
          <w:bCs/>
          <w:sz w:val="26"/>
          <w:szCs w:val="26"/>
        </w:rPr>
        <w:t>to print rate of interest using interface.</w:t>
      </w:r>
    </w:p>
    <w:p w14:paraId="37D817D6" w14:textId="77777777" w:rsidR="00FB73BA" w:rsidRPr="001D47CC" w:rsidRDefault="00FB73BA" w:rsidP="00FB73BA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t>Solution:</w:t>
      </w:r>
    </w:p>
    <w:p w14:paraId="488DA084" w14:textId="19B6EE98" w:rsidR="002D37D1" w:rsidRPr="001D47CC" w:rsidRDefault="002D37D1" w:rsidP="002D37D1">
      <w:pPr>
        <w:rPr>
          <w:rFonts w:ascii="Consolas" w:hAnsi="Consolas"/>
        </w:rPr>
      </w:pPr>
      <w:r w:rsidRPr="001D47CC">
        <w:rPr>
          <w:rFonts w:ascii="Consolas" w:hAnsi="Consolas"/>
        </w:rPr>
        <w:t>import java.util.Scanner;</w:t>
      </w:r>
    </w:p>
    <w:p w14:paraId="7C53C8FB" w14:textId="77777777" w:rsidR="002D37D1" w:rsidRPr="001D47CC" w:rsidRDefault="002D37D1" w:rsidP="002D37D1">
      <w:pPr>
        <w:rPr>
          <w:rFonts w:ascii="Consolas" w:hAnsi="Consolas"/>
        </w:rPr>
      </w:pPr>
      <w:r w:rsidRPr="001D47CC">
        <w:rPr>
          <w:rFonts w:ascii="Consolas" w:hAnsi="Consolas"/>
        </w:rPr>
        <w:t>interface RateInterface {</w:t>
      </w:r>
    </w:p>
    <w:p w14:paraId="318749EA" w14:textId="266B5ED0" w:rsidR="002D37D1" w:rsidRPr="001D47CC" w:rsidRDefault="002D37D1" w:rsidP="002D37D1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public void setRate(double rate);</w:t>
      </w:r>
    </w:p>
    <w:p w14:paraId="2E2B6FC6" w14:textId="77777777" w:rsidR="002D37D1" w:rsidRPr="001D47CC" w:rsidRDefault="002D37D1" w:rsidP="002D37D1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public double getRate();</w:t>
      </w:r>
    </w:p>
    <w:p w14:paraId="6923295C" w14:textId="05A51B8D" w:rsidR="002D37D1" w:rsidRPr="001D47CC" w:rsidRDefault="002D37D1" w:rsidP="002D37D1">
      <w:pPr>
        <w:rPr>
          <w:rFonts w:ascii="Consolas" w:hAnsi="Consolas"/>
        </w:rPr>
      </w:pPr>
      <w:r w:rsidRPr="001D47CC">
        <w:rPr>
          <w:rFonts w:ascii="Consolas" w:hAnsi="Consolas"/>
        </w:rPr>
        <w:t>}</w:t>
      </w:r>
    </w:p>
    <w:p w14:paraId="04CA167E" w14:textId="26C975F9" w:rsidR="002D37D1" w:rsidRPr="001D47CC" w:rsidRDefault="002D37D1" w:rsidP="002D37D1">
      <w:pPr>
        <w:rPr>
          <w:rFonts w:ascii="Consolas" w:hAnsi="Consolas"/>
        </w:rPr>
      </w:pPr>
      <w:r w:rsidRPr="001D47CC">
        <w:rPr>
          <w:rFonts w:ascii="Consolas" w:hAnsi="Consolas"/>
        </w:rPr>
        <w:t>public class Rate implements RateInterface {</w:t>
      </w:r>
    </w:p>
    <w:p w14:paraId="6D74A448" w14:textId="13CCCFF0" w:rsidR="002D37D1" w:rsidRPr="001D47CC" w:rsidRDefault="002D37D1" w:rsidP="002D37D1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double rate</w:t>
      </w:r>
      <w:r w:rsidRPr="001D47CC">
        <w:rPr>
          <w:rFonts w:ascii="Consolas" w:hAnsi="Consolas"/>
        </w:rPr>
        <w:t> ;</w:t>
      </w:r>
    </w:p>
    <w:p w14:paraId="2ECF4E1A" w14:textId="77777777" w:rsidR="002D37D1" w:rsidRPr="001D47CC" w:rsidRDefault="002D37D1" w:rsidP="002D37D1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public void setRate(double rate) {</w:t>
      </w:r>
    </w:p>
    <w:p w14:paraId="61F3FD4E" w14:textId="77777777" w:rsidR="002D37D1" w:rsidRPr="001D47CC" w:rsidRDefault="002D37D1" w:rsidP="002D37D1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this.rate = rate;</w:t>
      </w:r>
    </w:p>
    <w:p w14:paraId="48596D24" w14:textId="63B870F8" w:rsidR="002D37D1" w:rsidRPr="001D47CC" w:rsidRDefault="002D37D1" w:rsidP="002D37D1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}</w:t>
      </w:r>
    </w:p>
    <w:p w14:paraId="29BCD838" w14:textId="77777777" w:rsidR="002D37D1" w:rsidRPr="001D47CC" w:rsidRDefault="002D37D1" w:rsidP="002D37D1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public double getRate() {</w:t>
      </w:r>
    </w:p>
    <w:p w14:paraId="4CBFA386" w14:textId="77777777" w:rsidR="002D37D1" w:rsidRPr="001D47CC" w:rsidRDefault="002D37D1" w:rsidP="002D37D1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return rate;</w:t>
      </w:r>
    </w:p>
    <w:p w14:paraId="376F4C00" w14:textId="10D0B4FF" w:rsidR="002D37D1" w:rsidRPr="001D47CC" w:rsidRDefault="002D37D1" w:rsidP="002D37D1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}</w:t>
      </w:r>
    </w:p>
    <w:p w14:paraId="43C38008" w14:textId="77777777" w:rsidR="002D37D1" w:rsidRPr="001D47CC" w:rsidRDefault="002D37D1" w:rsidP="002D37D1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public static void main(String[] args) {</w:t>
      </w:r>
    </w:p>
    <w:p w14:paraId="3E137930" w14:textId="77777777" w:rsidR="002D37D1" w:rsidRPr="001D47CC" w:rsidRDefault="002D37D1" w:rsidP="002D37D1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Scanner sc = new Scanner(System.in);</w:t>
      </w:r>
    </w:p>
    <w:p w14:paraId="0C1D0ED1" w14:textId="77777777" w:rsidR="002D37D1" w:rsidRPr="001D47CC" w:rsidRDefault="002D37D1" w:rsidP="002D37D1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System.out.print("Enter the rate: ");</w:t>
      </w:r>
    </w:p>
    <w:p w14:paraId="6B236E68" w14:textId="2F61D1A4" w:rsidR="002D37D1" w:rsidRPr="001D47CC" w:rsidRDefault="002D37D1" w:rsidP="002D37D1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double rate = sc.nextDouble();</w:t>
      </w:r>
    </w:p>
    <w:p w14:paraId="494F7C53" w14:textId="77777777" w:rsidR="002D37D1" w:rsidRPr="001D47CC" w:rsidRDefault="002D37D1" w:rsidP="002D37D1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Rate r = new Rate();</w:t>
      </w:r>
    </w:p>
    <w:p w14:paraId="09614F67" w14:textId="77777777" w:rsidR="002D37D1" w:rsidRPr="001D47CC" w:rsidRDefault="002D37D1" w:rsidP="002D37D1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r.setRate(rate);</w:t>
      </w:r>
    </w:p>
    <w:p w14:paraId="752FCE53" w14:textId="77777777" w:rsidR="002D37D1" w:rsidRPr="001D47CC" w:rsidRDefault="002D37D1" w:rsidP="002D37D1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    System.out.println("Rate: " + r.getRate());</w:t>
      </w:r>
    </w:p>
    <w:p w14:paraId="460B30ED" w14:textId="77777777" w:rsidR="002D37D1" w:rsidRPr="001D47CC" w:rsidRDefault="002D37D1" w:rsidP="002D37D1">
      <w:pPr>
        <w:rPr>
          <w:rFonts w:ascii="Consolas" w:hAnsi="Consolas"/>
        </w:rPr>
      </w:pPr>
      <w:r w:rsidRPr="001D47CC">
        <w:rPr>
          <w:rFonts w:ascii="Consolas" w:hAnsi="Consolas"/>
        </w:rPr>
        <w:t xml:space="preserve">    }</w:t>
      </w:r>
    </w:p>
    <w:p w14:paraId="6067E7C2" w14:textId="77777777" w:rsidR="002D37D1" w:rsidRPr="001D47CC" w:rsidRDefault="002D37D1" w:rsidP="002D37D1">
      <w:pPr>
        <w:rPr>
          <w:rFonts w:ascii="Consolas" w:hAnsi="Consolas"/>
        </w:rPr>
      </w:pPr>
      <w:r w:rsidRPr="001D47CC">
        <w:rPr>
          <w:rFonts w:ascii="Consolas" w:hAnsi="Consolas"/>
        </w:rPr>
        <w:t>}</w:t>
      </w:r>
    </w:p>
    <w:p w14:paraId="728F2F31" w14:textId="77777777" w:rsidR="002D37D1" w:rsidRPr="001D47CC" w:rsidRDefault="002D37D1" w:rsidP="002D37D1">
      <w:pPr>
        <w:rPr>
          <w:rFonts w:ascii="Consolas" w:hAnsi="Consolas"/>
        </w:rPr>
      </w:pPr>
    </w:p>
    <w:p w14:paraId="2B3BE99A" w14:textId="77777777" w:rsidR="002D37D1" w:rsidRPr="001D47CC" w:rsidRDefault="002D37D1" w:rsidP="002D37D1">
      <w:pPr>
        <w:rPr>
          <w:rFonts w:ascii="Consolas" w:hAnsi="Consolas"/>
        </w:rPr>
      </w:pPr>
    </w:p>
    <w:p w14:paraId="50697B35" w14:textId="77777777" w:rsidR="002D37D1" w:rsidRPr="001D47CC" w:rsidRDefault="002D37D1" w:rsidP="002D37D1">
      <w:pPr>
        <w:rPr>
          <w:rFonts w:ascii="Consolas" w:hAnsi="Consolas"/>
        </w:rPr>
      </w:pPr>
    </w:p>
    <w:p w14:paraId="51C7E0B7" w14:textId="77777777" w:rsidR="002D37D1" w:rsidRPr="001D47CC" w:rsidRDefault="002D37D1" w:rsidP="002D37D1">
      <w:pPr>
        <w:rPr>
          <w:rFonts w:ascii="Consolas" w:hAnsi="Consolas"/>
        </w:rPr>
      </w:pPr>
    </w:p>
    <w:p w14:paraId="2574588F" w14:textId="79A88A20" w:rsidR="00FB73BA" w:rsidRPr="001D47CC" w:rsidRDefault="00FB73BA" w:rsidP="002D37D1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lastRenderedPageBreak/>
        <w:t>Output:</w:t>
      </w:r>
    </w:p>
    <w:p w14:paraId="7B761BF8" w14:textId="7574B025" w:rsidR="00FB73BA" w:rsidRPr="001D47CC" w:rsidRDefault="00E15555" w:rsidP="00FB73BA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drawing>
          <wp:inline distT="0" distB="0" distL="0" distR="0" wp14:anchorId="189674FA" wp14:editId="5F126646">
            <wp:extent cx="2934109" cy="1600423"/>
            <wp:effectExtent l="0" t="0" r="0" b="0"/>
            <wp:docPr id="16086392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863928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34109" cy="160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A7F8F" w14:textId="77777777" w:rsidR="00E15555" w:rsidRPr="001D47CC" w:rsidRDefault="00E15555" w:rsidP="00FB73BA">
      <w:pPr>
        <w:rPr>
          <w:b/>
          <w:bCs/>
          <w:sz w:val="26"/>
          <w:szCs w:val="26"/>
        </w:rPr>
      </w:pPr>
    </w:p>
    <w:p w14:paraId="7237F4C6" w14:textId="77777777" w:rsidR="00E15555" w:rsidRPr="001D47CC" w:rsidRDefault="00E15555" w:rsidP="00FB73BA">
      <w:pPr>
        <w:rPr>
          <w:b/>
          <w:bCs/>
          <w:sz w:val="26"/>
          <w:szCs w:val="26"/>
        </w:rPr>
      </w:pPr>
    </w:p>
    <w:p w14:paraId="542DA823" w14:textId="77777777" w:rsidR="00E15555" w:rsidRPr="001D47CC" w:rsidRDefault="00E15555" w:rsidP="00FB73BA">
      <w:pPr>
        <w:rPr>
          <w:b/>
          <w:bCs/>
          <w:sz w:val="26"/>
          <w:szCs w:val="26"/>
        </w:rPr>
      </w:pPr>
    </w:p>
    <w:p w14:paraId="47843DF8" w14:textId="77777777" w:rsidR="00E15555" w:rsidRPr="001D47CC" w:rsidRDefault="00E15555" w:rsidP="00FB73BA">
      <w:pPr>
        <w:rPr>
          <w:b/>
          <w:bCs/>
          <w:sz w:val="26"/>
          <w:szCs w:val="26"/>
        </w:rPr>
      </w:pPr>
    </w:p>
    <w:p w14:paraId="3587C907" w14:textId="77777777" w:rsidR="00E15555" w:rsidRPr="001D47CC" w:rsidRDefault="00E15555" w:rsidP="00FB73BA">
      <w:pPr>
        <w:rPr>
          <w:b/>
          <w:bCs/>
          <w:sz w:val="26"/>
          <w:szCs w:val="26"/>
        </w:rPr>
      </w:pPr>
    </w:p>
    <w:p w14:paraId="3E33D5EE" w14:textId="77777777" w:rsidR="00E15555" w:rsidRPr="001D47CC" w:rsidRDefault="00E15555" w:rsidP="00FB73BA">
      <w:pPr>
        <w:rPr>
          <w:b/>
          <w:bCs/>
          <w:sz w:val="26"/>
          <w:szCs w:val="26"/>
        </w:rPr>
      </w:pPr>
    </w:p>
    <w:p w14:paraId="31C874BD" w14:textId="77777777" w:rsidR="00E15555" w:rsidRPr="001D47CC" w:rsidRDefault="00E15555" w:rsidP="00FB73BA">
      <w:pPr>
        <w:rPr>
          <w:b/>
          <w:bCs/>
          <w:sz w:val="26"/>
          <w:szCs w:val="26"/>
        </w:rPr>
      </w:pPr>
    </w:p>
    <w:p w14:paraId="318DBF3F" w14:textId="77777777" w:rsidR="00E15555" w:rsidRPr="001D47CC" w:rsidRDefault="00E15555" w:rsidP="00FB73BA">
      <w:pPr>
        <w:rPr>
          <w:b/>
          <w:bCs/>
          <w:sz w:val="26"/>
          <w:szCs w:val="26"/>
        </w:rPr>
      </w:pPr>
    </w:p>
    <w:p w14:paraId="51158409" w14:textId="77777777" w:rsidR="00E15555" w:rsidRPr="001D47CC" w:rsidRDefault="00E15555" w:rsidP="00FB73BA">
      <w:pPr>
        <w:rPr>
          <w:b/>
          <w:bCs/>
          <w:sz w:val="26"/>
          <w:szCs w:val="26"/>
        </w:rPr>
      </w:pPr>
    </w:p>
    <w:p w14:paraId="122CF9F8" w14:textId="77777777" w:rsidR="00E15555" w:rsidRPr="001D47CC" w:rsidRDefault="00E15555" w:rsidP="00FB73BA">
      <w:pPr>
        <w:rPr>
          <w:b/>
          <w:bCs/>
          <w:sz w:val="26"/>
          <w:szCs w:val="26"/>
        </w:rPr>
      </w:pPr>
    </w:p>
    <w:p w14:paraId="247FEDB6" w14:textId="77777777" w:rsidR="00E15555" w:rsidRPr="001D47CC" w:rsidRDefault="00E15555" w:rsidP="00FB73BA">
      <w:pPr>
        <w:rPr>
          <w:b/>
          <w:bCs/>
          <w:sz w:val="26"/>
          <w:szCs w:val="26"/>
        </w:rPr>
      </w:pPr>
    </w:p>
    <w:p w14:paraId="58113FF9" w14:textId="77777777" w:rsidR="00E15555" w:rsidRPr="001D47CC" w:rsidRDefault="00E15555" w:rsidP="00FB73BA">
      <w:pPr>
        <w:rPr>
          <w:b/>
          <w:bCs/>
          <w:sz w:val="26"/>
          <w:szCs w:val="26"/>
        </w:rPr>
      </w:pPr>
    </w:p>
    <w:p w14:paraId="5083EF51" w14:textId="77777777" w:rsidR="00E15555" w:rsidRPr="001D47CC" w:rsidRDefault="00E15555" w:rsidP="00FB73BA">
      <w:pPr>
        <w:rPr>
          <w:b/>
          <w:bCs/>
          <w:sz w:val="26"/>
          <w:szCs w:val="26"/>
        </w:rPr>
      </w:pPr>
    </w:p>
    <w:p w14:paraId="17E25C77" w14:textId="77777777" w:rsidR="00E15555" w:rsidRPr="001D47CC" w:rsidRDefault="00E15555" w:rsidP="00FB73BA">
      <w:pPr>
        <w:rPr>
          <w:b/>
          <w:bCs/>
          <w:sz w:val="26"/>
          <w:szCs w:val="26"/>
        </w:rPr>
      </w:pPr>
    </w:p>
    <w:p w14:paraId="0231FD1E" w14:textId="77777777" w:rsidR="00E15555" w:rsidRPr="001D47CC" w:rsidRDefault="00E15555" w:rsidP="00FB73BA">
      <w:pPr>
        <w:rPr>
          <w:b/>
          <w:bCs/>
          <w:sz w:val="26"/>
          <w:szCs w:val="26"/>
        </w:rPr>
      </w:pPr>
    </w:p>
    <w:p w14:paraId="609E5142" w14:textId="77777777" w:rsidR="00E15555" w:rsidRPr="001D47CC" w:rsidRDefault="00E15555" w:rsidP="00FB73BA">
      <w:pPr>
        <w:rPr>
          <w:b/>
          <w:bCs/>
          <w:sz w:val="26"/>
          <w:szCs w:val="26"/>
        </w:rPr>
      </w:pPr>
    </w:p>
    <w:p w14:paraId="7F720746" w14:textId="77777777" w:rsidR="00E15555" w:rsidRPr="001D47CC" w:rsidRDefault="00E15555" w:rsidP="00FB73BA">
      <w:pPr>
        <w:rPr>
          <w:b/>
          <w:bCs/>
          <w:sz w:val="26"/>
          <w:szCs w:val="26"/>
        </w:rPr>
      </w:pPr>
    </w:p>
    <w:p w14:paraId="6A24470B" w14:textId="77777777" w:rsidR="00E15555" w:rsidRPr="001D47CC" w:rsidRDefault="00E15555" w:rsidP="00FB73BA">
      <w:pPr>
        <w:rPr>
          <w:b/>
          <w:bCs/>
          <w:sz w:val="26"/>
          <w:szCs w:val="26"/>
        </w:rPr>
      </w:pPr>
    </w:p>
    <w:p w14:paraId="7D1BF7DE" w14:textId="77777777" w:rsidR="00FB73BA" w:rsidRPr="001D47CC" w:rsidRDefault="00FB73BA" w:rsidP="00FB73BA">
      <w:pPr>
        <w:rPr>
          <w:b/>
          <w:bCs/>
          <w:sz w:val="26"/>
          <w:szCs w:val="26"/>
        </w:rPr>
      </w:pPr>
    </w:p>
    <w:p w14:paraId="1CB2E96C" w14:textId="784AD1BF" w:rsidR="00FB73BA" w:rsidRPr="001D47CC" w:rsidRDefault="00FB73BA" w:rsidP="00FB73BA">
      <w:pPr>
        <w:jc w:val="center"/>
        <w:rPr>
          <w:b/>
          <w:bCs/>
          <w:sz w:val="32"/>
          <w:szCs w:val="32"/>
        </w:rPr>
      </w:pPr>
      <w:r w:rsidRPr="001D47CC">
        <w:rPr>
          <w:b/>
          <w:bCs/>
          <w:sz w:val="32"/>
          <w:szCs w:val="32"/>
        </w:rPr>
        <w:lastRenderedPageBreak/>
        <w:t xml:space="preserve">Experiment </w:t>
      </w:r>
      <w:r w:rsidR="00C45555" w:rsidRPr="001D47CC">
        <w:rPr>
          <w:b/>
          <w:bCs/>
          <w:sz w:val="32"/>
          <w:szCs w:val="32"/>
        </w:rPr>
        <w:t>9</w:t>
      </w:r>
    </w:p>
    <w:p w14:paraId="16B194FA" w14:textId="1FD35EEF" w:rsidR="00FB73BA" w:rsidRPr="001D47CC" w:rsidRDefault="00FB73BA" w:rsidP="00FB73BA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t xml:space="preserve">Aim: WAP in java to </w:t>
      </w:r>
      <w:r w:rsidR="001D47CC">
        <w:rPr>
          <w:b/>
          <w:bCs/>
          <w:sz w:val="26"/>
          <w:szCs w:val="26"/>
        </w:rPr>
        <w:t xml:space="preserve">print speed of a bike using </w:t>
      </w:r>
      <w:r w:rsidR="00D32C89">
        <w:rPr>
          <w:b/>
          <w:bCs/>
          <w:sz w:val="26"/>
          <w:szCs w:val="26"/>
        </w:rPr>
        <w:t>“final” variable.</w:t>
      </w:r>
    </w:p>
    <w:p w14:paraId="35ACEBE6" w14:textId="77777777" w:rsidR="00FB73BA" w:rsidRPr="001D47CC" w:rsidRDefault="00FB73BA" w:rsidP="00FB73BA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t>Solution:</w:t>
      </w:r>
    </w:p>
    <w:p w14:paraId="3E1DDAFF" w14:textId="77777777" w:rsidR="0014320C" w:rsidRPr="0014320C" w:rsidRDefault="0014320C" w:rsidP="0014320C">
      <w:pPr>
        <w:rPr>
          <w:rFonts w:ascii="Consolas" w:hAnsi="Consolas"/>
        </w:rPr>
      </w:pPr>
      <w:r w:rsidRPr="0014320C">
        <w:rPr>
          <w:rFonts w:ascii="Consolas" w:hAnsi="Consolas"/>
        </w:rPr>
        <w:t>public class SpeedOfBike {</w:t>
      </w:r>
    </w:p>
    <w:p w14:paraId="0676B39C" w14:textId="7553D9C3" w:rsidR="0014320C" w:rsidRPr="0014320C" w:rsidRDefault="0014320C" w:rsidP="0014320C">
      <w:pPr>
        <w:rPr>
          <w:rFonts w:ascii="Consolas" w:hAnsi="Consolas"/>
        </w:rPr>
      </w:pPr>
      <w:r w:rsidRPr="0014320C">
        <w:rPr>
          <w:rFonts w:ascii="Consolas" w:hAnsi="Consolas"/>
        </w:rPr>
        <w:t xml:space="preserve">    final int speed;</w:t>
      </w:r>
    </w:p>
    <w:p w14:paraId="12D50E57" w14:textId="77777777" w:rsidR="0014320C" w:rsidRPr="0014320C" w:rsidRDefault="0014320C" w:rsidP="0014320C">
      <w:pPr>
        <w:rPr>
          <w:rFonts w:ascii="Consolas" w:hAnsi="Consolas"/>
        </w:rPr>
      </w:pPr>
      <w:r w:rsidRPr="0014320C">
        <w:rPr>
          <w:rFonts w:ascii="Consolas" w:hAnsi="Consolas"/>
        </w:rPr>
        <w:t xml:space="preserve">    public SpeedOfBike(int speed) {</w:t>
      </w:r>
    </w:p>
    <w:p w14:paraId="1293C898" w14:textId="77777777" w:rsidR="0014320C" w:rsidRPr="0014320C" w:rsidRDefault="0014320C" w:rsidP="0014320C">
      <w:pPr>
        <w:rPr>
          <w:rFonts w:ascii="Consolas" w:hAnsi="Consolas"/>
        </w:rPr>
      </w:pPr>
      <w:r w:rsidRPr="0014320C">
        <w:rPr>
          <w:rFonts w:ascii="Consolas" w:hAnsi="Consolas"/>
        </w:rPr>
        <w:t xml:space="preserve">        this.speed = speed;</w:t>
      </w:r>
    </w:p>
    <w:p w14:paraId="25E4E0AC" w14:textId="223DF68A" w:rsidR="0014320C" w:rsidRPr="0014320C" w:rsidRDefault="0014320C" w:rsidP="0014320C">
      <w:pPr>
        <w:rPr>
          <w:rFonts w:ascii="Consolas" w:hAnsi="Consolas"/>
        </w:rPr>
      </w:pPr>
      <w:r w:rsidRPr="0014320C">
        <w:rPr>
          <w:rFonts w:ascii="Consolas" w:hAnsi="Consolas"/>
        </w:rPr>
        <w:t xml:space="preserve">    }</w:t>
      </w:r>
    </w:p>
    <w:p w14:paraId="588BE69F" w14:textId="77777777" w:rsidR="0014320C" w:rsidRPr="0014320C" w:rsidRDefault="0014320C" w:rsidP="0014320C">
      <w:pPr>
        <w:rPr>
          <w:rFonts w:ascii="Consolas" w:hAnsi="Consolas"/>
        </w:rPr>
      </w:pPr>
      <w:r w:rsidRPr="0014320C">
        <w:rPr>
          <w:rFonts w:ascii="Consolas" w:hAnsi="Consolas"/>
        </w:rPr>
        <w:t xml:space="preserve">    public void display() {</w:t>
      </w:r>
    </w:p>
    <w:p w14:paraId="0A1B4E30" w14:textId="77777777" w:rsidR="0014320C" w:rsidRPr="0014320C" w:rsidRDefault="0014320C" w:rsidP="0014320C">
      <w:pPr>
        <w:rPr>
          <w:rFonts w:ascii="Consolas" w:hAnsi="Consolas"/>
        </w:rPr>
      </w:pPr>
      <w:r w:rsidRPr="0014320C">
        <w:rPr>
          <w:rFonts w:ascii="Consolas" w:hAnsi="Consolas"/>
        </w:rPr>
        <w:t xml:space="preserve">        System.out.println("Speed of bike: " + speed + " km/hr");</w:t>
      </w:r>
    </w:p>
    <w:p w14:paraId="2E539FAC" w14:textId="0BBDF38D" w:rsidR="0014320C" w:rsidRPr="0014320C" w:rsidRDefault="0014320C" w:rsidP="0014320C">
      <w:pPr>
        <w:rPr>
          <w:rFonts w:ascii="Consolas" w:hAnsi="Consolas"/>
        </w:rPr>
      </w:pPr>
      <w:r w:rsidRPr="0014320C">
        <w:rPr>
          <w:rFonts w:ascii="Consolas" w:hAnsi="Consolas"/>
        </w:rPr>
        <w:t xml:space="preserve">    }    </w:t>
      </w:r>
    </w:p>
    <w:p w14:paraId="592167E5" w14:textId="77777777" w:rsidR="0014320C" w:rsidRPr="0014320C" w:rsidRDefault="0014320C" w:rsidP="0014320C">
      <w:pPr>
        <w:rPr>
          <w:rFonts w:ascii="Consolas" w:hAnsi="Consolas"/>
        </w:rPr>
      </w:pPr>
      <w:r w:rsidRPr="0014320C">
        <w:rPr>
          <w:rFonts w:ascii="Consolas" w:hAnsi="Consolas"/>
        </w:rPr>
        <w:t xml:space="preserve">    public static void main(String[] args) {</w:t>
      </w:r>
    </w:p>
    <w:p w14:paraId="719B90EF" w14:textId="77777777" w:rsidR="0014320C" w:rsidRPr="0014320C" w:rsidRDefault="0014320C" w:rsidP="0014320C">
      <w:pPr>
        <w:rPr>
          <w:rFonts w:ascii="Consolas" w:hAnsi="Consolas"/>
        </w:rPr>
      </w:pPr>
      <w:r w:rsidRPr="0014320C">
        <w:rPr>
          <w:rFonts w:ascii="Consolas" w:hAnsi="Consolas"/>
        </w:rPr>
        <w:t xml:space="preserve">        SpeedOfBike bike = new SpeedOfBike(60);</w:t>
      </w:r>
    </w:p>
    <w:p w14:paraId="78140B5F" w14:textId="77777777" w:rsidR="0014320C" w:rsidRPr="0014320C" w:rsidRDefault="0014320C" w:rsidP="0014320C">
      <w:pPr>
        <w:rPr>
          <w:rFonts w:ascii="Consolas" w:hAnsi="Consolas"/>
        </w:rPr>
      </w:pPr>
      <w:r w:rsidRPr="0014320C">
        <w:rPr>
          <w:rFonts w:ascii="Consolas" w:hAnsi="Consolas"/>
        </w:rPr>
        <w:t xml:space="preserve">        bike.display();</w:t>
      </w:r>
    </w:p>
    <w:p w14:paraId="340520BE" w14:textId="77777777" w:rsidR="0014320C" w:rsidRPr="0014320C" w:rsidRDefault="0014320C" w:rsidP="0014320C">
      <w:pPr>
        <w:rPr>
          <w:rFonts w:ascii="Consolas" w:hAnsi="Consolas"/>
        </w:rPr>
      </w:pPr>
      <w:r w:rsidRPr="0014320C">
        <w:rPr>
          <w:rFonts w:ascii="Consolas" w:hAnsi="Consolas"/>
        </w:rPr>
        <w:t xml:space="preserve">    }</w:t>
      </w:r>
    </w:p>
    <w:p w14:paraId="3FD5D848" w14:textId="77777777" w:rsidR="00A7265B" w:rsidRDefault="0014320C" w:rsidP="0014320C">
      <w:pPr>
        <w:rPr>
          <w:rFonts w:ascii="Consolas" w:hAnsi="Consolas"/>
        </w:rPr>
      </w:pPr>
      <w:r w:rsidRPr="0014320C">
        <w:rPr>
          <w:rFonts w:ascii="Consolas" w:hAnsi="Consolas"/>
        </w:rPr>
        <w:t>}</w:t>
      </w:r>
    </w:p>
    <w:p w14:paraId="1FCEABCF" w14:textId="11352B96" w:rsidR="00FB73BA" w:rsidRPr="001D47CC" w:rsidRDefault="00FB73BA" w:rsidP="0014320C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t>Output:</w:t>
      </w:r>
    </w:p>
    <w:p w14:paraId="56A1F545" w14:textId="3284458F" w:rsidR="00FB73BA" w:rsidRDefault="00A7265B" w:rsidP="00FB73BA">
      <w:pPr>
        <w:rPr>
          <w:b/>
          <w:bCs/>
          <w:sz w:val="26"/>
          <w:szCs w:val="26"/>
        </w:rPr>
      </w:pPr>
      <w:r w:rsidRPr="00A7265B">
        <w:rPr>
          <w:b/>
          <w:bCs/>
          <w:sz w:val="26"/>
          <w:szCs w:val="26"/>
        </w:rPr>
        <w:drawing>
          <wp:inline distT="0" distB="0" distL="0" distR="0" wp14:anchorId="176D447C" wp14:editId="55E9121A">
            <wp:extent cx="3534268" cy="1714739"/>
            <wp:effectExtent l="0" t="0" r="9525" b="0"/>
            <wp:docPr id="9031845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18456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1714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2E098" w14:textId="77777777" w:rsidR="00A7265B" w:rsidRDefault="00A7265B" w:rsidP="00FB73BA">
      <w:pPr>
        <w:rPr>
          <w:b/>
          <w:bCs/>
          <w:sz w:val="26"/>
          <w:szCs w:val="26"/>
        </w:rPr>
      </w:pPr>
    </w:p>
    <w:p w14:paraId="769CC840" w14:textId="77777777" w:rsidR="00A7265B" w:rsidRDefault="00A7265B" w:rsidP="00FB73BA">
      <w:pPr>
        <w:rPr>
          <w:b/>
          <w:bCs/>
          <w:sz w:val="26"/>
          <w:szCs w:val="26"/>
        </w:rPr>
      </w:pPr>
    </w:p>
    <w:p w14:paraId="62593B19" w14:textId="77777777" w:rsidR="00A7265B" w:rsidRPr="001D47CC" w:rsidRDefault="00A7265B" w:rsidP="00FB73BA">
      <w:pPr>
        <w:rPr>
          <w:b/>
          <w:bCs/>
          <w:sz w:val="26"/>
          <w:szCs w:val="26"/>
        </w:rPr>
      </w:pPr>
    </w:p>
    <w:p w14:paraId="1E4B4670" w14:textId="77777777" w:rsidR="00FB73BA" w:rsidRPr="001D47CC" w:rsidRDefault="00FB73BA" w:rsidP="00FB73BA">
      <w:pPr>
        <w:rPr>
          <w:b/>
          <w:bCs/>
          <w:sz w:val="26"/>
          <w:szCs w:val="26"/>
        </w:rPr>
      </w:pPr>
    </w:p>
    <w:p w14:paraId="36E29946" w14:textId="253B3184" w:rsidR="00C45555" w:rsidRPr="001D47CC" w:rsidRDefault="00C45555" w:rsidP="00C45555">
      <w:pPr>
        <w:jc w:val="center"/>
        <w:rPr>
          <w:b/>
          <w:bCs/>
          <w:sz w:val="32"/>
          <w:szCs w:val="32"/>
        </w:rPr>
      </w:pPr>
      <w:r w:rsidRPr="001D47CC">
        <w:rPr>
          <w:b/>
          <w:bCs/>
          <w:sz w:val="32"/>
          <w:szCs w:val="32"/>
        </w:rPr>
        <w:lastRenderedPageBreak/>
        <w:t xml:space="preserve">Experiment </w:t>
      </w:r>
      <w:r w:rsidRPr="001D47CC">
        <w:rPr>
          <w:b/>
          <w:bCs/>
          <w:sz w:val="32"/>
          <w:szCs w:val="32"/>
        </w:rPr>
        <w:t>10</w:t>
      </w:r>
    </w:p>
    <w:p w14:paraId="2E1EE8D3" w14:textId="19BBF71E" w:rsidR="00C45555" w:rsidRPr="001D47CC" w:rsidRDefault="00C45555" w:rsidP="00C45555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t xml:space="preserve">Aim: WAP </w:t>
      </w:r>
      <w:r w:rsidR="000C7507">
        <w:rPr>
          <w:b/>
          <w:bCs/>
          <w:sz w:val="26"/>
          <w:szCs w:val="26"/>
        </w:rPr>
        <w:t>a program in java using multilevel inheritance.</w:t>
      </w:r>
    </w:p>
    <w:p w14:paraId="72D6AAAF" w14:textId="77777777" w:rsidR="00C45555" w:rsidRPr="001D47CC" w:rsidRDefault="00C45555" w:rsidP="00C45555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t>Solution:</w:t>
      </w:r>
    </w:p>
    <w:p w14:paraId="479A0363" w14:textId="77777777" w:rsidR="00D73831" w:rsidRPr="00D73831" w:rsidRDefault="00D73831" w:rsidP="00D73831">
      <w:pPr>
        <w:rPr>
          <w:rFonts w:ascii="Consolas" w:hAnsi="Consolas"/>
        </w:rPr>
      </w:pPr>
      <w:r w:rsidRPr="00D73831">
        <w:rPr>
          <w:rFonts w:ascii="Consolas" w:hAnsi="Consolas"/>
        </w:rPr>
        <w:t>class A {</w:t>
      </w:r>
    </w:p>
    <w:p w14:paraId="7A80BBA3" w14:textId="77777777" w:rsidR="00D73831" w:rsidRPr="00D73831" w:rsidRDefault="00D73831" w:rsidP="00D73831">
      <w:pPr>
        <w:rPr>
          <w:rFonts w:ascii="Consolas" w:hAnsi="Consolas"/>
        </w:rPr>
      </w:pPr>
      <w:r w:rsidRPr="00D73831">
        <w:rPr>
          <w:rFonts w:ascii="Consolas" w:hAnsi="Consolas"/>
        </w:rPr>
        <w:t xml:space="preserve">    void display() {</w:t>
      </w:r>
    </w:p>
    <w:p w14:paraId="37AB51C7" w14:textId="77777777" w:rsidR="00D73831" w:rsidRPr="00D73831" w:rsidRDefault="00D73831" w:rsidP="00D73831">
      <w:pPr>
        <w:rPr>
          <w:rFonts w:ascii="Consolas" w:hAnsi="Consolas"/>
        </w:rPr>
      </w:pPr>
      <w:r w:rsidRPr="00D73831">
        <w:rPr>
          <w:rFonts w:ascii="Consolas" w:hAnsi="Consolas"/>
        </w:rPr>
        <w:t xml:space="preserve">        System.out.println("Class A");</w:t>
      </w:r>
    </w:p>
    <w:p w14:paraId="426D18FB" w14:textId="77777777" w:rsidR="00D73831" w:rsidRPr="00D73831" w:rsidRDefault="00D73831" w:rsidP="00D73831">
      <w:pPr>
        <w:rPr>
          <w:rFonts w:ascii="Consolas" w:hAnsi="Consolas"/>
        </w:rPr>
      </w:pPr>
      <w:r w:rsidRPr="00D73831">
        <w:rPr>
          <w:rFonts w:ascii="Consolas" w:hAnsi="Consolas"/>
        </w:rPr>
        <w:t xml:space="preserve">    }</w:t>
      </w:r>
    </w:p>
    <w:p w14:paraId="16DC8ECA" w14:textId="1CB84A6A" w:rsidR="00D73831" w:rsidRPr="00D73831" w:rsidRDefault="00D73831" w:rsidP="00D73831">
      <w:pPr>
        <w:rPr>
          <w:rFonts w:ascii="Consolas" w:hAnsi="Consolas"/>
        </w:rPr>
      </w:pPr>
      <w:r w:rsidRPr="00D73831">
        <w:rPr>
          <w:rFonts w:ascii="Consolas" w:hAnsi="Consolas"/>
        </w:rPr>
        <w:t>}</w:t>
      </w:r>
    </w:p>
    <w:p w14:paraId="265EA8EF" w14:textId="77777777" w:rsidR="00D73831" w:rsidRPr="00D73831" w:rsidRDefault="00D73831" w:rsidP="00D73831">
      <w:pPr>
        <w:rPr>
          <w:rFonts w:ascii="Consolas" w:hAnsi="Consolas"/>
        </w:rPr>
      </w:pPr>
      <w:r w:rsidRPr="00D73831">
        <w:rPr>
          <w:rFonts w:ascii="Consolas" w:hAnsi="Consolas"/>
        </w:rPr>
        <w:t>class B extends A {</w:t>
      </w:r>
    </w:p>
    <w:p w14:paraId="1883B297" w14:textId="77777777" w:rsidR="00D73831" w:rsidRPr="00D73831" w:rsidRDefault="00D73831" w:rsidP="00D73831">
      <w:pPr>
        <w:rPr>
          <w:rFonts w:ascii="Consolas" w:hAnsi="Consolas"/>
        </w:rPr>
      </w:pPr>
      <w:r w:rsidRPr="00D73831">
        <w:rPr>
          <w:rFonts w:ascii="Consolas" w:hAnsi="Consolas"/>
        </w:rPr>
        <w:t xml:space="preserve">    void display() {</w:t>
      </w:r>
    </w:p>
    <w:p w14:paraId="0F671590" w14:textId="77777777" w:rsidR="00D73831" w:rsidRPr="00D73831" w:rsidRDefault="00D73831" w:rsidP="00D73831">
      <w:pPr>
        <w:rPr>
          <w:rFonts w:ascii="Consolas" w:hAnsi="Consolas"/>
        </w:rPr>
      </w:pPr>
      <w:r w:rsidRPr="00D73831">
        <w:rPr>
          <w:rFonts w:ascii="Consolas" w:hAnsi="Consolas"/>
        </w:rPr>
        <w:t xml:space="preserve">        super.display();</w:t>
      </w:r>
    </w:p>
    <w:p w14:paraId="00B2EC77" w14:textId="77777777" w:rsidR="00D73831" w:rsidRPr="00D73831" w:rsidRDefault="00D73831" w:rsidP="00D73831">
      <w:pPr>
        <w:rPr>
          <w:rFonts w:ascii="Consolas" w:hAnsi="Consolas"/>
        </w:rPr>
      </w:pPr>
      <w:r w:rsidRPr="00D73831">
        <w:rPr>
          <w:rFonts w:ascii="Consolas" w:hAnsi="Consolas"/>
        </w:rPr>
        <w:t xml:space="preserve">        System.out.println("Class B");</w:t>
      </w:r>
    </w:p>
    <w:p w14:paraId="6B2638B7" w14:textId="77777777" w:rsidR="00D73831" w:rsidRPr="00D73831" w:rsidRDefault="00D73831" w:rsidP="00D73831">
      <w:pPr>
        <w:rPr>
          <w:rFonts w:ascii="Consolas" w:hAnsi="Consolas"/>
        </w:rPr>
      </w:pPr>
      <w:r w:rsidRPr="00D73831">
        <w:rPr>
          <w:rFonts w:ascii="Consolas" w:hAnsi="Consolas"/>
        </w:rPr>
        <w:t xml:space="preserve">    }</w:t>
      </w:r>
    </w:p>
    <w:p w14:paraId="17A2FD06" w14:textId="5504E872" w:rsidR="00D73831" w:rsidRPr="00D73831" w:rsidRDefault="00D73831" w:rsidP="00D73831">
      <w:pPr>
        <w:rPr>
          <w:rFonts w:ascii="Consolas" w:hAnsi="Consolas"/>
        </w:rPr>
      </w:pPr>
      <w:r w:rsidRPr="00D73831">
        <w:rPr>
          <w:rFonts w:ascii="Consolas" w:hAnsi="Consolas"/>
        </w:rPr>
        <w:t>}</w:t>
      </w:r>
    </w:p>
    <w:p w14:paraId="62D186C6" w14:textId="77777777" w:rsidR="00D73831" w:rsidRPr="00D73831" w:rsidRDefault="00D73831" w:rsidP="00D73831">
      <w:pPr>
        <w:rPr>
          <w:rFonts w:ascii="Consolas" w:hAnsi="Consolas"/>
        </w:rPr>
      </w:pPr>
      <w:r w:rsidRPr="00D73831">
        <w:rPr>
          <w:rFonts w:ascii="Consolas" w:hAnsi="Consolas"/>
        </w:rPr>
        <w:t>class C extends B {</w:t>
      </w:r>
    </w:p>
    <w:p w14:paraId="1B2C5198" w14:textId="77777777" w:rsidR="00D73831" w:rsidRPr="00D73831" w:rsidRDefault="00D73831" w:rsidP="00D73831">
      <w:pPr>
        <w:rPr>
          <w:rFonts w:ascii="Consolas" w:hAnsi="Consolas"/>
        </w:rPr>
      </w:pPr>
      <w:r w:rsidRPr="00D73831">
        <w:rPr>
          <w:rFonts w:ascii="Consolas" w:hAnsi="Consolas"/>
        </w:rPr>
        <w:t xml:space="preserve">    void display() {</w:t>
      </w:r>
    </w:p>
    <w:p w14:paraId="0E42EAC5" w14:textId="77777777" w:rsidR="00D73831" w:rsidRPr="00D73831" w:rsidRDefault="00D73831" w:rsidP="00D73831">
      <w:pPr>
        <w:rPr>
          <w:rFonts w:ascii="Consolas" w:hAnsi="Consolas"/>
        </w:rPr>
      </w:pPr>
      <w:r w:rsidRPr="00D73831">
        <w:rPr>
          <w:rFonts w:ascii="Consolas" w:hAnsi="Consolas"/>
        </w:rPr>
        <w:t xml:space="preserve">        super.display();</w:t>
      </w:r>
    </w:p>
    <w:p w14:paraId="38354409" w14:textId="77777777" w:rsidR="00D73831" w:rsidRPr="00D73831" w:rsidRDefault="00D73831" w:rsidP="00D73831">
      <w:pPr>
        <w:rPr>
          <w:rFonts w:ascii="Consolas" w:hAnsi="Consolas"/>
        </w:rPr>
      </w:pPr>
      <w:r w:rsidRPr="00D73831">
        <w:rPr>
          <w:rFonts w:ascii="Consolas" w:hAnsi="Consolas"/>
        </w:rPr>
        <w:t xml:space="preserve">        System.out.println("Class C");</w:t>
      </w:r>
    </w:p>
    <w:p w14:paraId="6E7FD725" w14:textId="77777777" w:rsidR="00D73831" w:rsidRPr="00D73831" w:rsidRDefault="00D73831" w:rsidP="00D73831">
      <w:pPr>
        <w:rPr>
          <w:rFonts w:ascii="Consolas" w:hAnsi="Consolas"/>
        </w:rPr>
      </w:pPr>
      <w:r w:rsidRPr="00D73831">
        <w:rPr>
          <w:rFonts w:ascii="Consolas" w:hAnsi="Consolas"/>
        </w:rPr>
        <w:t xml:space="preserve">    }</w:t>
      </w:r>
    </w:p>
    <w:p w14:paraId="3F2E9339" w14:textId="1B74C460" w:rsidR="00D73831" w:rsidRPr="00D73831" w:rsidRDefault="00D73831" w:rsidP="00D73831">
      <w:pPr>
        <w:rPr>
          <w:rFonts w:ascii="Consolas" w:hAnsi="Consolas"/>
        </w:rPr>
      </w:pPr>
      <w:r w:rsidRPr="00D73831">
        <w:rPr>
          <w:rFonts w:ascii="Consolas" w:hAnsi="Consolas"/>
        </w:rPr>
        <w:t>}</w:t>
      </w:r>
    </w:p>
    <w:p w14:paraId="78D2C3D3" w14:textId="77777777" w:rsidR="00D73831" w:rsidRPr="00D73831" w:rsidRDefault="00D73831" w:rsidP="00D73831">
      <w:pPr>
        <w:rPr>
          <w:rFonts w:ascii="Consolas" w:hAnsi="Consolas"/>
        </w:rPr>
      </w:pPr>
      <w:r w:rsidRPr="00D73831">
        <w:rPr>
          <w:rFonts w:ascii="Consolas" w:hAnsi="Consolas"/>
        </w:rPr>
        <w:t>public class MultilevelInheritance {</w:t>
      </w:r>
    </w:p>
    <w:p w14:paraId="48AF78DA" w14:textId="77777777" w:rsidR="00D73831" w:rsidRPr="00D73831" w:rsidRDefault="00D73831" w:rsidP="00D73831">
      <w:pPr>
        <w:rPr>
          <w:rFonts w:ascii="Consolas" w:hAnsi="Consolas"/>
        </w:rPr>
      </w:pPr>
      <w:r w:rsidRPr="00D73831">
        <w:rPr>
          <w:rFonts w:ascii="Consolas" w:hAnsi="Consolas"/>
        </w:rPr>
        <w:t xml:space="preserve">    public static void main(String[] args) {</w:t>
      </w:r>
    </w:p>
    <w:p w14:paraId="0EBC1F23" w14:textId="77777777" w:rsidR="00D73831" w:rsidRPr="00D73831" w:rsidRDefault="00D73831" w:rsidP="00D73831">
      <w:pPr>
        <w:rPr>
          <w:rFonts w:ascii="Consolas" w:hAnsi="Consolas"/>
        </w:rPr>
      </w:pPr>
      <w:r w:rsidRPr="00D73831">
        <w:rPr>
          <w:rFonts w:ascii="Consolas" w:hAnsi="Consolas"/>
        </w:rPr>
        <w:t xml:space="preserve">        C c = new C();</w:t>
      </w:r>
    </w:p>
    <w:p w14:paraId="62033052" w14:textId="77777777" w:rsidR="00D73831" w:rsidRPr="00D73831" w:rsidRDefault="00D73831" w:rsidP="00D73831">
      <w:pPr>
        <w:rPr>
          <w:rFonts w:ascii="Consolas" w:hAnsi="Consolas"/>
        </w:rPr>
      </w:pPr>
      <w:r w:rsidRPr="00D73831">
        <w:rPr>
          <w:rFonts w:ascii="Consolas" w:hAnsi="Consolas"/>
        </w:rPr>
        <w:t xml:space="preserve">        c.display();</w:t>
      </w:r>
    </w:p>
    <w:p w14:paraId="2F6192E1" w14:textId="77777777" w:rsidR="00D73831" w:rsidRPr="00D73831" w:rsidRDefault="00D73831" w:rsidP="00D73831">
      <w:pPr>
        <w:rPr>
          <w:rFonts w:ascii="Consolas" w:hAnsi="Consolas"/>
        </w:rPr>
      </w:pPr>
      <w:r w:rsidRPr="00D73831">
        <w:rPr>
          <w:rFonts w:ascii="Consolas" w:hAnsi="Consolas"/>
        </w:rPr>
        <w:t xml:space="preserve">    }</w:t>
      </w:r>
    </w:p>
    <w:p w14:paraId="5D41DA65" w14:textId="77777777" w:rsidR="00D73831" w:rsidRDefault="00D73831" w:rsidP="00D73831">
      <w:pPr>
        <w:rPr>
          <w:rFonts w:ascii="Consolas" w:hAnsi="Consolas"/>
        </w:rPr>
      </w:pPr>
      <w:r w:rsidRPr="00D73831">
        <w:rPr>
          <w:rFonts w:ascii="Consolas" w:hAnsi="Consolas"/>
        </w:rPr>
        <w:t>}</w:t>
      </w:r>
    </w:p>
    <w:p w14:paraId="7BF2A9B2" w14:textId="77777777" w:rsidR="00D73831" w:rsidRDefault="00D73831" w:rsidP="00D73831">
      <w:pPr>
        <w:rPr>
          <w:rFonts w:ascii="Consolas" w:hAnsi="Consolas"/>
        </w:rPr>
      </w:pPr>
    </w:p>
    <w:p w14:paraId="6AAAABFC" w14:textId="77777777" w:rsidR="00D73831" w:rsidRDefault="00D73831" w:rsidP="00D73831">
      <w:pPr>
        <w:rPr>
          <w:rFonts w:ascii="Consolas" w:hAnsi="Consolas"/>
        </w:rPr>
      </w:pPr>
    </w:p>
    <w:p w14:paraId="561D075A" w14:textId="77777777" w:rsidR="00D73831" w:rsidRDefault="00D73831" w:rsidP="00D73831">
      <w:pPr>
        <w:rPr>
          <w:rFonts w:ascii="Consolas" w:hAnsi="Consolas"/>
        </w:rPr>
      </w:pPr>
    </w:p>
    <w:p w14:paraId="70D38E96" w14:textId="4AB357F3" w:rsidR="00C45555" w:rsidRPr="001D47CC" w:rsidRDefault="00C45555" w:rsidP="00D73831">
      <w:pPr>
        <w:rPr>
          <w:b/>
          <w:bCs/>
          <w:sz w:val="26"/>
          <w:szCs w:val="26"/>
        </w:rPr>
      </w:pPr>
      <w:r w:rsidRPr="001D47CC">
        <w:rPr>
          <w:b/>
          <w:bCs/>
          <w:sz w:val="26"/>
          <w:szCs w:val="26"/>
        </w:rPr>
        <w:lastRenderedPageBreak/>
        <w:t>Output:</w:t>
      </w:r>
    </w:p>
    <w:p w14:paraId="7F120ED1" w14:textId="1EA0F47D" w:rsidR="00C45555" w:rsidRDefault="003A50B2" w:rsidP="00C45555">
      <w:pPr>
        <w:rPr>
          <w:b/>
          <w:bCs/>
          <w:sz w:val="26"/>
          <w:szCs w:val="26"/>
          <w:lang w:val="fr-FR"/>
        </w:rPr>
      </w:pPr>
      <w:r w:rsidRPr="003A50B2">
        <w:rPr>
          <w:b/>
          <w:bCs/>
          <w:sz w:val="26"/>
          <w:szCs w:val="26"/>
          <w:lang w:val="fr-FR"/>
        </w:rPr>
        <w:drawing>
          <wp:inline distT="0" distB="0" distL="0" distR="0" wp14:anchorId="1FD01E6D" wp14:editId="0E2C0C39">
            <wp:extent cx="2972215" cy="1914792"/>
            <wp:effectExtent l="0" t="0" r="0" b="9525"/>
            <wp:docPr id="1629549796" name="Picture 1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549796" name="Picture 1" descr="A computer screen shot of a cod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72215" cy="1914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45555" w:rsidSect="00D62751">
      <w:footerReference w:type="default" r:id="rId18"/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941411" w14:textId="77777777" w:rsidR="00D62751" w:rsidRPr="001D47CC" w:rsidRDefault="00D62751" w:rsidP="00946117">
      <w:pPr>
        <w:spacing w:after="0" w:line="240" w:lineRule="auto"/>
      </w:pPr>
      <w:r w:rsidRPr="001D47CC">
        <w:separator/>
      </w:r>
    </w:p>
  </w:endnote>
  <w:endnote w:type="continuationSeparator" w:id="0">
    <w:p w14:paraId="3D1F009C" w14:textId="77777777" w:rsidR="00D62751" w:rsidRPr="001D47CC" w:rsidRDefault="00D62751" w:rsidP="00946117">
      <w:pPr>
        <w:spacing w:after="0" w:line="240" w:lineRule="auto"/>
      </w:pPr>
      <w:r w:rsidRPr="001D47CC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JetBrains Mono">
    <w:panose1 w:val="02000009000000000000"/>
    <w:charset w:val="00"/>
    <w:family w:val="modern"/>
    <w:pitch w:val="fixed"/>
    <w:sig w:usb0="A00402FF" w:usb1="1200F9FB" w:usb2="0200003C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1166163"/>
      <w:docPartObj>
        <w:docPartGallery w:val="Page Numbers (Bottom of Page)"/>
        <w:docPartUnique/>
      </w:docPartObj>
    </w:sdtPr>
    <w:sdtEndPr/>
    <w:sdtContent>
      <w:p w14:paraId="58AAE5B4" w14:textId="0A654BD6" w:rsidR="00946117" w:rsidRPr="001D47CC" w:rsidRDefault="00946117">
        <w:pPr>
          <w:pStyle w:val="Footer"/>
          <w:jc w:val="right"/>
        </w:pPr>
        <w:r w:rsidRPr="001D47CC">
          <w:fldChar w:fldCharType="begin"/>
        </w:r>
        <w:r w:rsidRPr="001D47CC">
          <w:instrText xml:space="preserve"> PAGE   \* MERGEFORMAT </w:instrText>
        </w:r>
        <w:r w:rsidRPr="001D47CC">
          <w:fldChar w:fldCharType="separate"/>
        </w:r>
        <w:r w:rsidRPr="001D47CC">
          <w:t>2</w:t>
        </w:r>
        <w:r w:rsidRPr="001D47CC">
          <w:fldChar w:fldCharType="end"/>
        </w:r>
      </w:p>
    </w:sdtContent>
  </w:sdt>
  <w:p w14:paraId="37F1F61F" w14:textId="77777777" w:rsidR="00946117" w:rsidRPr="001D47CC" w:rsidRDefault="009461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FD100" w14:textId="77777777" w:rsidR="00D62751" w:rsidRPr="001D47CC" w:rsidRDefault="00D62751" w:rsidP="00946117">
      <w:pPr>
        <w:spacing w:after="0" w:line="240" w:lineRule="auto"/>
      </w:pPr>
      <w:r w:rsidRPr="001D47CC">
        <w:separator/>
      </w:r>
    </w:p>
  </w:footnote>
  <w:footnote w:type="continuationSeparator" w:id="0">
    <w:p w14:paraId="254C761D" w14:textId="77777777" w:rsidR="00D62751" w:rsidRPr="001D47CC" w:rsidRDefault="00D62751" w:rsidP="00946117">
      <w:pPr>
        <w:spacing w:after="0" w:line="240" w:lineRule="auto"/>
      </w:pPr>
      <w:r w:rsidRPr="001D47CC"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2NDUzNzCwMDQyNTBU0lEKTi0uzszPAykwrAUA3gDFRCwAAAA="/>
  </w:docVars>
  <w:rsids>
    <w:rsidRoot w:val="00946117"/>
    <w:rsid w:val="000C7507"/>
    <w:rsid w:val="0014320C"/>
    <w:rsid w:val="001D47CC"/>
    <w:rsid w:val="002263F5"/>
    <w:rsid w:val="00294B48"/>
    <w:rsid w:val="002D37D1"/>
    <w:rsid w:val="002D488A"/>
    <w:rsid w:val="00345D3D"/>
    <w:rsid w:val="003A50B2"/>
    <w:rsid w:val="004E2BCF"/>
    <w:rsid w:val="0055668C"/>
    <w:rsid w:val="005C725A"/>
    <w:rsid w:val="00610A5B"/>
    <w:rsid w:val="00611694"/>
    <w:rsid w:val="00621588"/>
    <w:rsid w:val="00633FD7"/>
    <w:rsid w:val="00746548"/>
    <w:rsid w:val="00755C8C"/>
    <w:rsid w:val="007E4074"/>
    <w:rsid w:val="00805805"/>
    <w:rsid w:val="008A7395"/>
    <w:rsid w:val="008C5982"/>
    <w:rsid w:val="00946117"/>
    <w:rsid w:val="0094768B"/>
    <w:rsid w:val="00A2435E"/>
    <w:rsid w:val="00A7265B"/>
    <w:rsid w:val="00B40A18"/>
    <w:rsid w:val="00B57416"/>
    <w:rsid w:val="00B66511"/>
    <w:rsid w:val="00BE3323"/>
    <w:rsid w:val="00BF2DC8"/>
    <w:rsid w:val="00C45555"/>
    <w:rsid w:val="00C60507"/>
    <w:rsid w:val="00CF7FBD"/>
    <w:rsid w:val="00D06DD4"/>
    <w:rsid w:val="00D2118E"/>
    <w:rsid w:val="00D264C5"/>
    <w:rsid w:val="00D32C89"/>
    <w:rsid w:val="00D345D0"/>
    <w:rsid w:val="00D62751"/>
    <w:rsid w:val="00D73831"/>
    <w:rsid w:val="00DC4C43"/>
    <w:rsid w:val="00DF478B"/>
    <w:rsid w:val="00E15555"/>
    <w:rsid w:val="00EB01C4"/>
    <w:rsid w:val="00EB7AEF"/>
    <w:rsid w:val="00F77E83"/>
    <w:rsid w:val="00FB73BA"/>
    <w:rsid w:val="00FD7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E43D1"/>
  <w15:chartTrackingRefBased/>
  <w15:docId w15:val="{FF02FD45-FF7C-464A-9B0D-7F3C4193C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5555"/>
    <w:rPr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611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4611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4611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611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611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4611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4611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4611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4611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6117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46117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46117"/>
    <w:rPr>
      <w:rFonts w:eastAsiaTheme="majorEastAsia" w:cstheme="majorBidi"/>
      <w:color w:val="0F4761" w:themeColor="accent1" w:themeShade="BF"/>
      <w:sz w:val="28"/>
      <w:szCs w:val="28"/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rsid w:val="00946117"/>
    <w:rPr>
      <w:rFonts w:eastAsiaTheme="majorEastAsia" w:cstheme="majorBidi"/>
      <w:i/>
      <w:iCs/>
      <w:color w:val="0F4761" w:themeColor="accent1" w:themeShade="BF"/>
      <w:lang w:val="en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6117"/>
    <w:rPr>
      <w:rFonts w:eastAsiaTheme="majorEastAsia" w:cstheme="majorBidi"/>
      <w:color w:val="0F4761" w:themeColor="accent1" w:themeShade="BF"/>
      <w:lang w:val="en-I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46117"/>
    <w:rPr>
      <w:rFonts w:eastAsiaTheme="majorEastAsia" w:cstheme="majorBidi"/>
      <w:i/>
      <w:iCs/>
      <w:color w:val="595959" w:themeColor="text1" w:themeTint="A6"/>
      <w:lang w:val="en-IN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46117"/>
    <w:rPr>
      <w:rFonts w:eastAsiaTheme="majorEastAsia" w:cstheme="majorBidi"/>
      <w:color w:val="595959" w:themeColor="text1" w:themeTint="A6"/>
      <w:lang w:val="en-IN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46117"/>
    <w:rPr>
      <w:rFonts w:eastAsiaTheme="majorEastAsia" w:cstheme="majorBidi"/>
      <w:i/>
      <w:iCs/>
      <w:color w:val="272727" w:themeColor="text1" w:themeTint="D8"/>
      <w:lang w:val="en-IN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46117"/>
    <w:rPr>
      <w:rFonts w:eastAsiaTheme="majorEastAsia" w:cstheme="majorBidi"/>
      <w:color w:val="272727" w:themeColor="text1" w:themeTint="D8"/>
      <w:lang w:val="en-IN"/>
    </w:rPr>
  </w:style>
  <w:style w:type="paragraph" w:styleId="Title">
    <w:name w:val="Title"/>
    <w:basedOn w:val="Normal"/>
    <w:next w:val="Normal"/>
    <w:link w:val="TitleChar"/>
    <w:uiPriority w:val="10"/>
    <w:qFormat/>
    <w:rsid w:val="0094611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46117"/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94611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46117"/>
    <w:rPr>
      <w:rFonts w:eastAsiaTheme="majorEastAsia" w:cstheme="majorBidi"/>
      <w:color w:val="595959" w:themeColor="text1" w:themeTint="A6"/>
      <w:spacing w:val="15"/>
      <w:sz w:val="28"/>
      <w:szCs w:val="28"/>
      <w:lang w:val="en-IN"/>
    </w:rPr>
  </w:style>
  <w:style w:type="paragraph" w:styleId="Quote">
    <w:name w:val="Quote"/>
    <w:basedOn w:val="Normal"/>
    <w:next w:val="Normal"/>
    <w:link w:val="QuoteChar"/>
    <w:uiPriority w:val="29"/>
    <w:qFormat/>
    <w:rsid w:val="0094611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46117"/>
    <w:rPr>
      <w:i/>
      <w:iCs/>
      <w:color w:val="404040" w:themeColor="text1" w:themeTint="BF"/>
      <w:lang w:val="en-IN"/>
    </w:rPr>
  </w:style>
  <w:style w:type="paragraph" w:styleId="ListParagraph">
    <w:name w:val="List Paragraph"/>
    <w:basedOn w:val="Normal"/>
    <w:uiPriority w:val="34"/>
    <w:qFormat/>
    <w:rsid w:val="0094611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4611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4611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46117"/>
    <w:rPr>
      <w:i/>
      <w:iCs/>
      <w:color w:val="0F4761" w:themeColor="accent1" w:themeShade="BF"/>
      <w:lang w:val="en-IN"/>
    </w:rPr>
  </w:style>
  <w:style w:type="character" w:styleId="IntenseReference">
    <w:name w:val="Intense Reference"/>
    <w:basedOn w:val="DefaultParagraphFont"/>
    <w:uiPriority w:val="32"/>
    <w:qFormat/>
    <w:rsid w:val="0094611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9461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6117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9461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6117"/>
    <w:rPr>
      <w:lang w:val="en-IN"/>
    </w:rPr>
  </w:style>
  <w:style w:type="table" w:styleId="TableGrid">
    <w:name w:val="Table Grid"/>
    <w:basedOn w:val="TableNormal"/>
    <w:uiPriority w:val="39"/>
    <w:rsid w:val="00DF47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81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05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10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3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4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7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0</Pages>
  <Words>1282</Words>
  <Characters>7313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aditya Sen</dc:creator>
  <cp:keywords/>
  <dc:description/>
  <cp:lastModifiedBy>Niladitya Sen</cp:lastModifiedBy>
  <cp:revision>44</cp:revision>
  <dcterms:created xsi:type="dcterms:W3CDTF">2024-02-25T06:21:00Z</dcterms:created>
  <dcterms:modified xsi:type="dcterms:W3CDTF">2024-04-06T05:14:00Z</dcterms:modified>
</cp:coreProperties>
</file>